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410B" w:rsidRDefault="00BB7A33">
      <w:pPr>
        <w:pStyle w:val="a4"/>
      </w:pPr>
      <w:bookmarkStart w:id="0" w:name="_GoBack"/>
      <w:bookmarkEnd w:id="0"/>
      <w:r>
        <w:t>Лабораторная работа №5</w:t>
      </w:r>
    </w:p>
    <w:p w:rsidR="00E3410B" w:rsidRDefault="00BB7A33">
      <w:pPr>
        <w:pStyle w:val="a5"/>
      </w:pPr>
      <w:r>
        <w:t>Анализ файловой системы Linux.</w:t>
      </w:r>
    </w:p>
    <w:p w:rsidR="00E3410B" w:rsidRDefault="00BB7A33">
      <w:pPr>
        <w:pStyle w:val="Author"/>
      </w:pPr>
      <w:r>
        <w:t>Старовойтов Егор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76501011"/>
        <w:docPartObj>
          <w:docPartGallery w:val="Table of Contents"/>
          <w:docPartUnique/>
        </w:docPartObj>
      </w:sdtPr>
      <w:sdtEndPr/>
      <w:sdtContent>
        <w:p w:rsidR="00E3410B" w:rsidRDefault="00BB7A33">
          <w:pPr>
            <w:pStyle w:val="ae"/>
          </w:pPr>
          <w:r>
            <w:t>Содержание</w:t>
          </w:r>
        </w:p>
        <w:p w:rsidR="00E84D54" w:rsidRDefault="00BB7A3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84D54">
            <w:fldChar w:fldCharType="separate"/>
          </w:r>
          <w:hyperlink w:anchor="_Toc102423676" w:history="1">
            <w:r w:rsidR="00E84D54" w:rsidRPr="00FA1E2F">
              <w:rPr>
                <w:rStyle w:val="ad"/>
                <w:noProof/>
              </w:rPr>
              <w:t>Цель работы</w:t>
            </w:r>
            <w:r w:rsidR="00E84D54">
              <w:rPr>
                <w:noProof/>
                <w:webHidden/>
              </w:rPr>
              <w:tab/>
            </w:r>
            <w:r w:rsidR="00E84D54">
              <w:rPr>
                <w:noProof/>
                <w:webHidden/>
              </w:rPr>
              <w:fldChar w:fldCharType="begin"/>
            </w:r>
            <w:r w:rsidR="00E84D54">
              <w:rPr>
                <w:noProof/>
                <w:webHidden/>
              </w:rPr>
              <w:instrText xml:space="preserve"> PAGEREF _Toc102423676 \h </w:instrText>
            </w:r>
            <w:r w:rsidR="00E84D54">
              <w:rPr>
                <w:noProof/>
                <w:webHidden/>
              </w:rPr>
            </w:r>
            <w:r w:rsidR="00E84D54">
              <w:rPr>
                <w:noProof/>
                <w:webHidden/>
              </w:rPr>
              <w:fldChar w:fldCharType="separate"/>
            </w:r>
            <w:r w:rsidR="00E84D54">
              <w:rPr>
                <w:noProof/>
                <w:webHidden/>
              </w:rPr>
              <w:t>3</w:t>
            </w:r>
            <w:r w:rsidR="00E84D54"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423677" w:history="1">
            <w:r w:rsidRPr="00FA1E2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423678" w:history="1">
            <w:r w:rsidRPr="00FA1E2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679" w:history="1">
            <w:r w:rsidRPr="00FA1E2F">
              <w:rPr>
                <w:rStyle w:val="ad"/>
                <w:noProof/>
              </w:rPr>
              <w:t>Формат коман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680" w:history="1">
            <w:r w:rsidRPr="00FA1E2F">
              <w:rPr>
                <w:rStyle w:val="ad"/>
                <w:noProof/>
              </w:rPr>
              <w:t>Команда 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681" w:history="1">
            <w:r w:rsidRPr="00FA1E2F">
              <w:rPr>
                <w:rStyle w:val="ad"/>
                <w:noProof/>
              </w:rPr>
              <w:t>Команда mkd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682" w:history="1">
            <w:r w:rsidRPr="00FA1E2F">
              <w:rPr>
                <w:rStyle w:val="ad"/>
                <w:noProof/>
              </w:rPr>
              <w:t>Команда 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683" w:history="1">
            <w:r w:rsidRPr="00FA1E2F">
              <w:rPr>
                <w:rStyle w:val="ad"/>
                <w:noProof/>
              </w:rPr>
              <w:t>Команды для работы с файлами и каталог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684" w:history="1">
            <w:r w:rsidRPr="00FA1E2F">
              <w:rPr>
                <w:rStyle w:val="ad"/>
                <w:noProof/>
              </w:rPr>
              <w:t>tou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685" w:history="1">
            <w:r w:rsidRPr="00FA1E2F">
              <w:rPr>
                <w:rStyle w:val="ad"/>
                <w:noProof/>
              </w:rPr>
              <w:t>c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686" w:history="1">
            <w:r w:rsidRPr="00FA1E2F">
              <w:rPr>
                <w:rStyle w:val="ad"/>
                <w:noProof/>
              </w:rPr>
              <w:t>l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687" w:history="1">
            <w:r w:rsidRPr="00FA1E2F">
              <w:rPr>
                <w:rStyle w:val="ad"/>
                <w:noProof/>
              </w:rPr>
              <w:t>he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688" w:history="1">
            <w:r w:rsidRPr="00FA1E2F">
              <w:rPr>
                <w:rStyle w:val="ad"/>
                <w:noProof/>
              </w:rPr>
              <w:t>ta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689" w:history="1">
            <w:r w:rsidRPr="00FA1E2F">
              <w:rPr>
                <w:rStyle w:val="ad"/>
                <w:noProof/>
              </w:rPr>
              <w:t>Копирование файлов и каталог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690" w:history="1">
            <w:r w:rsidRPr="00FA1E2F">
              <w:rPr>
                <w:rStyle w:val="ad"/>
                <w:noProof/>
              </w:rPr>
              <w:t>c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691" w:history="1">
            <w:r w:rsidRPr="00FA1E2F">
              <w:rPr>
                <w:rStyle w:val="ad"/>
                <w:noProof/>
              </w:rPr>
              <w:t>Перемещение и переименование файлов и каталог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692" w:history="1">
            <w:r w:rsidRPr="00FA1E2F">
              <w:rPr>
                <w:rStyle w:val="ad"/>
                <w:noProof/>
              </w:rPr>
              <w:t>Права доступ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693" w:history="1">
            <w:r w:rsidRPr="00FA1E2F">
              <w:rPr>
                <w:rStyle w:val="ad"/>
                <w:noProof/>
              </w:rPr>
              <w:t>Изменение прав доступ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694" w:history="1">
            <w:r w:rsidRPr="00FA1E2F">
              <w:rPr>
                <w:rStyle w:val="ad"/>
                <w:noProof/>
              </w:rPr>
              <w:t>Анализ файловой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695" w:history="1">
            <w:r w:rsidRPr="00FA1E2F">
              <w:rPr>
                <w:rStyle w:val="ad"/>
                <w:noProof/>
              </w:rPr>
              <w:t>m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696" w:history="1">
            <w:r w:rsidRPr="00FA1E2F">
              <w:rPr>
                <w:rStyle w:val="ad"/>
                <w:noProof/>
              </w:rPr>
              <w:t>d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423697" w:history="1">
            <w:r w:rsidRPr="00FA1E2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698" w:history="1">
            <w:r w:rsidRPr="00FA1E2F">
              <w:rPr>
                <w:rStyle w:val="ad"/>
                <w:noProof/>
              </w:rPr>
              <w:t>Шаг 1 - Выполните все примеры, приведённые в первой части описания лабораторной работ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699" w:history="1">
            <w:r w:rsidRPr="00FA1E2F">
              <w:rPr>
                <w:rStyle w:val="ad"/>
                <w:noProof/>
              </w:rPr>
              <w:t>Пример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00" w:history="1">
            <w:r w:rsidRPr="00FA1E2F">
              <w:rPr>
                <w:rStyle w:val="ad"/>
                <w:noProof/>
              </w:rPr>
              <w:t>Пример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01" w:history="1">
            <w:r w:rsidRPr="00FA1E2F">
              <w:rPr>
                <w:rStyle w:val="ad"/>
                <w:noProof/>
              </w:rPr>
              <w:t>Пример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02" w:history="1">
            <w:r w:rsidRPr="00FA1E2F">
              <w:rPr>
                <w:rStyle w:val="ad"/>
                <w:noProof/>
              </w:rPr>
              <w:t>Пример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03" w:history="1">
            <w:r w:rsidRPr="00FA1E2F">
              <w:rPr>
                <w:rStyle w:val="ad"/>
                <w:noProof/>
              </w:rPr>
              <w:t>Пример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04" w:history="1">
            <w:r w:rsidRPr="00FA1E2F">
              <w:rPr>
                <w:rStyle w:val="ad"/>
                <w:noProof/>
              </w:rPr>
              <w:t>Пример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05" w:history="1">
            <w:r w:rsidRPr="00FA1E2F">
              <w:rPr>
                <w:rStyle w:val="ad"/>
                <w:noProof/>
              </w:rPr>
              <w:t>Пример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06" w:history="1">
            <w:r w:rsidRPr="00FA1E2F">
              <w:rPr>
                <w:rStyle w:val="ad"/>
                <w:noProof/>
              </w:rPr>
              <w:t>Пример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07" w:history="1">
            <w:r w:rsidRPr="00FA1E2F">
              <w:rPr>
                <w:rStyle w:val="ad"/>
                <w:noProof/>
              </w:rPr>
              <w:t>Пример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08" w:history="1">
            <w:r w:rsidRPr="00FA1E2F">
              <w:rPr>
                <w:rStyle w:val="ad"/>
                <w:noProof/>
              </w:rPr>
              <w:t>Пример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09" w:history="1">
            <w:r w:rsidRPr="00FA1E2F">
              <w:rPr>
                <w:rStyle w:val="ad"/>
                <w:noProof/>
              </w:rPr>
              <w:t>Пример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10" w:history="1">
            <w:r w:rsidRPr="00FA1E2F">
              <w:rPr>
                <w:rStyle w:val="ad"/>
                <w:noProof/>
              </w:rPr>
              <w:t>Пример 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11" w:history="1">
            <w:r w:rsidRPr="00FA1E2F">
              <w:rPr>
                <w:rStyle w:val="ad"/>
                <w:noProof/>
              </w:rPr>
              <w:t>Пример 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12" w:history="1">
            <w:r w:rsidRPr="00FA1E2F">
              <w:rPr>
                <w:rStyle w:val="ad"/>
                <w:noProof/>
              </w:rPr>
              <w:t>Пример 1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13" w:history="1">
            <w:r w:rsidRPr="00FA1E2F">
              <w:rPr>
                <w:rStyle w:val="ad"/>
                <w:noProof/>
              </w:rPr>
              <w:t>Пример 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14" w:history="1">
            <w:r w:rsidRPr="00FA1E2F">
              <w:rPr>
                <w:rStyle w:val="ad"/>
                <w:noProof/>
              </w:rPr>
              <w:t>Пример 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15" w:history="1">
            <w:r w:rsidRPr="00FA1E2F">
              <w:rPr>
                <w:rStyle w:val="ad"/>
                <w:noProof/>
              </w:rPr>
              <w:t>Пример 1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16" w:history="1">
            <w:r w:rsidRPr="00FA1E2F">
              <w:rPr>
                <w:rStyle w:val="ad"/>
                <w:noProof/>
              </w:rPr>
              <w:t>Пример 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17" w:history="1">
            <w:r w:rsidRPr="00FA1E2F">
              <w:rPr>
                <w:rStyle w:val="ad"/>
                <w:noProof/>
              </w:rPr>
              <w:t>Шаг 2 - Выполните следующие действия, зафиксировав в отчёте по лабораторной работе используемые при этом команды и результаты их выполнения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18" w:history="1">
            <w:r w:rsidRPr="00FA1E2F">
              <w:rPr>
                <w:rStyle w:val="ad"/>
                <w:noProof/>
              </w:rPr>
              <w:t>Шаг 2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19" w:history="1">
            <w:r w:rsidRPr="00FA1E2F">
              <w:rPr>
                <w:rStyle w:val="ad"/>
                <w:noProof/>
              </w:rPr>
              <w:t>Шаг 2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20" w:history="1">
            <w:r w:rsidRPr="00FA1E2F">
              <w:rPr>
                <w:rStyle w:val="ad"/>
                <w:noProof/>
              </w:rPr>
              <w:t>Шаг 2.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21" w:history="1">
            <w:r w:rsidRPr="00FA1E2F">
              <w:rPr>
                <w:rStyle w:val="ad"/>
                <w:noProof/>
              </w:rPr>
              <w:t>Шаг 2.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22" w:history="1">
            <w:r w:rsidRPr="00FA1E2F">
              <w:rPr>
                <w:rStyle w:val="ad"/>
                <w:noProof/>
              </w:rPr>
              <w:t>Шаг 2.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23" w:history="1">
            <w:r w:rsidRPr="00FA1E2F">
              <w:rPr>
                <w:rStyle w:val="ad"/>
                <w:noProof/>
              </w:rPr>
              <w:t>Шаг 2.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24" w:history="1">
            <w:r w:rsidRPr="00FA1E2F">
              <w:rPr>
                <w:rStyle w:val="ad"/>
                <w:noProof/>
              </w:rPr>
              <w:t>Шаг 2.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25" w:history="1">
            <w:r w:rsidRPr="00FA1E2F">
              <w:rPr>
                <w:rStyle w:val="ad"/>
                <w:noProof/>
              </w:rPr>
              <w:t>Шаг 2.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26" w:history="1">
            <w:r w:rsidRPr="00FA1E2F">
              <w:rPr>
                <w:rStyle w:val="ad"/>
                <w:noProof/>
              </w:rPr>
              <w:t>Шаг 3 - 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27" w:history="1">
            <w:r w:rsidRPr="00FA1E2F">
              <w:rPr>
                <w:rStyle w:val="ad"/>
                <w:noProof/>
              </w:rPr>
              <w:t>Шаг 3.1 - drwxr–r– … austra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28" w:history="1">
            <w:r w:rsidRPr="00FA1E2F">
              <w:rPr>
                <w:rStyle w:val="ad"/>
                <w:noProof/>
              </w:rPr>
              <w:t>Шаг 3.2 - drwx–x–x … pl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29" w:history="1">
            <w:r w:rsidRPr="00FA1E2F">
              <w:rPr>
                <w:rStyle w:val="ad"/>
                <w:noProof/>
              </w:rPr>
              <w:t>Шаг 3.3 - -r-xr–r– … my_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30" w:history="1">
            <w:r w:rsidRPr="00FA1E2F">
              <w:rPr>
                <w:rStyle w:val="ad"/>
                <w:noProof/>
              </w:rPr>
              <w:t>Шаг 3.4 - -rw-rw-r– … feath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31" w:history="1">
            <w:r w:rsidRPr="00FA1E2F">
              <w:rPr>
                <w:rStyle w:val="ad"/>
                <w:noProof/>
              </w:rPr>
              <w:t>Шаг 4 - Проделайте приведённые ниже упражнения, записывая в отчёт по лабораторной работе используемые при этом команд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32" w:history="1">
            <w:r w:rsidRPr="00FA1E2F">
              <w:rPr>
                <w:rStyle w:val="ad"/>
                <w:noProof/>
              </w:rPr>
              <w:t>Шаг 4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33" w:history="1">
            <w:r w:rsidRPr="00FA1E2F">
              <w:rPr>
                <w:rStyle w:val="ad"/>
                <w:noProof/>
              </w:rPr>
              <w:t>Шаг 4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34" w:history="1">
            <w:r w:rsidRPr="00FA1E2F">
              <w:rPr>
                <w:rStyle w:val="ad"/>
                <w:noProof/>
              </w:rPr>
              <w:t>Шаг 4.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35" w:history="1">
            <w:r w:rsidRPr="00FA1E2F">
              <w:rPr>
                <w:rStyle w:val="ad"/>
                <w:noProof/>
              </w:rPr>
              <w:t>Шаг 4.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36" w:history="1">
            <w:r w:rsidRPr="00FA1E2F">
              <w:rPr>
                <w:rStyle w:val="ad"/>
                <w:noProof/>
              </w:rPr>
              <w:t>Шаг 4.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37" w:history="1">
            <w:r w:rsidRPr="00FA1E2F">
              <w:rPr>
                <w:rStyle w:val="ad"/>
                <w:noProof/>
              </w:rPr>
              <w:t>Шаг 4.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38" w:history="1">
            <w:r w:rsidRPr="00FA1E2F">
              <w:rPr>
                <w:rStyle w:val="ad"/>
                <w:noProof/>
              </w:rPr>
              <w:t>Шаг 4.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39" w:history="1">
            <w:r w:rsidRPr="00FA1E2F">
              <w:rPr>
                <w:rStyle w:val="ad"/>
                <w:noProof/>
              </w:rPr>
              <w:t>Шаг 4.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40" w:history="1">
            <w:r w:rsidRPr="00FA1E2F">
              <w:rPr>
                <w:rStyle w:val="ad"/>
                <w:noProof/>
              </w:rPr>
              <w:t>Шаг 4.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41" w:history="1">
            <w:r w:rsidRPr="00FA1E2F">
              <w:rPr>
                <w:rStyle w:val="ad"/>
                <w:noProof/>
              </w:rPr>
              <w:t>Шаг 4.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42" w:history="1">
            <w:r w:rsidRPr="00FA1E2F">
              <w:rPr>
                <w:rStyle w:val="ad"/>
                <w:noProof/>
              </w:rPr>
              <w:t>Шаг 4.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43" w:history="1">
            <w:r w:rsidRPr="00FA1E2F">
              <w:rPr>
                <w:rStyle w:val="ad"/>
                <w:noProof/>
              </w:rPr>
              <w:t>Шаг 4.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44" w:history="1">
            <w:r w:rsidRPr="00FA1E2F">
              <w:rPr>
                <w:rStyle w:val="ad"/>
                <w:noProof/>
              </w:rPr>
              <w:t>Шаг 5 - Прочитайте man по командам mount, fsck, mkfs, kill и кратко их охарактеризуйте,приведя пример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45" w:history="1">
            <w:r w:rsidRPr="00FA1E2F">
              <w:rPr>
                <w:rStyle w:val="ad"/>
                <w:noProof/>
              </w:rPr>
              <w:t>m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46" w:history="1">
            <w:r w:rsidRPr="00FA1E2F">
              <w:rPr>
                <w:rStyle w:val="ad"/>
                <w:noProof/>
              </w:rPr>
              <w:t>fs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47" w:history="1">
            <w:r w:rsidRPr="00FA1E2F">
              <w:rPr>
                <w:rStyle w:val="ad"/>
                <w:noProof/>
              </w:rPr>
              <w:t>mkf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423748" w:history="1">
            <w:r w:rsidRPr="00FA1E2F">
              <w:rPr>
                <w:rStyle w:val="ad"/>
                <w:noProof/>
              </w:rPr>
              <w:t>ki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423749" w:history="1">
            <w:r w:rsidRPr="00FA1E2F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423750" w:history="1">
            <w:r w:rsidRPr="00FA1E2F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51" w:history="1">
            <w:r w:rsidRPr="00FA1E2F">
              <w:rPr>
                <w:rStyle w:val="ad"/>
                <w:noProof/>
              </w:rPr>
              <w:t>1. Дайте характеристику каждой файловой системе, существующей на жёстком диске компьютера, на котором вы выполняли лабораторную работу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52" w:history="1">
            <w:r w:rsidRPr="00FA1E2F">
              <w:rPr>
                <w:rStyle w:val="ad"/>
                <w:noProof/>
              </w:rPr>
              <w:t>2. Приведите общую структуру файловой системы и дайте характеристику каждой директории первого уровня этой структур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53" w:history="1">
            <w:r w:rsidRPr="00FA1E2F">
              <w:rPr>
                <w:rStyle w:val="ad"/>
                <w:noProof/>
              </w:rPr>
              <w:t>3. Какая операция должна быть выполнена, чтобы содержимое некоторой файловой системы было доступно операционной системе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54" w:history="1">
            <w:r w:rsidRPr="00FA1E2F">
              <w:rPr>
                <w:rStyle w:val="ad"/>
                <w:noProof/>
              </w:rPr>
              <w:t>4. Назовите основные причины нарушения целостности файловой системы. Как устранить повреждения файловой системы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55" w:history="1">
            <w:r w:rsidRPr="00FA1E2F">
              <w:rPr>
                <w:rStyle w:val="ad"/>
                <w:noProof/>
              </w:rPr>
              <w:t>5. Как создаётся файловая система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56" w:history="1">
            <w:r w:rsidRPr="00FA1E2F">
              <w:rPr>
                <w:rStyle w:val="ad"/>
                <w:noProof/>
              </w:rPr>
              <w:t>6. Дайте характеристику командам для просмотра текстовых файло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57" w:history="1">
            <w:r w:rsidRPr="00FA1E2F">
              <w:rPr>
                <w:rStyle w:val="ad"/>
                <w:noProof/>
              </w:rPr>
              <w:t>7. Приведите основные возможности команды cp в Linux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58" w:history="1">
            <w:r w:rsidRPr="00FA1E2F">
              <w:rPr>
                <w:rStyle w:val="ad"/>
                <w:noProof/>
              </w:rPr>
              <w:t>8. Приведите основные возможности команды mv в Linux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4D54" w:rsidRDefault="00E84D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423759" w:history="1">
            <w:r w:rsidRPr="00FA1E2F">
              <w:rPr>
                <w:rStyle w:val="ad"/>
                <w:noProof/>
              </w:rPr>
              <w:t>9. Что такое права доступа? Как они могут быть изменены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3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3410B" w:rsidRDefault="00BB7A33">
          <w:r>
            <w:fldChar w:fldCharType="end"/>
          </w:r>
        </w:p>
      </w:sdtContent>
    </w:sdt>
    <w:p w:rsidR="00E3410B" w:rsidRDefault="00BB7A33">
      <w:pPr>
        <w:pStyle w:val="1"/>
      </w:pPr>
      <w:bookmarkStart w:id="1" w:name="цель-работы"/>
      <w:bookmarkStart w:id="2" w:name="_Toc102423676"/>
      <w:r>
        <w:t>Цель работы</w:t>
      </w:r>
      <w:bookmarkEnd w:id="2"/>
    </w:p>
    <w:p w:rsidR="00E3410B" w:rsidRDefault="00BB7A33">
      <w:pPr>
        <w:pStyle w:val="FirstParagraph"/>
      </w:pPr>
      <w:r>
        <w:t xml:space="preserve">Ознакомление с файловой системой Linux, её структурой, именами и содержанием </w:t>
      </w:r>
      <w:r>
        <w:t>каталогов. Приобретение практических навыков по применению команд для работы с файлами и каталогами,по управлению процессами (и работами),по проверке исполь- зования диска и обслуживанию файловой системы.</w:t>
      </w:r>
    </w:p>
    <w:p w:rsidR="00E3410B" w:rsidRDefault="00BB7A33">
      <w:pPr>
        <w:pStyle w:val="1"/>
      </w:pPr>
      <w:bookmarkStart w:id="3" w:name="задание"/>
      <w:bookmarkStart w:id="4" w:name="_Toc102423677"/>
      <w:bookmarkEnd w:id="1"/>
      <w:r>
        <w:lastRenderedPageBreak/>
        <w:t>Задание</w:t>
      </w:r>
      <w:bookmarkEnd w:id="4"/>
    </w:p>
    <w:p w:rsidR="00E3410B" w:rsidRDefault="00BB7A33">
      <w:pPr>
        <w:numPr>
          <w:ilvl w:val="0"/>
          <w:numId w:val="2"/>
        </w:numPr>
      </w:pPr>
      <w:r>
        <w:t>Выполнитевсепримеры,приведённыевпервойчасти</w:t>
      </w:r>
      <w:r>
        <w:t>описаниялабораторнойработы.</w:t>
      </w:r>
    </w:p>
    <w:p w:rsidR="00E3410B" w:rsidRDefault="00BB7A33">
      <w:pPr>
        <w:numPr>
          <w:ilvl w:val="0"/>
          <w:numId w:val="2"/>
        </w:numPr>
      </w:pPr>
      <w:r>
        <w:t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 w:rsidR="00E3410B" w:rsidRDefault="00BB7A33">
      <w:pPr>
        <w:pStyle w:val="Compact"/>
        <w:numPr>
          <w:ilvl w:val="1"/>
          <w:numId w:val="3"/>
        </w:numPr>
      </w:pPr>
      <w:r>
        <w:t>Скопируйте файл/usr/include/sys/io.hв домашний каталоги назовите его equipment.Если файлаio.hне</w:t>
      </w:r>
      <w:r>
        <w:t>т,то используйтелюбойдругой файл в каталоге /usr/include/sys/вместо него.</w:t>
      </w:r>
    </w:p>
    <w:p w:rsidR="00E3410B" w:rsidRDefault="00BB7A33">
      <w:pPr>
        <w:pStyle w:val="Compact"/>
        <w:numPr>
          <w:ilvl w:val="1"/>
          <w:numId w:val="3"/>
        </w:numPr>
      </w:pPr>
      <w:r>
        <w:t xml:space="preserve">В домашнем каталоге создайте директорию </w:t>
      </w:r>
      <w:r>
        <w:rPr>
          <w:rStyle w:val="VerbatimChar"/>
        </w:rPr>
        <w:t>~/ski.plases</w:t>
      </w:r>
      <w:r>
        <w:t>.</w:t>
      </w:r>
    </w:p>
    <w:p w:rsidR="00E3410B" w:rsidRDefault="00BB7A33">
      <w:pPr>
        <w:pStyle w:val="Compact"/>
        <w:numPr>
          <w:ilvl w:val="1"/>
          <w:numId w:val="3"/>
        </w:numPr>
      </w:pPr>
      <w:r>
        <w:t xml:space="preserve">Переместите файлequipmentв каталог </w:t>
      </w:r>
      <w:r>
        <w:rPr>
          <w:rStyle w:val="VerbatimChar"/>
        </w:rPr>
        <w:t>~/ski.plases</w:t>
      </w:r>
      <w:r>
        <w:t>.</w:t>
      </w:r>
    </w:p>
    <w:p w:rsidR="00E3410B" w:rsidRDefault="00BB7A33">
      <w:pPr>
        <w:pStyle w:val="Compact"/>
        <w:numPr>
          <w:ilvl w:val="1"/>
          <w:numId w:val="3"/>
        </w:numPr>
      </w:pPr>
      <w:r>
        <w:t xml:space="preserve">Переименуйте файл </w:t>
      </w:r>
      <w:r>
        <w:rPr>
          <w:rStyle w:val="VerbatimChar"/>
        </w:rPr>
        <w:t>~/ski.plases/equipment</w:t>
      </w:r>
      <w:r>
        <w:t xml:space="preserve"> в </w:t>
      </w:r>
      <w:r>
        <w:rPr>
          <w:rStyle w:val="VerbatimChar"/>
        </w:rPr>
        <w:t>~/ski.plases/equiplist</w:t>
      </w:r>
      <w:r>
        <w:t>.</w:t>
      </w:r>
    </w:p>
    <w:p w:rsidR="00E3410B" w:rsidRDefault="00BB7A33">
      <w:pPr>
        <w:pStyle w:val="Compact"/>
        <w:numPr>
          <w:ilvl w:val="1"/>
          <w:numId w:val="3"/>
        </w:numPr>
      </w:pPr>
      <w:r>
        <w:t>Создайте в д</w:t>
      </w:r>
      <w:r>
        <w:t xml:space="preserve">омашнем каталоге файлabc1 и скопируйте его в каталог </w:t>
      </w:r>
      <w:r>
        <w:rPr>
          <w:rStyle w:val="VerbatimChar"/>
        </w:rPr>
        <w:t>~/ski.plases</w:t>
      </w:r>
      <w:r>
        <w:t xml:space="preserve">, назовите его </w:t>
      </w:r>
      <w:r>
        <w:rPr>
          <w:rStyle w:val="VerbatimChar"/>
        </w:rPr>
        <w:t>equiplist2</w:t>
      </w:r>
      <w:r>
        <w:t>.</w:t>
      </w:r>
    </w:p>
    <w:p w:rsidR="00E3410B" w:rsidRDefault="00BB7A33">
      <w:pPr>
        <w:pStyle w:val="Compact"/>
        <w:numPr>
          <w:ilvl w:val="1"/>
          <w:numId w:val="3"/>
        </w:numPr>
      </w:pPr>
      <w:r>
        <w:t xml:space="preserve">Создайте каталог с именемequipmentв каталоге </w:t>
      </w:r>
      <w:r>
        <w:rPr>
          <w:rStyle w:val="VerbatimChar"/>
        </w:rPr>
        <w:t>~/ski.plases</w:t>
      </w:r>
      <w:r>
        <w:t>.</w:t>
      </w:r>
    </w:p>
    <w:p w:rsidR="00E3410B" w:rsidRDefault="00BB7A33">
      <w:pPr>
        <w:pStyle w:val="Compact"/>
        <w:numPr>
          <w:ilvl w:val="1"/>
          <w:numId w:val="3"/>
        </w:numPr>
      </w:pPr>
      <w:r>
        <w:t xml:space="preserve">Переместите файлы </w:t>
      </w:r>
      <w:r>
        <w:rPr>
          <w:rStyle w:val="VerbatimChar"/>
        </w:rPr>
        <w:t>~/ski.plases/equiplist</w:t>
      </w:r>
      <w:r>
        <w:t xml:space="preserve"> и </w:t>
      </w:r>
      <w:r>
        <w:rPr>
          <w:rStyle w:val="VerbatimChar"/>
        </w:rPr>
        <w:t>equiplist2</w:t>
      </w:r>
      <w:r>
        <w:t xml:space="preserve"> в каталог </w:t>
      </w:r>
      <w:r>
        <w:rPr>
          <w:rStyle w:val="VerbatimChar"/>
        </w:rPr>
        <w:t>~/ski.plases/equipment</w:t>
      </w:r>
      <w:r>
        <w:t>.</w:t>
      </w:r>
    </w:p>
    <w:p w:rsidR="00E3410B" w:rsidRDefault="00BB7A33">
      <w:pPr>
        <w:pStyle w:val="Compact"/>
        <w:numPr>
          <w:ilvl w:val="1"/>
          <w:numId w:val="3"/>
        </w:numPr>
      </w:pPr>
      <w:r>
        <w:t>Создайте и переме</w:t>
      </w:r>
      <w:r>
        <w:t xml:space="preserve">стите каталог </w:t>
      </w:r>
      <w:r>
        <w:rPr>
          <w:rStyle w:val="VerbatimChar"/>
        </w:rPr>
        <w:t>~/newdirв каталог</w:t>
      </w:r>
      <w:r>
        <w:t xml:space="preserve"> в </w:t>
      </w:r>
      <w:r>
        <w:rPr>
          <w:rStyle w:val="VerbatimChar"/>
        </w:rPr>
        <w:t>~/ski.plases</w:t>
      </w:r>
      <w:r>
        <w:t xml:space="preserve"> и назовите его </w:t>
      </w:r>
      <w:r>
        <w:rPr>
          <w:rStyle w:val="VerbatimChar"/>
        </w:rPr>
        <w:t>plans</w:t>
      </w:r>
      <w:r>
        <w:t>.</w:t>
      </w:r>
    </w:p>
    <w:p w:rsidR="00E3410B" w:rsidRDefault="00BB7A33">
      <w:pPr>
        <w:numPr>
          <w:ilvl w:val="0"/>
          <w:numId w:val="2"/>
        </w:numPr>
      </w:pPr>
      <w:r>
        <w:t xml:space="preserve">Определите опции команды </w:t>
      </w:r>
      <w:r>
        <w:rPr>
          <w:b/>
          <w:bCs/>
        </w:rPr>
        <w:t>chmod</w:t>
      </w:r>
      <w:r>
        <w:t>, необходимые для того, чтобы присвоить перечис-ленным ниже файлам выделенные права доступа, считая, что в начале таких прав нет:</w:t>
      </w:r>
    </w:p>
    <w:p w:rsidR="00E3410B" w:rsidRDefault="00BB7A33">
      <w:pPr>
        <w:pStyle w:val="Compact"/>
        <w:numPr>
          <w:ilvl w:val="1"/>
          <w:numId w:val="4"/>
        </w:numPr>
      </w:pPr>
      <w:r>
        <w:t>drwxr–r– … australia</w:t>
      </w:r>
    </w:p>
    <w:p w:rsidR="00E3410B" w:rsidRDefault="00BB7A33">
      <w:pPr>
        <w:pStyle w:val="Compact"/>
        <w:numPr>
          <w:ilvl w:val="1"/>
          <w:numId w:val="4"/>
        </w:numPr>
      </w:pPr>
      <w:r>
        <w:t>drwx–x</w:t>
      </w:r>
      <w:r>
        <w:t>–x … play</w:t>
      </w:r>
    </w:p>
    <w:p w:rsidR="00E3410B" w:rsidRDefault="00BB7A33">
      <w:pPr>
        <w:pStyle w:val="Compact"/>
        <w:numPr>
          <w:ilvl w:val="1"/>
          <w:numId w:val="4"/>
        </w:numPr>
      </w:pPr>
      <w:r>
        <w:t>-r-xr–r– … my_os</w:t>
      </w:r>
    </w:p>
    <w:p w:rsidR="00E3410B" w:rsidRDefault="00BB7A33">
      <w:pPr>
        <w:pStyle w:val="Compact"/>
        <w:numPr>
          <w:ilvl w:val="1"/>
          <w:numId w:val="4"/>
        </w:numPr>
      </w:pPr>
      <w:r>
        <w:t>-rw-rw-r– … feathers</w:t>
      </w:r>
    </w:p>
    <w:p w:rsidR="00E3410B" w:rsidRDefault="00BB7A33">
      <w:pPr>
        <w:pStyle w:val="FirstParagraph"/>
      </w:pPr>
      <w:r>
        <w:t>При необходимости создайте нужные файлы.</w:t>
      </w:r>
    </w:p>
    <w:p w:rsidR="00E3410B" w:rsidRDefault="00BB7A33">
      <w:pPr>
        <w:numPr>
          <w:ilvl w:val="0"/>
          <w:numId w:val="5"/>
        </w:numPr>
      </w:pPr>
      <w:r>
        <w:t>Проделайте приведённые ниже упражнения, записывая в отчёт по лабораторной работе используемые при этом команды:</w:t>
      </w:r>
    </w:p>
    <w:p w:rsidR="00E3410B" w:rsidRDefault="00BB7A33">
      <w:pPr>
        <w:pStyle w:val="Compact"/>
        <w:numPr>
          <w:ilvl w:val="1"/>
          <w:numId w:val="6"/>
        </w:numPr>
      </w:pPr>
      <w:r>
        <w:t>Просмотрите содержимое файла/etc/password.</w:t>
      </w:r>
    </w:p>
    <w:p w:rsidR="00E3410B" w:rsidRDefault="00BB7A33">
      <w:pPr>
        <w:pStyle w:val="Compact"/>
        <w:numPr>
          <w:ilvl w:val="1"/>
          <w:numId w:val="6"/>
        </w:numPr>
      </w:pPr>
      <w:r>
        <w:t>Скопируйте файл~/feathersв файл~/file.old.</w:t>
      </w:r>
    </w:p>
    <w:p w:rsidR="00E3410B" w:rsidRDefault="00BB7A33">
      <w:pPr>
        <w:pStyle w:val="Compact"/>
        <w:numPr>
          <w:ilvl w:val="1"/>
          <w:numId w:val="6"/>
        </w:numPr>
      </w:pPr>
      <w:r>
        <w:t>Переместите файл~/file.oldв каталог~/play.</w:t>
      </w:r>
    </w:p>
    <w:p w:rsidR="00E3410B" w:rsidRDefault="00BB7A33">
      <w:pPr>
        <w:pStyle w:val="Compact"/>
        <w:numPr>
          <w:ilvl w:val="1"/>
          <w:numId w:val="6"/>
        </w:numPr>
      </w:pPr>
      <w:r>
        <w:t>Скопируйте каталог~/playв каталог~/fun.</w:t>
      </w:r>
    </w:p>
    <w:p w:rsidR="00E3410B" w:rsidRDefault="00BB7A33">
      <w:pPr>
        <w:pStyle w:val="Compact"/>
        <w:numPr>
          <w:ilvl w:val="1"/>
          <w:numId w:val="6"/>
        </w:numPr>
      </w:pPr>
      <w:r>
        <w:t>Переместите каталог~/funв каталог~/playи назовите егоgames.</w:t>
      </w:r>
    </w:p>
    <w:p w:rsidR="00E3410B" w:rsidRDefault="00BB7A33">
      <w:pPr>
        <w:pStyle w:val="Compact"/>
        <w:numPr>
          <w:ilvl w:val="1"/>
          <w:numId w:val="6"/>
        </w:numPr>
      </w:pPr>
      <w:r>
        <w:t>Лишите владельца файла~/feathersправа на чтение. 7.Что произойдёт,если</w:t>
      </w:r>
      <w:r>
        <w:t xml:space="preserve"> вы попытаетесь просмотреть файл~/feathersкомандой cat?</w:t>
      </w:r>
    </w:p>
    <w:p w:rsidR="00E3410B" w:rsidRDefault="00BB7A33">
      <w:pPr>
        <w:pStyle w:val="Compact"/>
        <w:numPr>
          <w:ilvl w:val="1"/>
          <w:numId w:val="6"/>
        </w:numPr>
      </w:pPr>
      <w:r>
        <w:t>Что произойдёт,если вы попытаетесь скопировать файл~/feathers?</w:t>
      </w:r>
    </w:p>
    <w:p w:rsidR="00E3410B" w:rsidRDefault="00BB7A33">
      <w:pPr>
        <w:pStyle w:val="Compact"/>
        <w:numPr>
          <w:ilvl w:val="1"/>
          <w:numId w:val="6"/>
        </w:numPr>
      </w:pPr>
      <w:r>
        <w:t>Дайте владельцу файла~/feathersправо на чтение.</w:t>
      </w:r>
    </w:p>
    <w:p w:rsidR="00E3410B" w:rsidRDefault="00BB7A33">
      <w:pPr>
        <w:pStyle w:val="Compact"/>
        <w:numPr>
          <w:ilvl w:val="1"/>
          <w:numId w:val="6"/>
        </w:numPr>
      </w:pPr>
      <w:r>
        <w:t>Лишите владельца каталога~/playправа на выполнение.</w:t>
      </w:r>
    </w:p>
    <w:p w:rsidR="00E3410B" w:rsidRDefault="00BB7A33">
      <w:pPr>
        <w:pStyle w:val="Compact"/>
        <w:numPr>
          <w:ilvl w:val="1"/>
          <w:numId w:val="6"/>
        </w:numPr>
      </w:pPr>
      <w:r>
        <w:t>Перейдите в каталог~/play.Что произош</w:t>
      </w:r>
      <w:r>
        <w:t>ло?</w:t>
      </w:r>
    </w:p>
    <w:p w:rsidR="00E3410B" w:rsidRDefault="00BB7A33">
      <w:pPr>
        <w:pStyle w:val="Compact"/>
        <w:numPr>
          <w:ilvl w:val="1"/>
          <w:numId w:val="6"/>
        </w:numPr>
      </w:pPr>
      <w:r>
        <w:lastRenderedPageBreak/>
        <w:t>Дайте владельцу каталога~/playправо на выполнение.</w:t>
      </w:r>
    </w:p>
    <w:p w:rsidR="00E3410B" w:rsidRDefault="00BB7A33">
      <w:pPr>
        <w:numPr>
          <w:ilvl w:val="0"/>
          <w:numId w:val="5"/>
        </w:numPr>
      </w:pPr>
      <w:r>
        <w:t>Прочитайте man по командам mount, fsck, mkfs, kill и кратко их охарактеризуйте, приведя примеры.</w:t>
      </w:r>
    </w:p>
    <w:p w:rsidR="00E3410B" w:rsidRDefault="00BB7A33">
      <w:pPr>
        <w:pStyle w:val="1"/>
      </w:pPr>
      <w:bookmarkStart w:id="5" w:name="теоретическое-введение"/>
      <w:bookmarkStart w:id="6" w:name="_Toc102423678"/>
      <w:bookmarkEnd w:id="3"/>
      <w:r>
        <w:t>Теоретическое введение</w:t>
      </w:r>
      <w:bookmarkEnd w:id="6"/>
    </w:p>
    <w:p w:rsidR="00E3410B" w:rsidRDefault="00BB7A33">
      <w:pPr>
        <w:pStyle w:val="2"/>
      </w:pPr>
      <w:bookmarkStart w:id="7" w:name="формат-команды"/>
      <w:bookmarkStart w:id="8" w:name="_Toc102423679"/>
      <w:r>
        <w:t>Формат команды</w:t>
      </w:r>
      <w:bookmarkEnd w:id="8"/>
    </w:p>
    <w:p w:rsidR="00E3410B" w:rsidRDefault="00BB7A33">
      <w:pPr>
        <w:pStyle w:val="FirstParagraph"/>
      </w:pPr>
      <w:r>
        <w:t>Командой в операционной системе называется записанный по специальн</w:t>
      </w:r>
      <w:r>
        <w:t>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</w:p>
    <w:p w:rsidR="00E3410B" w:rsidRDefault="00BB7A33">
      <w:pPr>
        <w:pStyle w:val="a0"/>
      </w:pPr>
      <w:r>
        <w:t>Общий</w:t>
      </w:r>
      <w:r>
        <w:t xml:space="preserve"> формат команд можно представить следующим образом:</w:t>
      </w:r>
    </w:p>
    <w:p w:rsidR="00E3410B" w:rsidRDefault="00BB7A33">
      <w:pPr>
        <w:pStyle w:val="SourceCode"/>
      </w:pPr>
      <w:r>
        <w:br/>
      </w:r>
      <w:r>
        <w:rPr>
          <w:rStyle w:val="VerbatimChar"/>
        </w:rPr>
        <w:t>## Команда man</w:t>
      </w:r>
      <w:r>
        <w:br/>
      </w:r>
      <w:r>
        <w:rPr>
          <w:rStyle w:val="VerbatimChar"/>
        </w:rPr>
        <w:t>Команда ```man```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br/>
      </w:r>
      <w:r>
        <w:rPr>
          <w:rStyle w:val="VerbatimChar"/>
        </w:rPr>
        <w:t>типа Linux.</w:t>
      </w:r>
      <w:r>
        <w:br/>
      </w:r>
      <w:r>
        <w:rPr>
          <w:rStyle w:val="VerbatimChar"/>
        </w:rPr>
        <w:t>Формат команды: ```man &lt;ком</w:t>
      </w:r>
      <w:r>
        <w:rPr>
          <w:rStyle w:val="VerbatimChar"/>
        </w:rPr>
        <w:t>анда&gt;```</w:t>
      </w:r>
      <w:r>
        <w:br/>
      </w:r>
      <w:r>
        <w:br/>
      </w:r>
      <w:r>
        <w:rPr>
          <w:rStyle w:val="VerbatimChar"/>
        </w:rPr>
        <w:t>Пример (вывод информации о команде man): ```man man```.</w:t>
      </w:r>
      <w:r>
        <w:br/>
      </w:r>
      <w:r>
        <w:br/>
      </w:r>
      <w:r>
        <w:rPr>
          <w:rStyle w:val="VerbatimChar"/>
        </w:rPr>
        <w:t>Для управления просмотром результата выполнения команды man можно использовать</w:t>
      </w:r>
      <w:r>
        <w:br/>
      </w:r>
      <w:r>
        <w:rPr>
          <w:rStyle w:val="VerbatimChar"/>
        </w:rPr>
        <w:t>следующие клавиши:</w:t>
      </w:r>
      <w:r>
        <w:br/>
      </w:r>
      <w:r>
        <w:rPr>
          <w:rStyle w:val="VerbatimChar"/>
        </w:rPr>
        <w:t>- Space — перемещение по документу на одну страницу вперёд;</w:t>
      </w:r>
      <w:r>
        <w:br/>
      </w:r>
      <w:r>
        <w:rPr>
          <w:rStyle w:val="VerbatimChar"/>
        </w:rPr>
        <w:t>- Enter — перемещение по докуме</w:t>
      </w:r>
      <w:r>
        <w:rPr>
          <w:rStyle w:val="VerbatimChar"/>
        </w:rPr>
        <w:t>нту на одну строку вперёд;</w:t>
      </w:r>
      <w:r>
        <w:br/>
      </w:r>
      <w:r>
        <w:rPr>
          <w:rStyle w:val="VerbatimChar"/>
        </w:rPr>
        <w:t>- q — выход из режима просмотра описания.</w:t>
      </w:r>
      <w:r>
        <w:br/>
      </w:r>
      <w:r>
        <w:br/>
      </w:r>
      <w:r>
        <w:rPr>
          <w:rStyle w:val="VerbatimChar"/>
        </w:rPr>
        <w:t xml:space="preserve">## Команда cd. </w:t>
      </w:r>
      <w:r>
        <w:br/>
      </w:r>
      <w:r>
        <w:rPr>
          <w:rStyle w:val="VerbatimChar"/>
        </w:rPr>
        <w:t>Команда cd используется для перемещения по файловой системе операционной системы типа Linux.</w:t>
      </w:r>
      <w:r>
        <w:br/>
      </w:r>
      <w:r>
        <w:br/>
      </w:r>
      <w:r>
        <w:rPr>
          <w:rStyle w:val="VerbatimChar"/>
        </w:rPr>
        <w:t>Замечание 1. Файловая система ОС типа Linux — иерархическая система каталого</w:t>
      </w:r>
      <w:r>
        <w:rPr>
          <w:rStyle w:val="VerbatimChar"/>
        </w:rPr>
        <w:t>в,</w:t>
      </w:r>
      <w:r>
        <w:br/>
      </w:r>
      <w:r>
        <w:rPr>
          <w:rStyle w:val="VerbatimChar"/>
        </w:rPr>
        <w:t xml:space="preserve">подкаталогов и файлов, которые обычно организованы и сгруппированы по функциональному признаку. </w:t>
      </w:r>
      <w:r>
        <w:br/>
      </w:r>
      <w:r>
        <w:br/>
      </w:r>
      <w:r>
        <w:rPr>
          <w:rStyle w:val="VerbatimChar"/>
        </w:rPr>
        <w:t>Самый верхний каталог в иерархии называется корневым</w:t>
      </w:r>
      <w:r>
        <w:br/>
      </w:r>
      <w:r>
        <w:rPr>
          <w:rStyle w:val="VerbatimChar"/>
        </w:rPr>
        <w:t>и обозначается символом /. Корневой каталог содержит системные файлы и другие</w:t>
      </w:r>
      <w:r>
        <w:br/>
      </w:r>
      <w:r>
        <w:rPr>
          <w:rStyle w:val="VerbatimChar"/>
        </w:rPr>
        <w:t>каталоги.</w:t>
      </w:r>
      <w:r>
        <w:br/>
      </w:r>
      <w:r>
        <w:br/>
      </w:r>
      <w:r>
        <w:rPr>
          <w:rStyle w:val="VerbatimChar"/>
        </w:rPr>
        <w:t>Формат команд</w:t>
      </w:r>
      <w:r>
        <w:rPr>
          <w:rStyle w:val="VerbatimChar"/>
        </w:rPr>
        <w:t>ы:</w:t>
      </w:r>
      <w:r>
        <w:br/>
      </w:r>
      <w:r>
        <w:rPr>
          <w:rStyle w:val="VerbatimChar"/>
        </w:rPr>
        <w:t>```cd [путь_к_каталогу]```</w:t>
      </w:r>
      <w:r>
        <w:br/>
      </w:r>
      <w:r>
        <w:br/>
      </w:r>
      <w:r>
        <w:rPr>
          <w:rStyle w:val="VerbatimChar"/>
        </w:rPr>
        <w:t>Для перехода в домашний каталог пользователя следует использовать команду ```cd``` без</w:t>
      </w:r>
      <w:r>
        <w:br/>
      </w:r>
      <w:r>
        <w:rPr>
          <w:rStyle w:val="VerbatimChar"/>
        </w:rPr>
        <w:t>параметров или ```cd ~```.</w:t>
      </w:r>
      <w:r>
        <w:br/>
      </w:r>
      <w:r>
        <w:br/>
      </w:r>
      <w:r>
        <w:rPr>
          <w:rStyle w:val="VerbatimChar"/>
        </w:rPr>
        <w:lastRenderedPageBreak/>
        <w:t>Например, команда</w:t>
      </w:r>
      <w:r>
        <w:br/>
      </w:r>
      <w:r>
        <w:rPr>
          <w:rStyle w:val="VerbatimChar"/>
        </w:rPr>
        <w:t>```cd /afs/dk.sci.pfu.edu.ru/home```</w:t>
      </w:r>
      <w:r>
        <w:br/>
      </w:r>
      <w:r>
        <w:rPr>
          <w:rStyle w:val="VerbatimChar"/>
        </w:rPr>
        <w:t>позволяет перейти в каталог /afs/dk.sci.pfu.edu.ru/home</w:t>
      </w:r>
      <w:r>
        <w:rPr>
          <w:rStyle w:val="VerbatimChar"/>
        </w:rPr>
        <w:t xml:space="preserve"> (если такой существует),</w:t>
      </w:r>
      <w:r>
        <w:br/>
      </w:r>
      <w:r>
        <w:rPr>
          <w:rStyle w:val="VerbatimChar"/>
        </w:rPr>
        <w:t>а для того, чтобы подняться выше на одну директорию, следует использовать:</w:t>
      </w:r>
      <w:r>
        <w:br/>
      </w:r>
      <w:r>
        <w:rPr>
          <w:rStyle w:val="VerbatimChar"/>
        </w:rPr>
        <w:t>```cd ..```.</w:t>
      </w:r>
      <w:r>
        <w:br/>
      </w:r>
      <w:r>
        <w:br/>
      </w:r>
      <w:r>
        <w:rPr>
          <w:rStyle w:val="VerbatimChar"/>
        </w:rPr>
        <w:t>Подробнее об опциях команды **cd** смотри в справке с помощью команды man:</w:t>
      </w:r>
      <w:r>
        <w:br/>
      </w:r>
      <w:r>
        <w:rPr>
          <w:rStyle w:val="VerbatimChar"/>
        </w:rPr>
        <w:t>```man cd```.</w:t>
      </w:r>
      <w:r>
        <w:br/>
      </w:r>
      <w:r>
        <w:br/>
      </w:r>
      <w:r>
        <w:rPr>
          <w:rStyle w:val="VerbatimChar"/>
        </w:rPr>
        <w:t>## Команда pwd</w:t>
      </w:r>
      <w:r>
        <w:br/>
      </w:r>
      <w:r>
        <w:rPr>
          <w:rStyle w:val="VerbatimChar"/>
        </w:rPr>
        <w:t>Для определения абсолютного пути к т</w:t>
      </w:r>
      <w:r>
        <w:rPr>
          <w:rStyle w:val="VerbatimChar"/>
        </w:rPr>
        <w:t>екущему каталогу используется</w:t>
      </w:r>
      <w:r>
        <w:br/>
      </w:r>
      <w:r>
        <w:rPr>
          <w:rStyle w:val="VerbatimChar"/>
        </w:rPr>
        <w:t>команда pwd (print working directory).</w:t>
      </w:r>
      <w:r>
        <w:br/>
      </w:r>
      <w:r>
        <w:br/>
      </w:r>
      <w:r>
        <w:rPr>
          <w:rStyle w:val="VerbatimChar"/>
        </w:rPr>
        <w:t>Пример (абсолютное имя текущего каталога пользователя dharma):</w:t>
      </w:r>
      <w:r>
        <w:br/>
      </w:r>
      <w:r>
        <w:rPr>
          <w:rStyle w:val="VerbatimChar"/>
        </w:rPr>
        <w:t>```bash</w:t>
      </w:r>
      <w:r>
        <w:br/>
      </w:r>
      <w:r>
        <w:rPr>
          <w:rStyle w:val="VerbatimChar"/>
        </w:rPr>
        <w:t>pwd</w:t>
      </w:r>
      <w:r>
        <w:br/>
      </w:r>
      <w:r>
        <w:rPr>
          <w:rStyle w:val="VerbatimChar"/>
        </w:rPr>
        <w:t>результат:</w:t>
      </w:r>
      <w:r>
        <w:br/>
      </w:r>
      <w:r>
        <w:rPr>
          <w:rStyle w:val="VerbatimChar"/>
        </w:rPr>
        <w:t>1 /afs/dk.sci.pfu.edu.ru/home/d/h/dharma</w:t>
      </w:r>
    </w:p>
    <w:p w:rsidR="00E3410B" w:rsidRDefault="00BB7A33">
      <w:pPr>
        <w:pStyle w:val="FirstParagraph"/>
      </w:pPr>
      <w:r>
        <w:t>Сокращения имён файлов. В работе с командами, в качестве аргументов которых выступает путь к какому-либо каталогу или файлу, можно использовать сокращённую запись пути. Символы сокращения приведены в табл. 4.1.</w:t>
      </w:r>
    </w:p>
    <w:p w:rsidR="00E3410B" w:rsidRDefault="00BB7A33">
      <w:pPr>
        <w:pStyle w:val="a0"/>
      </w:pPr>
      <w:r>
        <w:t xml:space="preserve">Таблица 4.1 - </w:t>
      </w:r>
      <w:r>
        <w:rPr>
          <w:rStyle w:val="VerbatimChar"/>
        </w:rPr>
        <w:t>~</w:t>
      </w:r>
      <w:r>
        <w:t xml:space="preserve"> Домашний каталог - </w:t>
      </w:r>
      <w:r>
        <w:rPr>
          <w:rStyle w:val="VerbatimChar"/>
        </w:rPr>
        <w:t>.</w:t>
      </w:r>
      <w:r>
        <w:t xml:space="preserve"> Текущий </w:t>
      </w:r>
      <w:r>
        <w:t xml:space="preserve">каталог - </w:t>
      </w:r>
      <w:r>
        <w:rPr>
          <w:rStyle w:val="VerbatimChar"/>
        </w:rPr>
        <w:t>..</w:t>
      </w:r>
      <w:r>
        <w:t xml:space="preserve"> Родительский каталог</w:t>
      </w:r>
    </w:p>
    <w:p w:rsidR="00E3410B" w:rsidRDefault="00BB7A33">
      <w:pPr>
        <w:pStyle w:val="a0"/>
      </w:pPr>
      <w:r>
        <w:t>Например, в команде cd для перемещения по файловой системе сокращённую запись пути можно использовать следующим образом (команды чередуются с выводом результата выполнения команды pwd):</w:t>
      </w:r>
    </w:p>
    <w:p w:rsidR="00E3410B" w:rsidRDefault="00BB7A33">
      <w:pPr>
        <w:pStyle w:val="SourceCode"/>
      </w:pPr>
      <w:r>
        <w:rPr>
          <w:rStyle w:val="BuiltInTok"/>
        </w:rPr>
        <w:t>pwd</w:t>
      </w:r>
      <w:r>
        <w:br/>
      </w:r>
      <w:r>
        <w:br/>
      </w:r>
      <w:r>
        <w:rPr>
          <w:rStyle w:val="ExtensionTok"/>
        </w:rPr>
        <w:t>/afs/dk.sci.pfu.edu.ru/home/d/h</w:t>
      </w:r>
      <w:r>
        <w:rPr>
          <w:rStyle w:val="ExtensionTok"/>
        </w:rPr>
        <w:t>/dharma</w:t>
      </w:r>
      <w:r>
        <w:br/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..</w:t>
      </w:r>
      <w:r>
        <w:br/>
      </w:r>
      <w:r>
        <w:rPr>
          <w:rStyle w:val="BuiltInTok"/>
        </w:rPr>
        <w:t>pwd</w:t>
      </w:r>
      <w:r>
        <w:br/>
      </w:r>
      <w:r>
        <w:br/>
      </w:r>
      <w:r>
        <w:rPr>
          <w:rStyle w:val="ExtensionTok"/>
        </w:rPr>
        <w:t>/afs/dk.sci.pfu.edu.ru/home/d/h</w:t>
      </w:r>
      <w:r>
        <w:br/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../..</w:t>
      </w:r>
      <w:r>
        <w:br/>
      </w:r>
      <w:r>
        <w:rPr>
          <w:rStyle w:val="BuiltInTok"/>
        </w:rPr>
        <w:t>pwd</w:t>
      </w:r>
      <w:r>
        <w:br/>
      </w:r>
      <w:r>
        <w:br/>
      </w:r>
      <w:r>
        <w:rPr>
          <w:rStyle w:val="ExtensionTok"/>
        </w:rPr>
        <w:t>/afs/dk.sci.pfu.edu.ru/home</w:t>
      </w:r>
      <w:r>
        <w:br/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~/work</w:t>
      </w:r>
      <w:r>
        <w:br/>
      </w:r>
      <w:r>
        <w:rPr>
          <w:rStyle w:val="BuiltInTok"/>
        </w:rPr>
        <w:t>pwd</w:t>
      </w:r>
      <w:r>
        <w:br/>
      </w:r>
      <w:r>
        <w:br/>
      </w:r>
      <w:r>
        <w:rPr>
          <w:rStyle w:val="ExtensionTok"/>
        </w:rPr>
        <w:t>/afs/dk.sci.pfu.edu.ru/home/d/h/dharma/work</w:t>
      </w:r>
    </w:p>
    <w:p w:rsidR="00E3410B" w:rsidRDefault="00BB7A33">
      <w:pPr>
        <w:pStyle w:val="2"/>
      </w:pPr>
      <w:bookmarkStart w:id="9" w:name="команда-ls"/>
      <w:bookmarkStart w:id="10" w:name="_Toc102423680"/>
      <w:bookmarkEnd w:id="7"/>
      <w:r>
        <w:t>Команда ls</w:t>
      </w:r>
      <w:bookmarkEnd w:id="10"/>
    </w:p>
    <w:p w:rsidR="00E3410B" w:rsidRDefault="00BB7A33">
      <w:pPr>
        <w:pStyle w:val="FirstParagraph"/>
      </w:pPr>
      <w:r>
        <w:t>Команда ls используется для просмотра содержимого каталога.</w:t>
      </w:r>
    </w:p>
    <w:p w:rsidR="00E3410B" w:rsidRDefault="00BB7A33">
      <w:pPr>
        <w:pStyle w:val="a0"/>
      </w:pPr>
      <w:r>
        <w:lastRenderedPageBreak/>
        <w:t xml:space="preserve">Формат команды: </w:t>
      </w:r>
      <w:r>
        <w:rPr>
          <w:rStyle w:val="VerbatimChar"/>
        </w:rPr>
        <w:t>ls [-опции] [п</w:t>
      </w:r>
      <w:r>
        <w:rPr>
          <w:rStyle w:val="VerbatimChar"/>
        </w:rPr>
        <w:t>уть]</w:t>
      </w:r>
    </w:p>
    <w:p w:rsidR="00E3410B" w:rsidRDefault="00BB7A33">
      <w:pPr>
        <w:pStyle w:val="a0"/>
      </w:pPr>
      <w:r>
        <w:t>Пример:</w:t>
      </w:r>
    </w:p>
    <w:p w:rsidR="00E3410B" w:rsidRDefault="00BB7A33">
      <w:pPr>
        <w:pStyle w:val="SourceCode"/>
      </w:pPr>
      <w:r>
        <w:rPr>
          <w:rStyle w:val="BuiltInTok"/>
        </w:rPr>
        <w:t>cd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..</w:t>
      </w:r>
      <w:r>
        <w:br/>
      </w:r>
      <w:r>
        <w:rPr>
          <w:rStyle w:val="BuiltInTok"/>
        </w:rPr>
        <w:t>pwd</w:t>
      </w:r>
      <w:r>
        <w:br/>
      </w:r>
      <w:r>
        <w:br/>
      </w:r>
      <w:r>
        <w:rPr>
          <w:rStyle w:val="ExtensionTok"/>
        </w:rPr>
        <w:t>/afs/dk.sci.pfu.edu.ru/home/d/h</w:t>
      </w:r>
      <w:r>
        <w:br/>
      </w:r>
      <w:r>
        <w:br/>
      </w:r>
      <w:r>
        <w:rPr>
          <w:rStyle w:val="FunctionTok"/>
        </w:rPr>
        <w:t>ls</w:t>
      </w:r>
      <w:r>
        <w:br/>
      </w:r>
      <w:r>
        <w:br/>
      </w:r>
      <w:r>
        <w:rPr>
          <w:rStyle w:val="ExtensionTok"/>
        </w:rPr>
        <w:t>dharma</w:t>
      </w:r>
    </w:p>
    <w:p w:rsidR="00E3410B" w:rsidRDefault="00BB7A33">
      <w:pPr>
        <w:pStyle w:val="FirstParagraph"/>
      </w:pPr>
      <w:r>
        <w:t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</w:t>
      </w:r>
      <w:r>
        <w:t xml:space="preserve">ытых файлов, необходимо использовать команду </w:t>
      </w:r>
      <w:r>
        <w:rPr>
          <w:b/>
          <w:bCs/>
        </w:rPr>
        <w:t>ls</w:t>
      </w:r>
      <w:r>
        <w:t xml:space="preserve"> с опцией </w:t>
      </w:r>
      <w:r>
        <w:rPr>
          <w:b/>
          <w:bCs/>
        </w:rPr>
        <w:t>a</w:t>
      </w:r>
      <w:r>
        <w:t xml:space="preserve">: </w:t>
      </w:r>
      <w:r>
        <w:rPr>
          <w:rStyle w:val="VerbatimChar"/>
        </w:rPr>
        <w:t>ls -a</w:t>
      </w:r>
      <w:r>
        <w:t>.</w:t>
      </w:r>
    </w:p>
    <w:p w:rsidR="00E3410B" w:rsidRDefault="00BB7A33">
      <w:pPr>
        <w:pStyle w:val="a0"/>
      </w:pPr>
      <w:r>
        <w:t xml:space="preserve">Можно также получить информацию о типах файлов (каталог, исполняемый файл, ссылка), для чего используется опция F. При использовании этой опции в поле имени </w:t>
      </w:r>
      <w:r>
        <w:t xml:space="preserve">выводится символ, который определяет тип файла (см. табл. 4.2) Таблица 4.2 - Каталог </w:t>
      </w:r>
      <w:r>
        <w:rPr>
          <w:rStyle w:val="VerbatimChar"/>
        </w:rPr>
        <w:t>/</w:t>
      </w:r>
      <w:r>
        <w:t xml:space="preserve"> - Исполняемый файл </w:t>
      </w:r>
      <w:r>
        <w:rPr>
          <w:rStyle w:val="VerbatimChar"/>
        </w:rPr>
        <w:t>*</w:t>
      </w:r>
      <w:r>
        <w:t xml:space="preserve"> - Ссылка </w:t>
      </w:r>
      <w:r>
        <w:rPr>
          <w:rStyle w:val="VerbatimChar"/>
        </w:rPr>
        <w:t>@</w:t>
      </w:r>
    </w:p>
    <w:p w:rsidR="00E3410B" w:rsidRDefault="00BB7A33">
      <w:pPr>
        <w:pStyle w:val="a0"/>
      </w:pPr>
      <w:r>
        <w:t xml:space="preserve">Чтобы вывести на экран подробную информацию о файлах и каталогах, необходимо использовать опцию </w:t>
      </w:r>
      <w:r>
        <w:rPr>
          <w:b/>
          <w:bCs/>
        </w:rPr>
        <w:t>l</w:t>
      </w:r>
      <w:r>
        <w:t>. При этом о каждом файле и каталоге буд</w:t>
      </w:r>
      <w:r>
        <w:t>ет выведена следующая информация: - тип файла, - право доступа, - число ссылок, - владелец, - размер, - дата последней ревизии, - имя файла или каталога.</w:t>
      </w:r>
    </w:p>
    <w:p w:rsidR="00E3410B" w:rsidRDefault="00BB7A33">
      <w:pPr>
        <w:pStyle w:val="a0"/>
      </w:pPr>
      <w:r>
        <w:t>Пример:</w:t>
      </w:r>
    </w:p>
    <w:p w:rsidR="00E3410B" w:rsidRDefault="00BB7A33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/</w:t>
      </w:r>
      <w:r>
        <w:br/>
      </w:r>
      <w:r>
        <w:rPr>
          <w:rStyle w:val="FunctionTok"/>
        </w:rPr>
        <w:t>ls</w:t>
      </w:r>
    </w:p>
    <w:p w:rsidR="00E3410B" w:rsidRDefault="00BB7A33">
      <w:pPr>
        <w:pStyle w:val="FirstParagraph"/>
      </w:pPr>
      <w:r>
        <w:t>Результат:</w:t>
      </w:r>
    </w:p>
    <w:p w:rsidR="00E3410B" w:rsidRDefault="00BB7A33">
      <w:pPr>
        <w:pStyle w:val="SourceCode"/>
      </w:pPr>
      <w:r>
        <w:rPr>
          <w:rStyle w:val="ExtensionTok"/>
        </w:rPr>
        <w:t>bin</w:t>
      </w:r>
      <w:r>
        <w:rPr>
          <w:rStyle w:val="NormalTok"/>
        </w:rPr>
        <w:t xml:space="preserve"> boot dev etc home lib media mnt</w:t>
      </w:r>
      <w:r>
        <w:br/>
      </w:r>
      <w:r>
        <w:rPr>
          <w:rStyle w:val="ExtensionTok"/>
        </w:rPr>
        <w:t>opt</w:t>
      </w:r>
      <w:r>
        <w:rPr>
          <w:rStyle w:val="NormalTok"/>
        </w:rPr>
        <w:t xml:space="preserve"> proc root sbin sys tmp usr var</w:t>
      </w:r>
    </w:p>
    <w:p w:rsidR="00E3410B" w:rsidRDefault="00BB7A33">
      <w:pPr>
        <w:pStyle w:val="FirstParagraph"/>
      </w:pPr>
      <w:r>
        <w:t xml:space="preserve">В этом же каталоге команда </w:t>
      </w:r>
      <w:r>
        <w:rPr>
          <w:rStyle w:val="VerbatimChar"/>
        </w:rPr>
        <w:t>ls -alF</w:t>
      </w:r>
      <w:r>
        <w:t xml:space="preserve"> даст примерно следующий результат:</w:t>
      </w:r>
    </w:p>
    <w:p w:rsidR="00E3410B" w:rsidRDefault="00BB7A33">
      <w:pPr>
        <w:pStyle w:val="SourceCode"/>
      </w:pPr>
      <w:r>
        <w:rPr>
          <w:rStyle w:val="ExtensionTok"/>
        </w:rPr>
        <w:t>drwxr-xr-x</w:t>
      </w:r>
      <w:r>
        <w:rPr>
          <w:rStyle w:val="NormalTok"/>
        </w:rPr>
        <w:t xml:space="preserve"> 21 root root 4096 Jan. 17 09:00 ./</w:t>
      </w:r>
      <w:r>
        <w:br/>
      </w:r>
      <w:r>
        <w:rPr>
          <w:rStyle w:val="ExtensionTok"/>
        </w:rPr>
        <w:t>drwxr-xr-x</w:t>
      </w:r>
      <w:r>
        <w:rPr>
          <w:rStyle w:val="NormalTok"/>
        </w:rPr>
        <w:t xml:space="preserve"> 21 root root 4096 Jan. 17 09:00 ../</w:t>
      </w:r>
      <w:r>
        <w:br/>
      </w:r>
      <w:r>
        <w:rPr>
          <w:rStyle w:val="ExtensionTok"/>
        </w:rPr>
        <w:t>drwxr-xr-x</w:t>
      </w:r>
      <w:r>
        <w:rPr>
          <w:rStyle w:val="NormalTok"/>
        </w:rPr>
        <w:t xml:space="preserve"> 2 root root 4096 Jan. 18 15:57 bin/</w:t>
      </w:r>
      <w:r>
        <w:br/>
      </w:r>
      <w:r>
        <w:rPr>
          <w:rStyle w:val="ExtensionTok"/>
        </w:rPr>
        <w:t>drwxr-xr-x</w:t>
      </w:r>
      <w:r>
        <w:rPr>
          <w:rStyle w:val="NormalTok"/>
        </w:rPr>
        <w:t xml:space="preserve"> 2 root root 4096 Apr. 14 2008 boot/</w:t>
      </w:r>
      <w:r>
        <w:br/>
      </w:r>
      <w:r>
        <w:rPr>
          <w:rStyle w:val="ExtensionTok"/>
        </w:rPr>
        <w:t>drwxr-xr-x</w:t>
      </w:r>
      <w:r>
        <w:rPr>
          <w:rStyle w:val="NormalTok"/>
        </w:rPr>
        <w:t xml:space="preserve"> 20 root root 14120 Feb. 17 10:48 dev/</w:t>
      </w:r>
      <w:r>
        <w:br/>
      </w:r>
      <w:r>
        <w:rPr>
          <w:rStyle w:val="ExtensionTok"/>
        </w:rPr>
        <w:t>drwxr-xr-x</w:t>
      </w:r>
      <w:r>
        <w:rPr>
          <w:rStyle w:val="NormalTok"/>
        </w:rPr>
        <w:t xml:space="preserve"> 170 root root 12288 Feb. 17 09:19 etc/</w:t>
      </w:r>
      <w:r>
        <w:br/>
      </w:r>
      <w:r>
        <w:rPr>
          <w:rStyle w:val="ExtensionTok"/>
        </w:rPr>
        <w:t>drwxr-xr-x</w:t>
      </w:r>
      <w:r>
        <w:rPr>
          <w:rStyle w:val="NormalTok"/>
        </w:rPr>
        <w:t xml:space="preserve"> 6 root root 4096 Aug. 5 2009 home/</w:t>
      </w:r>
      <w:r>
        <w:br/>
      </w:r>
      <w:r>
        <w:rPr>
          <w:rStyle w:val="ExtensionTok"/>
        </w:rPr>
        <w:t>lrwxrwxrwx</w:t>
      </w:r>
      <w:r>
        <w:rPr>
          <w:rStyle w:val="NormalTok"/>
        </w:rPr>
        <w:t xml:space="preserve"> 1 root root 5 Jan. 12 22:01 lib </w:t>
      </w:r>
      <w:r>
        <w:rPr>
          <w:rStyle w:val="AttributeTok"/>
        </w:rPr>
        <w:t>-</w:t>
      </w:r>
      <w:r>
        <w:rPr>
          <w:rStyle w:val="OperatorTok"/>
        </w:rPr>
        <w:t>&gt;</w:t>
      </w:r>
      <w:r>
        <w:rPr>
          <w:rStyle w:val="NormalTok"/>
        </w:rPr>
        <w:t xml:space="preserve"> lib64/</w:t>
      </w:r>
      <w:r>
        <w:br/>
      </w:r>
      <w:r>
        <w:rPr>
          <w:rStyle w:val="ExtensionTok"/>
        </w:rPr>
        <w:t>drwxr-xr-x</w:t>
      </w:r>
      <w:r>
        <w:rPr>
          <w:rStyle w:val="NormalTok"/>
        </w:rPr>
        <w:t xml:space="preserve"> 8 root root 4096 Jan. 30 21:41 media/</w:t>
      </w:r>
      <w:r>
        <w:br/>
      </w:r>
      <w:r>
        <w:rPr>
          <w:rStyle w:val="ExtensionTok"/>
        </w:rPr>
        <w:t>drwxr-xr</w:t>
      </w:r>
      <w:r>
        <w:rPr>
          <w:rStyle w:val="ExtensionTok"/>
        </w:rPr>
        <w:t>-x</w:t>
      </w:r>
      <w:r>
        <w:rPr>
          <w:rStyle w:val="NormalTok"/>
        </w:rPr>
        <w:t xml:space="preserve"> 5 root root 4096 Jan. 17 2010 mnt/</w:t>
      </w:r>
      <w:r>
        <w:br/>
      </w:r>
      <w:r>
        <w:rPr>
          <w:rStyle w:val="ExtensionTok"/>
        </w:rPr>
        <w:t>drwxr-xr-x</w:t>
      </w:r>
      <w:r>
        <w:rPr>
          <w:rStyle w:val="NormalTok"/>
        </w:rPr>
        <w:t xml:space="preserve"> 25 root root 4096 Jan. 16 09:55 opt/</w:t>
      </w:r>
      <w:r>
        <w:br/>
      </w:r>
      <w:r>
        <w:rPr>
          <w:rStyle w:val="ExtensionTok"/>
        </w:rPr>
        <w:t>dr-xr-xr-x</w:t>
      </w:r>
      <w:r>
        <w:rPr>
          <w:rStyle w:val="NormalTok"/>
        </w:rPr>
        <w:t xml:space="preserve"> 163 root root 0 Feb. 17 13:17 proc/</w:t>
      </w:r>
      <w:r>
        <w:br/>
      </w:r>
      <w:r>
        <w:rPr>
          <w:rStyle w:val="ExtensionTok"/>
        </w:rPr>
        <w:lastRenderedPageBreak/>
        <w:t>drwxr-xr-x</w:t>
      </w:r>
      <w:r>
        <w:rPr>
          <w:rStyle w:val="NormalTok"/>
        </w:rPr>
        <w:t xml:space="preserve"> 31 root root 4096 Feb. 15 23:57 root/</w:t>
      </w:r>
      <w:r>
        <w:br/>
      </w:r>
      <w:r>
        <w:rPr>
          <w:rStyle w:val="ExtensionTok"/>
        </w:rPr>
        <w:t>drwxr-xr-x</w:t>
      </w:r>
      <w:r>
        <w:rPr>
          <w:rStyle w:val="NormalTok"/>
        </w:rPr>
        <w:t xml:space="preserve"> 2 root root 12288 Jan. 18 15:57 sbin/</w:t>
      </w:r>
      <w:r>
        <w:br/>
      </w:r>
      <w:r>
        <w:rPr>
          <w:rStyle w:val="ExtensionTok"/>
        </w:rPr>
        <w:t>drwxr-xr-x</w:t>
      </w:r>
      <w:r>
        <w:rPr>
          <w:rStyle w:val="NormalTok"/>
        </w:rPr>
        <w:t xml:space="preserve"> 12 root root 0</w:t>
      </w:r>
      <w:r>
        <w:rPr>
          <w:rStyle w:val="NormalTok"/>
        </w:rPr>
        <w:t xml:space="preserve"> Feb. 17 13:17 sys/</w:t>
      </w:r>
      <w:r>
        <w:br/>
      </w:r>
      <w:r>
        <w:rPr>
          <w:rStyle w:val="ExtensionTok"/>
        </w:rPr>
        <w:t>drwxrwxrwt</w:t>
      </w:r>
      <w:r>
        <w:rPr>
          <w:rStyle w:val="NormalTok"/>
        </w:rPr>
        <w:t xml:space="preserve"> 12 root root 500 Feb. 17 16:35 tmp/</w:t>
      </w:r>
      <w:r>
        <w:br/>
      </w:r>
      <w:r>
        <w:rPr>
          <w:rStyle w:val="ExtensionTok"/>
        </w:rPr>
        <w:t>drwxr-xr-x</w:t>
      </w:r>
      <w:r>
        <w:rPr>
          <w:rStyle w:val="NormalTok"/>
        </w:rPr>
        <w:t xml:space="preserve"> 22 root root 4096 Jan. 18 09:26 usr/</w:t>
      </w:r>
      <w:r>
        <w:br/>
      </w:r>
      <w:r>
        <w:rPr>
          <w:rStyle w:val="ExtensionTok"/>
        </w:rPr>
        <w:t>drwxr-xr-x</w:t>
      </w:r>
      <w:r>
        <w:rPr>
          <w:rStyle w:val="NormalTok"/>
        </w:rPr>
        <w:t xml:space="preserve"> 17 root root 4096 Jan. 14 17:38 var/</w:t>
      </w:r>
    </w:p>
    <w:p w:rsidR="00E3410B" w:rsidRDefault="00BB7A33">
      <w:pPr>
        <w:pStyle w:val="2"/>
      </w:pPr>
      <w:bookmarkStart w:id="11" w:name="команда-mkdir"/>
      <w:bookmarkStart w:id="12" w:name="_Toc102423681"/>
      <w:bookmarkEnd w:id="9"/>
      <w:r>
        <w:t>Команда mkdir</w:t>
      </w:r>
      <w:bookmarkEnd w:id="12"/>
    </w:p>
    <w:p w:rsidR="00E3410B" w:rsidRDefault="00BB7A33">
      <w:pPr>
        <w:pStyle w:val="FirstParagraph"/>
      </w:pPr>
      <w:r>
        <w:t>Команда mkdir используется для создания каталогов.</w:t>
      </w:r>
    </w:p>
    <w:p w:rsidR="00E3410B" w:rsidRDefault="00BB7A33">
      <w:pPr>
        <w:pStyle w:val="a0"/>
      </w:pPr>
      <w:r>
        <w:t xml:space="preserve">Формат команды: </w:t>
      </w:r>
      <w:r>
        <w:rPr>
          <w:rStyle w:val="VerbatimChar"/>
        </w:rPr>
        <w:t>mkdir имя_ка</w:t>
      </w:r>
      <w:r>
        <w:rPr>
          <w:rStyle w:val="VerbatimChar"/>
        </w:rPr>
        <w:t>талога1 [имя_каталога2...]</w:t>
      </w:r>
    </w:p>
    <w:p w:rsidR="00E3410B" w:rsidRDefault="00BB7A33">
      <w:pPr>
        <w:pStyle w:val="a0"/>
      </w:pPr>
      <w:r>
        <w:t>Пример создания каталога в текущем каталоге:</w:t>
      </w:r>
    </w:p>
    <w:p w:rsidR="00E3410B" w:rsidRDefault="00BB7A33">
      <w:pPr>
        <w:pStyle w:val="SourceCode"/>
      </w:pPr>
      <w:r>
        <w:rPr>
          <w:rStyle w:val="BuiltInTok"/>
        </w:rPr>
        <w:t>cd</w:t>
      </w:r>
      <w:r>
        <w:br/>
      </w:r>
      <w:r>
        <w:rPr>
          <w:rStyle w:val="BuiltInTok"/>
        </w:rPr>
        <w:t>pwd</w:t>
      </w:r>
      <w:r>
        <w:br/>
      </w:r>
      <w:r>
        <w:br/>
      </w:r>
      <w:r>
        <w:rPr>
          <w:rStyle w:val="ExtensionTok"/>
        </w:rPr>
        <w:t>/afs/dk.sci.pfu.edu.ru/home/d/h/dharma</w:t>
      </w:r>
      <w:r>
        <w:br/>
      </w:r>
      <w:r>
        <w:br/>
      </w:r>
      <w:r>
        <w:rPr>
          <w:rStyle w:val="FunctionTok"/>
        </w:rPr>
        <w:t>ls</w:t>
      </w:r>
      <w:r>
        <w:br/>
      </w:r>
      <w:r>
        <w:br/>
      </w:r>
      <w:r>
        <w:rPr>
          <w:rStyle w:val="ExtensionTok"/>
        </w:rPr>
        <w:t>Desktop</w:t>
      </w:r>
      <w:r>
        <w:rPr>
          <w:rStyle w:val="NormalTok"/>
        </w:rPr>
        <w:t xml:space="preserve"> public tmp</w:t>
      </w:r>
      <w:r>
        <w:br/>
      </w:r>
      <w:r>
        <w:rPr>
          <w:rStyle w:val="ExtensionTok"/>
        </w:rPr>
        <w:t>GNUstep</w:t>
      </w:r>
      <w:r>
        <w:rPr>
          <w:rStyle w:val="NormalTok"/>
        </w:rPr>
        <w:t xml:space="preserve"> public_html work</w:t>
      </w:r>
      <w:r>
        <w:br/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abc</w:t>
      </w:r>
      <w:r>
        <w:br/>
      </w:r>
      <w:r>
        <w:rPr>
          <w:rStyle w:val="FunctionTok"/>
        </w:rPr>
        <w:t>ls</w:t>
      </w:r>
      <w:r>
        <w:br/>
      </w:r>
      <w:r>
        <w:br/>
      </w:r>
      <w:r>
        <w:rPr>
          <w:rStyle w:val="ExtensionTok"/>
        </w:rPr>
        <w:t>abc</w:t>
      </w:r>
      <w:r>
        <w:rPr>
          <w:rStyle w:val="NormalTok"/>
        </w:rPr>
        <w:t xml:space="preserve"> GNUstep public_html work</w:t>
      </w:r>
      <w:r>
        <w:br/>
      </w:r>
      <w:r>
        <w:rPr>
          <w:rStyle w:val="ExtensionTok"/>
        </w:rPr>
        <w:t>Desktop</w:t>
      </w:r>
      <w:r>
        <w:rPr>
          <w:rStyle w:val="NormalTok"/>
        </w:rPr>
        <w:t xml:space="preserve"> public tmp</w:t>
      </w:r>
    </w:p>
    <w:p w:rsidR="00E3410B" w:rsidRDefault="00BB7A33">
      <w:pPr>
        <w:pStyle w:val="FirstParagraph"/>
      </w:pPr>
      <w:r>
        <w:t>Замечание 2. Для того чтобы создать каталог в определённом месте файловой системы, должны быть правильно установлены права доступа.</w:t>
      </w:r>
    </w:p>
    <w:p w:rsidR="00E3410B" w:rsidRDefault="00BB7A33">
      <w:pPr>
        <w:pStyle w:val="a0"/>
      </w:pPr>
      <w:r>
        <w:t>Можно создать также подкаталог в существующем подкаталоге:</w:t>
      </w:r>
    </w:p>
    <w:p w:rsidR="00E3410B" w:rsidRDefault="00BB7A33">
      <w:pPr>
        <w:pStyle w:val="SourceCode"/>
      </w:pPr>
      <w:r>
        <w:rPr>
          <w:rStyle w:val="FunctionTok"/>
        </w:rPr>
        <w:t>mkdir</w:t>
      </w:r>
      <w:r>
        <w:rPr>
          <w:rStyle w:val="NormalTok"/>
        </w:rPr>
        <w:t xml:space="preserve"> parentdir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parentdir/dir</w:t>
      </w:r>
    </w:p>
    <w:p w:rsidR="00E3410B" w:rsidRDefault="00BB7A33">
      <w:pPr>
        <w:pStyle w:val="FirstParagraph"/>
      </w:pPr>
      <w:r>
        <w:t>При задании нескольких аргуме</w:t>
      </w:r>
      <w:r>
        <w:t>нтов создаётся несколько каталогов:</w:t>
      </w:r>
    </w:p>
    <w:p w:rsidR="00E3410B" w:rsidRDefault="00BB7A33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parentdir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dir1 dir2 dir3</w:t>
      </w:r>
    </w:p>
    <w:p w:rsidR="00E3410B" w:rsidRDefault="00BB7A33">
      <w:pPr>
        <w:pStyle w:val="FirstParagraph"/>
      </w:pPr>
      <w:r>
        <w:t xml:space="preserve">Можно использовать группировку: </w:t>
      </w:r>
      <w:r>
        <w:rPr>
          <w:rStyle w:val="VerbatimChar"/>
        </w:rPr>
        <w:t>mkdir parentdir/{dir1,dir2,dir3}</w:t>
      </w:r>
    </w:p>
    <w:p w:rsidR="00E3410B" w:rsidRDefault="00BB7A33">
      <w:pPr>
        <w:pStyle w:val="a0"/>
      </w:pPr>
      <w:r>
        <w:t>Если же требуется создать подкаталог в каталоге, отличном от текущего, то путь к нему требуется указать в явном виде:</w:t>
      </w:r>
    </w:p>
    <w:p w:rsidR="00E3410B" w:rsidRDefault="00BB7A33">
      <w:pPr>
        <w:pStyle w:val="SourceCode"/>
      </w:pPr>
      <w:r>
        <w:rPr>
          <w:rStyle w:val="FunctionTok"/>
        </w:rPr>
        <w:t>mkd</w:t>
      </w:r>
      <w:r>
        <w:rPr>
          <w:rStyle w:val="FunctionTok"/>
        </w:rPr>
        <w:t>ir</w:t>
      </w:r>
      <w:r>
        <w:rPr>
          <w:rStyle w:val="NormalTok"/>
        </w:rPr>
        <w:t xml:space="preserve"> ../dir1/dir2</w:t>
      </w:r>
      <w:r>
        <w:br/>
      </w:r>
      <w:r>
        <w:rPr>
          <w:rStyle w:val="ExtensionTok"/>
        </w:rPr>
        <w:t>или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~/dir1/dir2</w:t>
      </w:r>
    </w:p>
    <w:p w:rsidR="00E3410B" w:rsidRDefault="00BB7A33">
      <w:pPr>
        <w:pStyle w:val="FirstParagraph"/>
      </w:pPr>
      <w:r>
        <w:lastRenderedPageBreak/>
        <w:t xml:space="preserve">Интересны следующие опции: - </w:t>
      </w:r>
      <w:r>
        <w:rPr>
          <w:b/>
          <w:bCs/>
        </w:rPr>
        <w:t>–mode</w:t>
      </w:r>
      <w:r>
        <w:t xml:space="preserve"> (или </w:t>
      </w:r>
      <w:r>
        <w:rPr>
          <w:b/>
          <w:bCs/>
        </w:rPr>
        <w:t>-m</w:t>
      </w:r>
      <w:r>
        <w:t xml:space="preserve">) — установка атрибутов доступа; - </w:t>
      </w:r>
      <w:r>
        <w:rPr>
          <w:b/>
          <w:bCs/>
        </w:rPr>
        <w:t>–parents</w:t>
      </w:r>
      <w:r>
        <w:t xml:space="preserve"> (или </w:t>
      </w:r>
      <w:r>
        <w:rPr>
          <w:b/>
          <w:bCs/>
        </w:rPr>
        <w:t>-p</w:t>
      </w:r>
      <w:r>
        <w:t>)— создание каталога вместе с родительскими по отношению к нему каталогами.</w:t>
      </w:r>
    </w:p>
    <w:p w:rsidR="00E3410B" w:rsidRDefault="00BB7A33">
      <w:pPr>
        <w:pStyle w:val="a0"/>
      </w:pPr>
      <w:r>
        <w:t>Атрибуты задаются в численной или символьной нота</w:t>
      </w:r>
      <w:r>
        <w:t xml:space="preserve">ции: </w:t>
      </w:r>
      <w:r>
        <w:rPr>
          <w:rStyle w:val="VerbatimChar"/>
        </w:rPr>
        <w:t>mkdir --mode=777 dir</w:t>
      </w:r>
      <w:r>
        <w:t xml:space="preserve"> или </w:t>
      </w:r>
      <w:r>
        <w:rPr>
          <w:rStyle w:val="VerbatimChar"/>
        </w:rPr>
        <w:t>mkdir -m a+rwx dir</w:t>
      </w:r>
    </w:p>
    <w:p w:rsidR="00E3410B" w:rsidRDefault="00BB7A33">
      <w:pPr>
        <w:pStyle w:val="a0"/>
      </w:pPr>
      <w:r>
        <w:t xml:space="preserve">Опция </w:t>
      </w:r>
      <w:r>
        <w:rPr>
          <w:b/>
          <w:bCs/>
        </w:rPr>
        <w:t>–parents</w:t>
      </w:r>
      <w:r>
        <w:t xml:space="preserve"> (краткая форма -p) позволяет создавать иерархическую цепочку подкаталогов, создавая все промежуточные каталоги: </w:t>
      </w:r>
      <w:r>
        <w:rPr>
          <w:rStyle w:val="VerbatimChar"/>
        </w:rPr>
        <w:t>mkdir -p ~/dir1/dir2/dir3</w:t>
      </w:r>
    </w:p>
    <w:p w:rsidR="00E3410B" w:rsidRDefault="00BB7A33">
      <w:pPr>
        <w:pStyle w:val="2"/>
      </w:pPr>
      <w:bookmarkStart w:id="13" w:name="команда-rm"/>
      <w:bookmarkStart w:id="14" w:name="_Toc102423682"/>
      <w:bookmarkEnd w:id="11"/>
      <w:r>
        <w:t>Команда rm</w:t>
      </w:r>
      <w:bookmarkEnd w:id="14"/>
    </w:p>
    <w:p w:rsidR="00E3410B" w:rsidRDefault="00BB7A33">
      <w:pPr>
        <w:pStyle w:val="FirstParagraph"/>
      </w:pPr>
      <w:r>
        <w:t>Команда rm используется для удаления файлов</w:t>
      </w:r>
      <w:r>
        <w:t xml:space="preserve"> и/или каталогов.</w:t>
      </w:r>
    </w:p>
    <w:p w:rsidR="00E3410B" w:rsidRDefault="00BB7A33">
      <w:pPr>
        <w:pStyle w:val="a0"/>
      </w:pPr>
      <w:r>
        <w:t xml:space="preserve">Формат команды: </w:t>
      </w:r>
      <w:r>
        <w:rPr>
          <w:rStyle w:val="VerbatimChar"/>
        </w:rPr>
        <w:t>rm [-опции] [файл]</w:t>
      </w:r>
    </w:p>
    <w:p w:rsidR="00E3410B" w:rsidRDefault="00BB7A33">
      <w:pPr>
        <w:pStyle w:val="a0"/>
      </w:pPr>
      <w:r>
        <w:t xml:space="preserve">Если требуется, чтобы выдавался запрос подтверждения на удаление файла, то необходимо использовать опцию </w:t>
      </w:r>
      <w:r>
        <w:rPr>
          <w:b/>
          <w:bCs/>
        </w:rPr>
        <w:t>i</w:t>
      </w:r>
      <w:r>
        <w:t>.</w:t>
      </w:r>
    </w:p>
    <w:p w:rsidR="00E3410B" w:rsidRDefault="00BB7A33">
      <w:pPr>
        <w:pStyle w:val="a0"/>
      </w:pPr>
      <w:r>
        <w:t xml:space="preserve">Чтобы удалить каталог, содержащий файлы, нужно использовать опцию </w:t>
      </w:r>
      <w:r>
        <w:rPr>
          <w:b/>
          <w:bCs/>
        </w:rPr>
        <w:t>r</w:t>
      </w:r>
      <w:r>
        <w:t xml:space="preserve">. Без указания </w:t>
      </w:r>
      <w:r>
        <w:t>этой опции команда не будет выполняться.</w:t>
      </w:r>
    </w:p>
    <w:p w:rsidR="00E3410B" w:rsidRDefault="00BB7A33">
      <w:pPr>
        <w:pStyle w:val="a0"/>
      </w:pPr>
      <w:r>
        <w:t>Пример:</w:t>
      </w:r>
    </w:p>
    <w:p w:rsidR="00E3410B" w:rsidRDefault="00BB7A33">
      <w:pPr>
        <w:pStyle w:val="SourceCode"/>
      </w:pPr>
      <w:r>
        <w:rPr>
          <w:rStyle w:val="BuiltInTok"/>
        </w:rPr>
        <w:t>cd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abs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 xml:space="preserve"> abc</w:t>
      </w:r>
      <w:r>
        <w:br/>
      </w:r>
      <w:r>
        <w:br/>
      </w:r>
      <w:r>
        <w:rPr>
          <w:rStyle w:val="ExtensionTok"/>
        </w:rPr>
        <w:t>rm:</w:t>
      </w:r>
      <w:r>
        <w:rPr>
          <w:rStyle w:val="NormalTok"/>
        </w:rPr>
        <w:t xml:space="preserve"> abc is a directory</w:t>
      </w:r>
      <w:r>
        <w:br/>
      </w:r>
      <w:r>
        <w:br/>
      </w:r>
      <w:r>
        <w:rPr>
          <w:rStyle w:val="FunctionTok"/>
        </w:rPr>
        <w:t>rm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abc</w:t>
      </w:r>
    </w:p>
    <w:p w:rsidR="00E3410B" w:rsidRDefault="00BB7A33">
      <w:pPr>
        <w:pStyle w:val="FirstParagraph"/>
      </w:pPr>
      <w:r>
        <w:t xml:space="preserve">Если каталог пуст, то можно воспользоваться командой </w:t>
      </w:r>
      <w:r>
        <w:rPr>
          <w:b/>
          <w:bCs/>
        </w:rPr>
        <w:t>rmdir</w:t>
      </w:r>
      <w:r>
        <w:t xml:space="preserve">. Если удаляемый каталог содержит файлы, то команда не будет выполнена — нужно использовать </w:t>
      </w:r>
      <w:r>
        <w:rPr>
          <w:rStyle w:val="VerbatimChar"/>
        </w:rPr>
        <w:t>rm -r имя_каталога</w:t>
      </w:r>
      <w:r>
        <w:t>.</w:t>
      </w:r>
    </w:p>
    <w:p w:rsidR="00E3410B" w:rsidRDefault="00BB7A33">
      <w:pPr>
        <w:pStyle w:val="2"/>
      </w:pPr>
      <w:bookmarkStart w:id="15" w:name="X78e38cf057e18a3f724354a0dbb9a1da18be3b9"/>
      <w:bookmarkStart w:id="16" w:name="_Toc102423683"/>
      <w:bookmarkEnd w:id="13"/>
      <w:r>
        <w:t>Команды для работы с файлами и каталогами</w:t>
      </w:r>
      <w:bookmarkEnd w:id="16"/>
    </w:p>
    <w:p w:rsidR="00E3410B" w:rsidRDefault="00BB7A33">
      <w:pPr>
        <w:pStyle w:val="3"/>
      </w:pPr>
      <w:bookmarkStart w:id="17" w:name="touch"/>
      <w:bookmarkStart w:id="18" w:name="_Toc102423684"/>
      <w:r>
        <w:t>touch</w:t>
      </w:r>
      <w:bookmarkEnd w:id="18"/>
    </w:p>
    <w:p w:rsidR="00E3410B" w:rsidRDefault="00BB7A33">
      <w:pPr>
        <w:pStyle w:val="FirstParagraph"/>
      </w:pPr>
      <w:r>
        <w:t xml:space="preserve">Для создания текстового файла можно использовать команду </w:t>
      </w:r>
      <w:r>
        <w:rPr>
          <w:b/>
          <w:bCs/>
        </w:rPr>
        <w:t>touch</w:t>
      </w:r>
      <w:r>
        <w:t xml:space="preserve">. Формат команды: </w:t>
      </w:r>
      <w:r>
        <w:rPr>
          <w:rStyle w:val="VerbatimChar"/>
        </w:rPr>
        <w:t>touch имя-файла</w:t>
      </w:r>
    </w:p>
    <w:p w:rsidR="00E3410B" w:rsidRDefault="00BB7A33">
      <w:pPr>
        <w:pStyle w:val="3"/>
      </w:pPr>
      <w:bookmarkStart w:id="19" w:name="cat"/>
      <w:bookmarkStart w:id="20" w:name="_Toc102423685"/>
      <w:bookmarkEnd w:id="17"/>
      <w:r>
        <w:t>cat</w:t>
      </w:r>
      <w:bookmarkEnd w:id="20"/>
    </w:p>
    <w:p w:rsidR="00E3410B" w:rsidRDefault="00BB7A33">
      <w:pPr>
        <w:pStyle w:val="FirstParagraph"/>
      </w:pPr>
      <w:r>
        <w:t xml:space="preserve">Для просмотра файлов небольшого размера можно использовать команду </w:t>
      </w:r>
      <w:r>
        <w:rPr>
          <w:b/>
          <w:bCs/>
        </w:rPr>
        <w:t>cat</w:t>
      </w:r>
      <w:r>
        <w:t>.</w:t>
      </w:r>
    </w:p>
    <w:p w:rsidR="00E3410B" w:rsidRDefault="00BB7A33">
      <w:pPr>
        <w:pStyle w:val="a0"/>
      </w:pPr>
      <w:r>
        <w:t xml:space="preserve">Формат команды: </w:t>
      </w:r>
      <w:r>
        <w:rPr>
          <w:rStyle w:val="VerbatimChar"/>
        </w:rPr>
        <w:t>cat имя-файла</w:t>
      </w:r>
    </w:p>
    <w:p w:rsidR="00E3410B" w:rsidRDefault="00BB7A33">
      <w:pPr>
        <w:pStyle w:val="3"/>
      </w:pPr>
      <w:bookmarkStart w:id="21" w:name="less"/>
      <w:bookmarkStart w:id="22" w:name="_Toc102423686"/>
      <w:bookmarkEnd w:id="19"/>
      <w:r>
        <w:t>less</w:t>
      </w:r>
      <w:bookmarkEnd w:id="22"/>
    </w:p>
    <w:p w:rsidR="00E3410B" w:rsidRDefault="00BB7A33">
      <w:pPr>
        <w:pStyle w:val="FirstParagraph"/>
      </w:pPr>
      <w:r>
        <w:t xml:space="preserve">Для просмотра файлов постранично удобнее использовать команду </w:t>
      </w:r>
      <w:r>
        <w:rPr>
          <w:b/>
          <w:bCs/>
        </w:rPr>
        <w:t>less</w:t>
      </w:r>
      <w:r>
        <w:t>.</w:t>
      </w:r>
    </w:p>
    <w:p w:rsidR="00E3410B" w:rsidRDefault="00BB7A33">
      <w:pPr>
        <w:pStyle w:val="a0"/>
      </w:pPr>
      <w:r>
        <w:t xml:space="preserve">Формат команды: </w:t>
      </w:r>
      <w:r>
        <w:rPr>
          <w:rStyle w:val="VerbatimChar"/>
        </w:rPr>
        <w:t>less имя-файла</w:t>
      </w:r>
    </w:p>
    <w:p w:rsidR="00E3410B" w:rsidRDefault="00BB7A33">
      <w:pPr>
        <w:pStyle w:val="a0"/>
      </w:pPr>
      <w:r>
        <w:lastRenderedPageBreak/>
        <w:t xml:space="preserve">Следующие клавиши используются для управления процессом просмотра: - Space — переход к следующей странице, - ENTER — сдвиг вперёд на одну </w:t>
      </w:r>
      <w:r>
        <w:t>строку, - b — возврат на предыдущую страницу, - h — обращение за подсказкой, - q — выход из режима просмотра файла.</w:t>
      </w:r>
    </w:p>
    <w:p w:rsidR="00E3410B" w:rsidRDefault="00BB7A33">
      <w:pPr>
        <w:pStyle w:val="3"/>
      </w:pPr>
      <w:bookmarkStart w:id="23" w:name="head"/>
      <w:bookmarkStart w:id="24" w:name="_Toc102423687"/>
      <w:bookmarkEnd w:id="21"/>
      <w:r>
        <w:t>head</w:t>
      </w:r>
      <w:bookmarkEnd w:id="24"/>
    </w:p>
    <w:p w:rsidR="00E3410B" w:rsidRDefault="00BB7A33">
      <w:pPr>
        <w:pStyle w:val="FirstParagraph"/>
      </w:pPr>
      <w:r>
        <w:t xml:space="preserve">Команда </w:t>
      </w:r>
      <w:r>
        <w:rPr>
          <w:b/>
          <w:bCs/>
        </w:rPr>
        <w:t>head</w:t>
      </w:r>
      <w:r>
        <w:t xml:space="preserve"> выводит по умолчанию первые 10 строк файла.</w:t>
      </w:r>
    </w:p>
    <w:p w:rsidR="00E3410B" w:rsidRDefault="00BB7A33">
      <w:pPr>
        <w:pStyle w:val="a0"/>
      </w:pPr>
      <w:r>
        <w:t xml:space="preserve">Формат команды: </w:t>
      </w:r>
      <w:r>
        <w:rPr>
          <w:rStyle w:val="VerbatimChar"/>
        </w:rPr>
        <w:t>head [-n] имя-файла</w:t>
      </w:r>
      <w:r>
        <w:t>, где n — количество выводимых строк.</w:t>
      </w:r>
    </w:p>
    <w:p w:rsidR="00E3410B" w:rsidRDefault="00BB7A33">
      <w:pPr>
        <w:pStyle w:val="3"/>
      </w:pPr>
      <w:bookmarkStart w:id="25" w:name="tail"/>
      <w:bookmarkStart w:id="26" w:name="_Toc102423688"/>
      <w:bookmarkEnd w:id="23"/>
      <w:r>
        <w:t>tail</w:t>
      </w:r>
      <w:bookmarkEnd w:id="26"/>
    </w:p>
    <w:p w:rsidR="00E3410B" w:rsidRDefault="00BB7A33">
      <w:pPr>
        <w:pStyle w:val="FirstParagraph"/>
      </w:pPr>
      <w:r>
        <w:t xml:space="preserve">Команда </w:t>
      </w:r>
      <w:r>
        <w:rPr>
          <w:b/>
          <w:bCs/>
        </w:rPr>
        <w:t>tail</w:t>
      </w:r>
      <w:r>
        <w:t xml:space="preserve"> выводит умолчанию 10 последних строк файла.</w:t>
      </w:r>
    </w:p>
    <w:p w:rsidR="00E3410B" w:rsidRDefault="00BB7A33">
      <w:pPr>
        <w:pStyle w:val="a0"/>
      </w:pPr>
      <w:r>
        <w:t xml:space="preserve">Формат команды: </w:t>
      </w:r>
      <w:r>
        <w:rPr>
          <w:rStyle w:val="VerbatimChar"/>
        </w:rPr>
        <w:t>tail [-n] имя-файла</w:t>
      </w:r>
      <w:r>
        <w:t>, где n — количество выводимых строк.</w:t>
      </w:r>
    </w:p>
    <w:p w:rsidR="00E3410B" w:rsidRDefault="00BB7A33">
      <w:pPr>
        <w:pStyle w:val="2"/>
      </w:pPr>
      <w:bookmarkStart w:id="27" w:name="копирование-файлов-и-каталогов"/>
      <w:bookmarkStart w:id="28" w:name="_Toc102423689"/>
      <w:bookmarkEnd w:id="15"/>
      <w:bookmarkEnd w:id="25"/>
      <w:r>
        <w:t>Копирование файлов и каталогов</w:t>
      </w:r>
      <w:bookmarkEnd w:id="28"/>
    </w:p>
    <w:p w:rsidR="00E3410B" w:rsidRDefault="00BB7A33">
      <w:pPr>
        <w:pStyle w:val="3"/>
      </w:pPr>
      <w:bookmarkStart w:id="29" w:name="cp"/>
      <w:bookmarkStart w:id="30" w:name="_Toc102423690"/>
      <w:r>
        <w:t>cp</w:t>
      </w:r>
      <w:bookmarkEnd w:id="30"/>
    </w:p>
    <w:p w:rsidR="00E3410B" w:rsidRDefault="00BB7A33">
      <w:pPr>
        <w:pStyle w:val="FirstParagraph"/>
      </w:pPr>
      <w:r>
        <w:t xml:space="preserve">Команда </w:t>
      </w:r>
      <w:r>
        <w:rPr>
          <w:b/>
          <w:bCs/>
        </w:rPr>
        <w:t>cp</w:t>
      </w:r>
      <w:r>
        <w:t xml:space="preserve"> используется для копирования файлов и каталогов.</w:t>
      </w:r>
    </w:p>
    <w:p w:rsidR="00E3410B" w:rsidRDefault="00BB7A33">
      <w:pPr>
        <w:pStyle w:val="a0"/>
      </w:pPr>
      <w:r>
        <w:t xml:space="preserve">Формат команды: </w:t>
      </w:r>
      <w:r>
        <w:rPr>
          <w:rStyle w:val="VerbatimChar"/>
        </w:rPr>
        <w:t>cp [-опции] исхо</w:t>
      </w:r>
      <w:r>
        <w:rPr>
          <w:rStyle w:val="VerbatimChar"/>
        </w:rPr>
        <w:t>дный_файл целевой_файл</w:t>
      </w:r>
    </w:p>
    <w:p w:rsidR="00E3410B" w:rsidRDefault="00BB7A33">
      <w:pPr>
        <w:pStyle w:val="a0"/>
      </w:pPr>
      <w:r>
        <w:t>Примеры:</w:t>
      </w:r>
    </w:p>
    <w:p w:rsidR="00E3410B" w:rsidRDefault="00BB7A33">
      <w:pPr>
        <w:pStyle w:val="Compact"/>
        <w:numPr>
          <w:ilvl w:val="0"/>
          <w:numId w:val="7"/>
        </w:numPr>
      </w:pPr>
      <w:r>
        <w:t>Копирование файла в текущем каталоге. Скопировать файл ~/abc1 в файл april и в файл may:</w:t>
      </w:r>
    </w:p>
    <w:p w:rsidR="00E3410B" w:rsidRDefault="00BB7A33">
      <w:pPr>
        <w:pStyle w:val="SourceCode"/>
      </w:pPr>
      <w:r>
        <w:rPr>
          <w:rStyle w:val="BuiltInTok"/>
        </w:rPr>
        <w:t>cd</w:t>
      </w:r>
      <w:r>
        <w:br/>
      </w:r>
      <w:r>
        <w:rPr>
          <w:rStyle w:val="FunctionTok"/>
        </w:rPr>
        <w:t>touch</w:t>
      </w:r>
      <w:r>
        <w:rPr>
          <w:rStyle w:val="NormalTok"/>
        </w:rPr>
        <w:t xml:space="preserve"> abc1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abc1 april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abc1 may</w:t>
      </w:r>
    </w:p>
    <w:p w:rsidR="00E3410B" w:rsidRDefault="00BB7A33">
      <w:pPr>
        <w:pStyle w:val="Compact"/>
        <w:numPr>
          <w:ilvl w:val="0"/>
          <w:numId w:val="8"/>
        </w:numPr>
      </w:pPr>
      <w:r>
        <w:t>Копирование нескольких файлов в каталог. Скопировать файлы april и may в каталог monthly:</w:t>
      </w:r>
    </w:p>
    <w:p w:rsidR="00E3410B" w:rsidRDefault="00BB7A33">
      <w:pPr>
        <w:pStyle w:val="SourceCode"/>
      </w:pPr>
      <w:r>
        <w:rPr>
          <w:rStyle w:val="FunctionTok"/>
        </w:rPr>
        <w:t>mkdir</w:t>
      </w:r>
      <w:r>
        <w:rPr>
          <w:rStyle w:val="NormalTok"/>
        </w:rPr>
        <w:t xml:space="preserve"> monthly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april may monthly</w:t>
      </w:r>
    </w:p>
    <w:p w:rsidR="00E3410B" w:rsidRDefault="00BB7A33">
      <w:pPr>
        <w:pStyle w:val="Compact"/>
        <w:numPr>
          <w:ilvl w:val="0"/>
          <w:numId w:val="9"/>
        </w:numPr>
      </w:pPr>
      <w:r>
        <w:t>Копирование файлов в произвольном каталоге. Скопировать файл monthly/may в файл с именем june:</w:t>
      </w:r>
    </w:p>
    <w:p w:rsidR="00E3410B" w:rsidRDefault="00BB7A33">
      <w:pPr>
        <w:pStyle w:val="SourceCode"/>
      </w:pPr>
      <w:r>
        <w:rPr>
          <w:rStyle w:val="FunctionTok"/>
        </w:rPr>
        <w:t>cp</w:t>
      </w:r>
      <w:r>
        <w:rPr>
          <w:rStyle w:val="NormalTok"/>
        </w:rPr>
        <w:t xml:space="preserve"> monthly/may monthly/june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monthly</w:t>
      </w:r>
    </w:p>
    <w:p w:rsidR="00E3410B" w:rsidRDefault="00BB7A33">
      <w:pPr>
        <w:pStyle w:val="FirstParagraph"/>
      </w:pPr>
      <w:r>
        <w:t xml:space="preserve">Опция </w:t>
      </w:r>
      <w:r>
        <w:rPr>
          <w:b/>
          <w:bCs/>
        </w:rPr>
        <w:t>i</w:t>
      </w:r>
      <w:r>
        <w:t xml:space="preserve"> в команде cp выведет на экран запрос подтверждения о перезаписи файла. </w:t>
      </w:r>
      <w:r>
        <w:t xml:space="preserve">Для рекурсивного копирования каталогов, содержащих файлы, используется команда </w:t>
      </w:r>
      <w:r>
        <w:rPr>
          <w:b/>
          <w:bCs/>
        </w:rPr>
        <w:t>cp</w:t>
      </w:r>
      <w:r>
        <w:t xml:space="preserve"> с опцией </w:t>
      </w:r>
      <w:r>
        <w:rPr>
          <w:b/>
          <w:bCs/>
        </w:rPr>
        <w:t>r</w:t>
      </w:r>
      <w:r>
        <w:t>.</w:t>
      </w:r>
    </w:p>
    <w:p w:rsidR="00E3410B" w:rsidRDefault="00BB7A33">
      <w:pPr>
        <w:pStyle w:val="a0"/>
      </w:pPr>
      <w:r>
        <w:t>Примеры:</w:t>
      </w:r>
    </w:p>
    <w:p w:rsidR="00E3410B" w:rsidRDefault="00BB7A33">
      <w:pPr>
        <w:pStyle w:val="Compact"/>
        <w:numPr>
          <w:ilvl w:val="0"/>
          <w:numId w:val="10"/>
        </w:numPr>
      </w:pPr>
      <w:r>
        <w:t>Копирование каталогов в текущем каталоге. Скопировать каталог monthly в каталог monthly.00:</w:t>
      </w:r>
    </w:p>
    <w:p w:rsidR="00E3410B" w:rsidRDefault="00BB7A33">
      <w:pPr>
        <w:pStyle w:val="SourceCode"/>
      </w:pPr>
      <w:r>
        <w:rPr>
          <w:rStyle w:val="FunctionTok"/>
        </w:rPr>
        <w:lastRenderedPageBreak/>
        <w:t>mkdir</w:t>
      </w:r>
      <w:r>
        <w:rPr>
          <w:rStyle w:val="NormalTok"/>
        </w:rPr>
        <w:t xml:space="preserve"> monthly.00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monthly monthly.00</w:t>
      </w:r>
    </w:p>
    <w:p w:rsidR="00E3410B" w:rsidRDefault="00BB7A33">
      <w:pPr>
        <w:pStyle w:val="Compact"/>
        <w:numPr>
          <w:ilvl w:val="0"/>
          <w:numId w:val="11"/>
        </w:numPr>
      </w:pPr>
      <w:r>
        <w:t>Копирование каталог</w:t>
      </w:r>
      <w:r>
        <w:t>ов в произвольном каталоге. Скопировать каталог monthly.00 в каталог /tmp</w:t>
      </w:r>
    </w:p>
    <w:p w:rsidR="00E3410B" w:rsidRDefault="00BB7A33">
      <w:pPr>
        <w:pStyle w:val="SourceCode"/>
      </w:pPr>
      <w:r>
        <w:rPr>
          <w:rStyle w:val="FunctionTok"/>
        </w:rPr>
        <w:t>cp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monthly.00 /tmp</w:t>
      </w:r>
    </w:p>
    <w:p w:rsidR="00E3410B" w:rsidRDefault="00BB7A33">
      <w:pPr>
        <w:pStyle w:val="2"/>
      </w:pPr>
      <w:bookmarkStart w:id="31" w:name="Xfe5133ec6a48c519478a25e5f41f853d84756a6"/>
      <w:bookmarkStart w:id="32" w:name="_Toc102423691"/>
      <w:bookmarkEnd w:id="27"/>
      <w:bookmarkEnd w:id="29"/>
      <w:r>
        <w:t>Перемещение и переименование файлов и каталогов</w:t>
      </w:r>
      <w:bookmarkEnd w:id="32"/>
    </w:p>
    <w:p w:rsidR="00E3410B" w:rsidRDefault="00BB7A33">
      <w:pPr>
        <w:pStyle w:val="FirstParagraph"/>
      </w:pPr>
      <w:r>
        <w:t xml:space="preserve">Команды </w:t>
      </w:r>
      <w:r>
        <w:rPr>
          <w:b/>
          <w:bCs/>
        </w:rPr>
        <w:t>mv</w:t>
      </w:r>
      <w:r>
        <w:t xml:space="preserve"> и </w:t>
      </w:r>
      <w:r>
        <w:rPr>
          <w:b/>
          <w:bCs/>
        </w:rPr>
        <w:t>mvdir</w:t>
      </w:r>
      <w:r>
        <w:t xml:space="preserve"> предназначены для перемещения и переименования файлов и каталогов.</w:t>
      </w:r>
    </w:p>
    <w:p w:rsidR="00E3410B" w:rsidRDefault="00BB7A33">
      <w:pPr>
        <w:pStyle w:val="a0"/>
      </w:pPr>
      <w:r>
        <w:t xml:space="preserve">Формат команды mv: </w:t>
      </w:r>
      <w:r>
        <w:rPr>
          <w:rStyle w:val="VerbatimChar"/>
        </w:rPr>
        <w:t>mv [-оп</w:t>
      </w:r>
      <w:r>
        <w:rPr>
          <w:rStyle w:val="VerbatimChar"/>
        </w:rPr>
        <w:t>ции] старый_файл новый_файл</w:t>
      </w:r>
    </w:p>
    <w:p w:rsidR="00E3410B" w:rsidRDefault="00BB7A33">
      <w:pPr>
        <w:pStyle w:val="a0"/>
      </w:pPr>
      <w:r>
        <w:t>Примеры: 1. Переименование файлов в текущем каталоге. Изменить название файла april на july в домашнем каталоге:</w:t>
      </w:r>
    </w:p>
    <w:p w:rsidR="00E3410B" w:rsidRDefault="00BB7A33">
      <w:pPr>
        <w:pStyle w:val="SourceCode"/>
      </w:pPr>
      <w:r>
        <w:rPr>
          <w:rStyle w:val="BuiltInTok"/>
        </w:rPr>
        <w:t>cd</w:t>
      </w:r>
      <w:r>
        <w:br/>
      </w:r>
      <w:r>
        <w:rPr>
          <w:rStyle w:val="FunctionTok"/>
        </w:rPr>
        <w:t>mv</w:t>
      </w:r>
      <w:r>
        <w:rPr>
          <w:rStyle w:val="NormalTok"/>
        </w:rPr>
        <w:t xml:space="preserve"> april july</w:t>
      </w:r>
    </w:p>
    <w:p w:rsidR="00E3410B" w:rsidRDefault="00BB7A33">
      <w:pPr>
        <w:pStyle w:val="Compact"/>
        <w:numPr>
          <w:ilvl w:val="0"/>
          <w:numId w:val="12"/>
        </w:numPr>
      </w:pPr>
      <w:r>
        <w:t>Перемещение файлов в другой каталог. Переместить файл july в каталог monthly.00:</w:t>
      </w:r>
    </w:p>
    <w:p w:rsidR="00E3410B" w:rsidRDefault="00BB7A33">
      <w:pPr>
        <w:pStyle w:val="SourceCode"/>
      </w:pPr>
      <w:r>
        <w:rPr>
          <w:rStyle w:val="FunctionTok"/>
        </w:rPr>
        <w:t>mv</w:t>
      </w:r>
      <w:r>
        <w:rPr>
          <w:rStyle w:val="NormalTok"/>
        </w:rPr>
        <w:t xml:space="preserve"> july monthly.0</w:t>
      </w:r>
      <w:r>
        <w:rPr>
          <w:rStyle w:val="NormalTok"/>
        </w:rPr>
        <w:t>0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monthly.00</w:t>
      </w:r>
    </w:p>
    <w:p w:rsidR="00E3410B" w:rsidRDefault="00BB7A33">
      <w:pPr>
        <w:pStyle w:val="FirstParagraph"/>
      </w:pPr>
      <w:r>
        <w:t>Результат:</w:t>
      </w:r>
    </w:p>
    <w:p w:rsidR="00E3410B" w:rsidRDefault="00BB7A33">
      <w:pPr>
        <w:pStyle w:val="SourceCode"/>
      </w:pPr>
      <w:r>
        <w:rPr>
          <w:rStyle w:val="ExtensionTok"/>
        </w:rPr>
        <w:t>april</w:t>
      </w:r>
      <w:r>
        <w:rPr>
          <w:rStyle w:val="NormalTok"/>
        </w:rPr>
        <w:t xml:space="preserve"> july june may</w:t>
      </w:r>
    </w:p>
    <w:p w:rsidR="00E3410B" w:rsidRDefault="00BB7A33">
      <w:pPr>
        <w:pStyle w:val="FirstParagraph"/>
      </w:pPr>
      <w:r>
        <w:t>Если необходим запрос подтверждения о перезаписи файла, то нужно использовать опцию i.</w:t>
      </w:r>
    </w:p>
    <w:p w:rsidR="00E3410B" w:rsidRDefault="00BB7A33">
      <w:pPr>
        <w:pStyle w:val="Compact"/>
        <w:numPr>
          <w:ilvl w:val="0"/>
          <w:numId w:val="13"/>
        </w:numPr>
      </w:pPr>
      <w:r>
        <w:t>Переименование каталогов в текущем каталоге. Переименовать каталог monthly.00 в monthly.01</w:t>
      </w:r>
    </w:p>
    <w:p w:rsidR="00E3410B" w:rsidRDefault="00BB7A33">
      <w:pPr>
        <w:pStyle w:val="SourceCode"/>
      </w:pPr>
      <w:r>
        <w:rPr>
          <w:rStyle w:val="FunctionTok"/>
        </w:rPr>
        <w:t>mv</w:t>
      </w:r>
      <w:r>
        <w:rPr>
          <w:rStyle w:val="NormalTok"/>
        </w:rPr>
        <w:t xml:space="preserve"> monthly.00 monthly.01</w:t>
      </w:r>
    </w:p>
    <w:p w:rsidR="00E3410B" w:rsidRDefault="00BB7A33">
      <w:pPr>
        <w:pStyle w:val="Compact"/>
        <w:numPr>
          <w:ilvl w:val="0"/>
          <w:numId w:val="14"/>
        </w:numPr>
      </w:pPr>
      <w:r>
        <w:t>Переме</w:t>
      </w:r>
      <w:r>
        <w:t>щение каталога в другой каталог. Переместить каталог monthly.01в каталог reports:</w:t>
      </w:r>
    </w:p>
    <w:p w:rsidR="00E3410B" w:rsidRDefault="00BB7A33">
      <w:pPr>
        <w:pStyle w:val="SourceCode"/>
      </w:pPr>
      <w:r>
        <w:rPr>
          <w:rStyle w:val="FunctionTok"/>
        </w:rPr>
        <w:t>mkdir</w:t>
      </w:r>
      <w:r>
        <w:rPr>
          <w:rStyle w:val="NormalTok"/>
        </w:rPr>
        <w:t xml:space="preserve"> reports</w:t>
      </w:r>
      <w:r>
        <w:br/>
      </w:r>
      <w:r>
        <w:rPr>
          <w:rStyle w:val="FunctionTok"/>
        </w:rPr>
        <w:t>mv</w:t>
      </w:r>
      <w:r>
        <w:rPr>
          <w:rStyle w:val="NormalTok"/>
        </w:rPr>
        <w:t xml:space="preserve"> monthly.01 reports</w:t>
      </w:r>
    </w:p>
    <w:p w:rsidR="00E3410B" w:rsidRDefault="00BB7A33">
      <w:pPr>
        <w:pStyle w:val="Compact"/>
        <w:numPr>
          <w:ilvl w:val="0"/>
          <w:numId w:val="15"/>
        </w:numPr>
      </w:pPr>
      <w:r>
        <w:t>Переименование каталога, не являющегося текущим. Переименовать каталог reports/monthly.01 в reports/monthly:</w:t>
      </w:r>
    </w:p>
    <w:p w:rsidR="00E3410B" w:rsidRDefault="00BB7A33">
      <w:pPr>
        <w:pStyle w:val="SourceCode"/>
      </w:pPr>
      <w:r>
        <w:rPr>
          <w:rStyle w:val="FunctionTok"/>
        </w:rPr>
        <w:t>mv</w:t>
      </w:r>
      <w:r>
        <w:rPr>
          <w:rStyle w:val="NormalTok"/>
        </w:rPr>
        <w:t xml:space="preserve"> reports/monthly.01 reports/monthly</w:t>
      </w:r>
    </w:p>
    <w:p w:rsidR="00E3410B" w:rsidRDefault="00BB7A33">
      <w:pPr>
        <w:pStyle w:val="2"/>
      </w:pPr>
      <w:bookmarkStart w:id="33" w:name="права-доступа"/>
      <w:bookmarkStart w:id="34" w:name="_Toc102423692"/>
      <w:bookmarkEnd w:id="31"/>
      <w:r>
        <w:t>Права доступа</w:t>
      </w:r>
      <w:bookmarkEnd w:id="34"/>
    </w:p>
    <w:p w:rsidR="00E3410B" w:rsidRDefault="00BB7A33">
      <w:pPr>
        <w:pStyle w:val="FirstParagraph"/>
      </w:pPr>
      <w:r>
        <w:t>Каждый файл или каталог имеет права доступа. В сведениях о файле или каталоге указываются: - тип файла (символ (-) обозначает файл, а символ (d) — каталог); - права для владельца файла (r — разрешено чтение</w:t>
      </w:r>
      <w:r>
        <w:t xml:space="preserve">, w — разрешена запись, x — разрешено выполнение, - — право доступа отсутствует); - права для членов группы (r — разрешено чтение, w — разрешена запись, x — разрешено выполнение, - — право </w:t>
      </w:r>
      <w:r>
        <w:lastRenderedPageBreak/>
        <w:t>доступа отсутствует); - права для всех остальных (r — разрешено чте</w:t>
      </w:r>
      <w:r>
        <w:t>ние, w — разрешена запись, x — разрешено выполнение, - — право доступа отсутствует).</w:t>
      </w:r>
    </w:p>
    <w:p w:rsidR="00E3410B" w:rsidRDefault="00BB7A33">
      <w:pPr>
        <w:pStyle w:val="a0"/>
      </w:pPr>
      <w:r>
        <w:t>Примеры:</w:t>
      </w:r>
    </w:p>
    <w:p w:rsidR="00E3410B" w:rsidRDefault="00BB7A33">
      <w:pPr>
        <w:pStyle w:val="Compact"/>
        <w:numPr>
          <w:ilvl w:val="0"/>
          <w:numId w:val="16"/>
        </w:numPr>
      </w:pPr>
      <w:r>
        <w:t xml:space="preserve">Для файла (крайнее левое поле имеет значение -) владелец файла имеет право на чтение и запись (rw-), группа, в которую входит владелец файла, может читать файл </w:t>
      </w:r>
      <w:r>
        <w:t xml:space="preserve">(r–), все остальные могут читать файл (r–): </w:t>
      </w:r>
      <w:r>
        <w:rPr>
          <w:rStyle w:val="VerbatimChar"/>
        </w:rPr>
        <w:t>-rw-r--r--</w:t>
      </w:r>
    </w:p>
    <w:p w:rsidR="00E3410B" w:rsidRDefault="00BB7A33">
      <w:pPr>
        <w:pStyle w:val="Compact"/>
        <w:numPr>
          <w:ilvl w:val="0"/>
          <w:numId w:val="16"/>
        </w:numPr>
      </w:pPr>
      <w:r>
        <w:t xml:space="preserve">Только владелец файла имеет право на чтение, изменение и выполнение файла: </w:t>
      </w:r>
      <w:r>
        <w:rPr>
          <w:rStyle w:val="VerbatimChar"/>
        </w:rPr>
        <w:t>-rwx------</w:t>
      </w:r>
      <w:r>
        <w:t>.</w:t>
      </w:r>
    </w:p>
    <w:p w:rsidR="00E3410B" w:rsidRDefault="00BB7A33">
      <w:pPr>
        <w:pStyle w:val="Compact"/>
        <w:numPr>
          <w:ilvl w:val="0"/>
          <w:numId w:val="16"/>
        </w:numPr>
      </w:pPr>
      <w:r>
        <w:t>Владелец каталога (крайнее левое поле имеет значение d) имеет право на просмотр, изменение и доступа в каталог, чл</w:t>
      </w:r>
      <w:r>
        <w:t xml:space="preserve">ены группы могут входить и просматривать его, все остальные — только входить в каталог: </w:t>
      </w:r>
      <w:r>
        <w:rPr>
          <w:rStyle w:val="VerbatimChar"/>
        </w:rPr>
        <w:t>drwxr-x--x</w:t>
      </w:r>
      <w:r>
        <w:t>.</w:t>
      </w:r>
    </w:p>
    <w:p w:rsidR="00E3410B" w:rsidRDefault="00BB7A33">
      <w:pPr>
        <w:pStyle w:val="2"/>
      </w:pPr>
      <w:bookmarkStart w:id="35" w:name="изменение-прав-доступа"/>
      <w:bookmarkStart w:id="36" w:name="_Toc102423693"/>
      <w:bookmarkEnd w:id="33"/>
      <w:r>
        <w:t>Изменение прав доступа</w:t>
      </w:r>
      <w:bookmarkEnd w:id="36"/>
    </w:p>
    <w:p w:rsidR="00E3410B" w:rsidRDefault="00BB7A33">
      <w:pPr>
        <w:pStyle w:val="FirstParagraph"/>
      </w:pPr>
      <w:r>
        <w:t xml:space="preserve">Права доступа к файлу или каталогу можно изменить, воспользовавшись командой </w:t>
      </w:r>
      <w:r>
        <w:rPr>
          <w:b/>
          <w:bCs/>
        </w:rPr>
        <w:t>chmod</w:t>
      </w:r>
      <w:r>
        <w:t>. Сделать это может владелец файла (или каталога) и</w:t>
      </w:r>
      <w:r>
        <w:t>ли пользователь с правами администратора.</w:t>
      </w:r>
    </w:p>
    <w:p w:rsidR="00E3410B" w:rsidRDefault="00BB7A33">
      <w:pPr>
        <w:pStyle w:val="a0"/>
      </w:pPr>
      <w:r>
        <w:t xml:space="preserve">Формат команды: </w:t>
      </w:r>
      <w:r>
        <w:rPr>
          <w:rStyle w:val="VerbatimChar"/>
        </w:rPr>
        <w:t>chmod режим имя_файла</w:t>
      </w:r>
    </w:p>
    <w:p w:rsidR="00E3410B" w:rsidRDefault="00BB7A33">
      <w:pPr>
        <w:pStyle w:val="a0"/>
      </w:pPr>
      <w:r>
        <w:t xml:space="preserve">Режим (в формате команды) имеет следующие компоненты структуры и способ записи: - </w:t>
      </w:r>
      <w:r>
        <w:rPr>
          <w:rStyle w:val="VerbatimChar"/>
        </w:rPr>
        <w:t>=</w:t>
      </w:r>
      <w:r>
        <w:t xml:space="preserve"> установить право - </w:t>
      </w:r>
      <w:r>
        <w:rPr>
          <w:rStyle w:val="VerbatimChar"/>
        </w:rPr>
        <w:t>-</w:t>
      </w:r>
      <w:r>
        <w:t xml:space="preserve"> лишить права - </w:t>
      </w:r>
      <w:r>
        <w:rPr>
          <w:rStyle w:val="VerbatimChar"/>
        </w:rPr>
        <w:t>+</w:t>
      </w:r>
      <w:r>
        <w:t xml:space="preserve"> дать право - </w:t>
      </w:r>
      <w:r>
        <w:rPr>
          <w:rStyle w:val="VerbatimChar"/>
        </w:rPr>
        <w:t>r</w:t>
      </w:r>
      <w:r>
        <w:t xml:space="preserve"> чтение - </w:t>
      </w:r>
      <w:r>
        <w:rPr>
          <w:rStyle w:val="VerbatimChar"/>
        </w:rPr>
        <w:t>w</w:t>
      </w:r>
      <w:r>
        <w:t xml:space="preserve"> запись - </w:t>
      </w:r>
      <w:r>
        <w:rPr>
          <w:rStyle w:val="VerbatimChar"/>
        </w:rPr>
        <w:t>u</w:t>
      </w:r>
      <w:r>
        <w:t xml:space="preserve"> (user) владелец ф</w:t>
      </w:r>
      <w:r>
        <w:t xml:space="preserve">айла - </w:t>
      </w:r>
      <w:r>
        <w:rPr>
          <w:rStyle w:val="VerbatimChar"/>
        </w:rPr>
        <w:t>g</w:t>
      </w:r>
      <w:r>
        <w:t xml:space="preserve"> (group) группа, к которой принадлежит владелец файла - </w:t>
      </w:r>
      <w:r>
        <w:rPr>
          <w:rStyle w:val="VerbatimChar"/>
        </w:rPr>
        <w:t>o</w:t>
      </w:r>
      <w:r>
        <w:t xml:space="preserve"> (others) все остальные</w:t>
      </w:r>
    </w:p>
    <w:p w:rsidR="00E3410B" w:rsidRDefault="00BB7A33">
      <w:pPr>
        <w:pStyle w:val="a0"/>
      </w:pPr>
      <w:r>
        <w:t>В работе с правами доступа можно использовать их цифровую запись (восьмеричное значение) вместо символьной. Формы записи прав доступ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81"/>
        <w:gridCol w:w="1787"/>
        <w:gridCol w:w="1551"/>
      </w:tblGrid>
      <w:tr w:rsidR="00E3410B" w:rsidTr="00E341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Двоичная</w:t>
            </w:r>
          </w:p>
        </w:tc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Восьмеричная</w:t>
            </w:r>
          </w:p>
        </w:tc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Символьная</w:t>
            </w:r>
          </w:p>
        </w:tc>
      </w:tr>
      <w:tr w:rsidR="00E3410B"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111</w:t>
            </w:r>
          </w:p>
        </w:tc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rwx</w:t>
            </w:r>
          </w:p>
        </w:tc>
      </w:tr>
      <w:tr w:rsidR="00E3410B"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110</w:t>
            </w:r>
          </w:p>
        </w:tc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rw</w:t>
            </w:r>
          </w:p>
        </w:tc>
      </w:tr>
      <w:tr w:rsidR="00E3410B"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101</w:t>
            </w:r>
          </w:p>
        </w:tc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r-x</w:t>
            </w:r>
          </w:p>
        </w:tc>
      </w:tr>
      <w:tr w:rsidR="00E3410B"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r–</w:t>
            </w:r>
          </w:p>
        </w:tc>
      </w:tr>
      <w:tr w:rsidR="00E3410B"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011</w:t>
            </w:r>
          </w:p>
        </w:tc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-wx</w:t>
            </w:r>
          </w:p>
        </w:tc>
      </w:tr>
      <w:tr w:rsidR="00E3410B"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010</w:t>
            </w:r>
          </w:p>
        </w:tc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-w</w:t>
            </w:r>
          </w:p>
        </w:tc>
      </w:tr>
      <w:tr w:rsidR="00E3410B"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001</w:t>
            </w:r>
          </w:p>
        </w:tc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–x</w:t>
            </w:r>
          </w:p>
        </w:tc>
      </w:tr>
      <w:tr w:rsidR="00E3410B"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000</w:t>
            </w:r>
          </w:p>
        </w:tc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E3410B" w:rsidRDefault="00BB7A33">
            <w:pPr>
              <w:pStyle w:val="Compact"/>
              <w:jc w:val="center"/>
            </w:pPr>
            <w:r>
              <w:t>—</w:t>
            </w:r>
          </w:p>
        </w:tc>
      </w:tr>
    </w:tbl>
    <w:p w:rsidR="00E3410B" w:rsidRDefault="00BB7A33">
      <w:pPr>
        <w:pStyle w:val="a0"/>
      </w:pPr>
      <w:r>
        <w:t>Примеры:</w:t>
      </w:r>
    </w:p>
    <w:p w:rsidR="00E3410B" w:rsidRDefault="00BB7A33">
      <w:pPr>
        <w:pStyle w:val="Compact"/>
        <w:numPr>
          <w:ilvl w:val="0"/>
          <w:numId w:val="17"/>
        </w:numPr>
      </w:pPr>
      <w:r>
        <w:t>Требуется создать файл ~/may с правом выполнения для владельца:</w:t>
      </w:r>
    </w:p>
    <w:p w:rsidR="00E3410B" w:rsidRDefault="00BB7A33">
      <w:pPr>
        <w:pStyle w:val="SourceCode"/>
      </w:pPr>
      <w:r>
        <w:rPr>
          <w:rStyle w:val="BuiltInTok"/>
        </w:rPr>
        <w:t>cd</w:t>
      </w:r>
      <w:r>
        <w:br/>
      </w:r>
      <w:r>
        <w:rPr>
          <w:rStyle w:val="FunctionTok"/>
        </w:rPr>
        <w:t>touch</w:t>
      </w:r>
      <w:r>
        <w:rPr>
          <w:rStyle w:val="NormalTok"/>
        </w:rPr>
        <w:t xml:space="preserve"> may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l</w:t>
      </w:r>
      <w:r>
        <w:rPr>
          <w:rStyle w:val="NormalTok"/>
        </w:rPr>
        <w:t xml:space="preserve"> may</w:t>
      </w:r>
      <w:r>
        <w:br/>
      </w:r>
      <w:r>
        <w:rPr>
          <w:rStyle w:val="FunctionTok"/>
        </w:rPr>
        <w:t>chmod</w:t>
      </w:r>
      <w:r>
        <w:rPr>
          <w:rStyle w:val="NormalTok"/>
        </w:rPr>
        <w:t xml:space="preserve"> u+x may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l</w:t>
      </w:r>
      <w:r>
        <w:rPr>
          <w:rStyle w:val="NormalTok"/>
        </w:rPr>
        <w:t xml:space="preserve"> may</w:t>
      </w:r>
    </w:p>
    <w:p w:rsidR="00E3410B" w:rsidRDefault="00BB7A33">
      <w:pPr>
        <w:pStyle w:val="Compact"/>
        <w:numPr>
          <w:ilvl w:val="0"/>
          <w:numId w:val="18"/>
        </w:numPr>
      </w:pPr>
      <w:r>
        <w:lastRenderedPageBreak/>
        <w:t>Требуется лишить владельца файла ~/may права на выполнение:</w:t>
      </w:r>
    </w:p>
    <w:p w:rsidR="00E3410B" w:rsidRDefault="00BB7A33">
      <w:pPr>
        <w:pStyle w:val="SourceCode"/>
      </w:pPr>
      <w:r>
        <w:rPr>
          <w:rStyle w:val="FunctionTok"/>
        </w:rPr>
        <w:t>chmod</w:t>
      </w:r>
      <w:r>
        <w:rPr>
          <w:rStyle w:val="NormalTok"/>
        </w:rPr>
        <w:t xml:space="preserve"> u-x may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l</w:t>
      </w:r>
      <w:r>
        <w:rPr>
          <w:rStyle w:val="NormalTok"/>
        </w:rPr>
        <w:t xml:space="preserve"> may</w:t>
      </w:r>
    </w:p>
    <w:p w:rsidR="00E3410B" w:rsidRDefault="00BB7A33">
      <w:pPr>
        <w:pStyle w:val="Compact"/>
        <w:numPr>
          <w:ilvl w:val="0"/>
          <w:numId w:val="19"/>
        </w:numPr>
      </w:pPr>
      <w:r>
        <w:t>Требуется создать каталог monthly с запретом на чтение для членов группы и всех остальных пользователей:</w:t>
      </w:r>
    </w:p>
    <w:p w:rsidR="00E3410B" w:rsidRDefault="00BB7A33">
      <w:pPr>
        <w:pStyle w:val="SourceCode"/>
      </w:pPr>
      <w:r>
        <w:rPr>
          <w:rStyle w:val="BuiltInTok"/>
        </w:rPr>
        <w:t>cd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monthly</w:t>
      </w:r>
      <w:r>
        <w:br/>
      </w:r>
      <w:r>
        <w:rPr>
          <w:rStyle w:val="FunctionTok"/>
        </w:rPr>
        <w:t>chmod</w:t>
      </w:r>
      <w:r>
        <w:rPr>
          <w:rStyle w:val="NormalTok"/>
        </w:rPr>
        <w:t xml:space="preserve"> g-r, o-r monthly</w:t>
      </w:r>
    </w:p>
    <w:p w:rsidR="00E3410B" w:rsidRDefault="00BB7A33">
      <w:pPr>
        <w:pStyle w:val="Compact"/>
        <w:numPr>
          <w:ilvl w:val="0"/>
          <w:numId w:val="20"/>
        </w:numPr>
      </w:pPr>
      <w:r>
        <w:t>Требуется создать файл ~/ab</w:t>
      </w:r>
      <w:r>
        <w:t>c1 с правом записи для членов группы:</w:t>
      </w:r>
    </w:p>
    <w:p w:rsidR="00E3410B" w:rsidRDefault="00BB7A33">
      <w:pPr>
        <w:pStyle w:val="SourceCode"/>
      </w:pPr>
      <w:r>
        <w:rPr>
          <w:rStyle w:val="ExtensionTok"/>
        </w:rPr>
        <w:t>1</w:t>
      </w:r>
      <w:r>
        <w:rPr>
          <w:rStyle w:val="NormalTok"/>
        </w:rPr>
        <w:t xml:space="preserve"> cd</w:t>
      </w:r>
      <w:r>
        <w:br/>
      </w:r>
      <w:r>
        <w:rPr>
          <w:rStyle w:val="ExtensionTok"/>
        </w:rPr>
        <w:t>2</w:t>
      </w:r>
      <w:r>
        <w:rPr>
          <w:rStyle w:val="NormalTok"/>
        </w:rPr>
        <w:t xml:space="preserve"> touch abc1</w:t>
      </w:r>
      <w:r>
        <w:br/>
      </w:r>
      <w:r>
        <w:rPr>
          <w:rStyle w:val="ExtensionTok"/>
        </w:rPr>
        <w:t>3</w:t>
      </w:r>
      <w:r>
        <w:rPr>
          <w:rStyle w:val="NormalTok"/>
        </w:rPr>
        <w:t xml:space="preserve"> chmod g+w abc1</w:t>
      </w:r>
    </w:p>
    <w:p w:rsidR="00E3410B" w:rsidRDefault="00BB7A33">
      <w:pPr>
        <w:pStyle w:val="2"/>
      </w:pPr>
      <w:bookmarkStart w:id="37" w:name="анализ-файловой-системы"/>
      <w:bookmarkStart w:id="38" w:name="_Toc102423694"/>
      <w:bookmarkEnd w:id="35"/>
      <w:r>
        <w:t>Анализ файловой системы</w:t>
      </w:r>
      <w:bookmarkEnd w:id="38"/>
    </w:p>
    <w:p w:rsidR="00E3410B" w:rsidRDefault="00BB7A33">
      <w:pPr>
        <w:pStyle w:val="FirstParagraph"/>
      </w:pPr>
      <w:r>
        <w:t>Файловая система в Linux состоит из фалов и каталогов. Каждому физическому носителю соответствует своя файловая система.</w:t>
      </w:r>
    </w:p>
    <w:p w:rsidR="00E3410B" w:rsidRDefault="00BB7A33">
      <w:pPr>
        <w:pStyle w:val="a0"/>
      </w:pPr>
      <w:r>
        <w:t>Существует несколько типов файловых си</w:t>
      </w:r>
      <w:r>
        <w:t>стем. Перечислим наиболее часто встречающиеся типы: - ext2fs (second extended filesystem); - ext2fs (third extended file system); - ext4 (fourth extended file system); - ReiserFS; - xfs; - fat (file allocation table); - ntfs (new technology file system).</w:t>
      </w:r>
    </w:p>
    <w:p w:rsidR="00E3410B" w:rsidRDefault="00BB7A33">
      <w:pPr>
        <w:pStyle w:val="3"/>
      </w:pPr>
      <w:bookmarkStart w:id="39" w:name="mount"/>
      <w:bookmarkStart w:id="40" w:name="_Toc102423695"/>
      <w:r>
        <w:t>m</w:t>
      </w:r>
      <w:r>
        <w:t>ount</w:t>
      </w:r>
      <w:bookmarkEnd w:id="40"/>
    </w:p>
    <w:p w:rsidR="00E3410B" w:rsidRDefault="00BB7A33">
      <w:pPr>
        <w:pStyle w:val="FirstParagraph"/>
      </w:pPr>
      <w:r>
        <w:t xml:space="preserve">Для просмотра используемых в операционной системе файловых систем можно воспользоваться командой </w:t>
      </w:r>
      <w:r>
        <w:rPr>
          <w:b/>
          <w:bCs/>
        </w:rPr>
        <w:t>mount</w:t>
      </w:r>
      <w:r>
        <w:t xml:space="preserve"> без параметров. В результате её применения можно получить примерно следующее:</w:t>
      </w:r>
    </w:p>
    <w:p w:rsidR="00E3410B" w:rsidRDefault="00BB7A33">
      <w:pPr>
        <w:pStyle w:val="SourceCode"/>
      </w:pPr>
      <w:r>
        <w:rPr>
          <w:rStyle w:val="VerbatimChar"/>
        </w:rPr>
        <w:t>mount</w:t>
      </w:r>
      <w:r>
        <w:br/>
      </w:r>
      <w:r>
        <w:br/>
      </w:r>
      <w:r>
        <w:rPr>
          <w:rStyle w:val="VerbatimChar"/>
        </w:rPr>
        <w:t>proc on /proc type proc (rw)</w:t>
      </w:r>
      <w:r>
        <w:br/>
      </w:r>
      <w:r>
        <w:rPr>
          <w:rStyle w:val="VerbatimChar"/>
        </w:rPr>
        <w:t>sysfs on /sys type sysfs (rw,nosui</w:t>
      </w:r>
      <w:r>
        <w:rPr>
          <w:rStyle w:val="VerbatimChar"/>
        </w:rPr>
        <w:t>d,nodev,noexec)</w:t>
      </w:r>
      <w:r>
        <w:br/>
      </w:r>
      <w:r>
        <w:rPr>
          <w:rStyle w:val="VerbatimChar"/>
        </w:rPr>
        <w:t>udev on /dev type tmpfs (rw,nosuid)</w:t>
      </w:r>
      <w:r>
        <w:br/>
      </w:r>
      <w:r>
        <w:rPr>
          <w:rStyle w:val="VerbatimChar"/>
        </w:rPr>
        <w:t>devpts on /dev/pts type devpts (rw,nosuid,noexec)</w:t>
      </w:r>
      <w:r>
        <w:br/>
      </w:r>
      <w:r>
        <w:rPr>
          <w:rStyle w:val="VerbatimChar"/>
        </w:rPr>
        <w:t>/dev/sda1 on /mnt/a type ext3 (rw,noatime)</w:t>
      </w:r>
      <w:r>
        <w:br/>
      </w:r>
      <w:r>
        <w:rPr>
          <w:rStyle w:val="VerbatimChar"/>
        </w:rPr>
        <w:t>/dev/sdb2 on /mnt/docs type reiserfs (rw,noatime)</w:t>
      </w:r>
      <w:r>
        <w:br/>
      </w:r>
      <w:r>
        <w:rPr>
          <w:rStyle w:val="VerbatimChar"/>
        </w:rPr>
        <w:t>shm on /dev/shm type tmpfs (rw,noexec,nosuid,nodev)</w:t>
      </w:r>
      <w:r>
        <w:br/>
      </w:r>
      <w:r>
        <w:rPr>
          <w:rStyle w:val="VerbatimChar"/>
        </w:rPr>
        <w:t xml:space="preserve">usbfs on </w:t>
      </w:r>
      <w:r>
        <w:rPr>
          <w:rStyle w:val="VerbatimChar"/>
        </w:rPr>
        <w:t>/proc/bus/usb type usbfs</w:t>
      </w:r>
      <w:r>
        <w:br/>
      </w:r>
      <w:r>
        <w:rPr>
          <w:rStyle w:val="VerbatimChar"/>
        </w:rPr>
        <w:t>(rw,noexec,nosuid,devmode=0664,devgid=85)</w:t>
      </w:r>
      <w:r>
        <w:br/>
      </w:r>
      <w:r>
        <w:rPr>
          <w:rStyle w:val="VerbatimChar"/>
        </w:rPr>
        <w:t>binfmt_misc on /proc/sys/fs/binfmt_misc type binfmt_misc</w:t>
      </w:r>
      <w:r>
        <w:br/>
      </w:r>
      <w:r>
        <w:rPr>
          <w:rStyle w:val="VerbatimChar"/>
        </w:rPr>
        <w:t>(rw,noexec,nosuid,nodev)</w:t>
      </w:r>
      <w:r>
        <w:br/>
      </w:r>
      <w:r>
        <w:rPr>
          <w:rStyle w:val="VerbatimChar"/>
        </w:rPr>
        <w:t>nfsd on /proc/fs/nfs type nfsd (rw,noexec,nosuid,nodev)</w:t>
      </w:r>
    </w:p>
    <w:p w:rsidR="00E3410B" w:rsidRDefault="00BB7A33">
      <w:pPr>
        <w:pStyle w:val="FirstParagraph"/>
      </w:pPr>
      <w:r>
        <w:t>В данном случае указаны имена устройств, названия соответствующих им точек монтирования (путь), тип файловой системы и параметрами монтирования.</w:t>
      </w:r>
    </w:p>
    <w:p w:rsidR="00E3410B" w:rsidRDefault="00BB7A33">
      <w:pPr>
        <w:pStyle w:val="a0"/>
      </w:pPr>
      <w:r>
        <w:t>В контексте команды mount устройство — специальный файл устройства, с помощью которого операционная система пол</w:t>
      </w:r>
      <w:r>
        <w:t>учает доступ к аппаратному устройству.</w:t>
      </w:r>
    </w:p>
    <w:p w:rsidR="00E3410B" w:rsidRDefault="00BB7A33">
      <w:pPr>
        <w:pStyle w:val="a0"/>
      </w:pPr>
      <w:r>
        <w:lastRenderedPageBreak/>
        <w:t>Файлы устройств обычно располагаются в каталоге /dev, имеют сокращённые имена (например, sdaN, sdbN или hdaN, hdbN, где N — порядковый номер устройства, sd — устройства SCSI, hd — устройства MFM/IDE).</w:t>
      </w:r>
    </w:p>
    <w:p w:rsidR="00E3410B" w:rsidRDefault="00BB7A33">
      <w:pPr>
        <w:pStyle w:val="a0"/>
      </w:pPr>
      <w:r>
        <w:t>Точка монтирования — каталог (путь к каталогу), к которому присоединяются файлы устройств.</w:t>
      </w:r>
    </w:p>
    <w:p w:rsidR="00E3410B" w:rsidRDefault="00BB7A33">
      <w:pPr>
        <w:pStyle w:val="a0"/>
      </w:pPr>
      <w:r>
        <w:t>Другой способ определения смонтированных в операционной системе файловых систем — просмотр файла/etc/fstab. Сделать это можно например с помощью команды</w:t>
      </w:r>
    </w:p>
    <w:p w:rsidR="00E3410B" w:rsidRDefault="00BB7A33">
      <w:pPr>
        <w:pStyle w:val="SourceCode"/>
      </w:pPr>
      <w:r>
        <w:rPr>
          <w:rStyle w:val="VerbatimChar"/>
        </w:rPr>
        <w:t>cat /etc/fst</w:t>
      </w:r>
      <w:r>
        <w:rPr>
          <w:rStyle w:val="VerbatimChar"/>
        </w:rPr>
        <w:t>ab</w:t>
      </w:r>
      <w:r>
        <w:br/>
      </w:r>
      <w:r>
        <w:br/>
      </w:r>
      <w:r>
        <w:rPr>
          <w:rStyle w:val="VerbatimChar"/>
        </w:rPr>
        <w:t>/dev/hda1 / ext2 defaults 1 1</w:t>
      </w:r>
      <w:r>
        <w:br/>
      </w:r>
      <w:r>
        <w:rPr>
          <w:rStyle w:val="VerbatimChar"/>
        </w:rPr>
        <w:t>/dev/hda5 /home ext2 defaults 1 2</w:t>
      </w:r>
      <w:r>
        <w:br/>
      </w:r>
      <w:r>
        <w:rPr>
          <w:rStyle w:val="VerbatimChar"/>
        </w:rPr>
        <w:t>/dev/hda6 swap swap defaults 0 0</w:t>
      </w:r>
      <w:r>
        <w:br/>
      </w:r>
      <w:r>
        <w:rPr>
          <w:rStyle w:val="VerbatimChar"/>
        </w:rPr>
        <w:t>/dev/hdc /mnt/cdrom auto umask=0,user,noauto,ro,exec,users 0 0</w:t>
      </w:r>
      <w:r>
        <w:br/>
      </w:r>
      <w:r>
        <w:br/>
      </w:r>
      <w:r>
        <w:rPr>
          <w:rStyle w:val="VerbatimChar"/>
        </w:rPr>
        <w:t>none /mnt/floppy supermount dev=/dev/fd0,fs=ext2:vfat,--,</w:t>
      </w:r>
      <w:r>
        <w:br/>
      </w:r>
      <w:r>
        <w:rPr>
          <w:rStyle w:val="VerbatimChar"/>
        </w:rPr>
        <w:t>sync,umask=0 0 0</w:t>
      </w:r>
      <w:r>
        <w:br/>
      </w:r>
      <w:r>
        <w:rPr>
          <w:rStyle w:val="VerbatimChar"/>
        </w:rPr>
        <w:t xml:space="preserve">none /proc proc </w:t>
      </w:r>
      <w:r>
        <w:rPr>
          <w:rStyle w:val="VerbatimChar"/>
        </w:rPr>
        <w:t>defaults 0 0</w:t>
      </w:r>
      <w:r>
        <w:br/>
      </w:r>
      <w:r>
        <w:rPr>
          <w:rStyle w:val="VerbatimChar"/>
        </w:rPr>
        <w:t>none /dev/pts devpts mode=0622 0 0</w:t>
      </w:r>
    </w:p>
    <w:p w:rsidR="00E3410B" w:rsidRDefault="00BB7A33">
      <w:pPr>
        <w:pStyle w:val="FirstParagraph"/>
      </w:pPr>
      <w:r>
        <w:t>В каждой строке этого файла указано: - имя устройство; - точка монтирования; - тип файловой системы; - опции монтирования; - специальные флаги для утилиты dump; - порядок проверки целостности файловой системы</w:t>
      </w:r>
      <w:r>
        <w:t xml:space="preserve"> с помощью утилиты fsck.</w:t>
      </w:r>
    </w:p>
    <w:p w:rsidR="00E3410B" w:rsidRDefault="00BB7A33">
      <w:pPr>
        <w:pStyle w:val="3"/>
      </w:pPr>
      <w:bookmarkStart w:id="41" w:name="df"/>
      <w:bookmarkStart w:id="42" w:name="_Toc102423696"/>
      <w:bookmarkEnd w:id="39"/>
      <w:r>
        <w:t>df</w:t>
      </w:r>
      <w:bookmarkEnd w:id="42"/>
    </w:p>
    <w:p w:rsidR="00E3410B" w:rsidRDefault="00BB7A33">
      <w:pPr>
        <w:pStyle w:val="FirstParagraph"/>
      </w:pPr>
      <w:r>
        <w:t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</w:t>
      </w:r>
      <w:r>
        <w:t>ния.</w:t>
      </w:r>
    </w:p>
    <w:p w:rsidR="00E3410B" w:rsidRDefault="00BB7A33">
      <w:pPr>
        <w:pStyle w:val="a0"/>
      </w:pPr>
      <w:r>
        <w:t>Например:</w:t>
      </w:r>
    </w:p>
    <w:p w:rsidR="00E3410B" w:rsidRDefault="00BB7A33">
      <w:pPr>
        <w:pStyle w:val="SourceCode"/>
      </w:pPr>
      <w:r>
        <w:rPr>
          <w:rStyle w:val="FunctionTok"/>
        </w:rPr>
        <w:t>df</w:t>
      </w:r>
      <w:r>
        <w:br/>
      </w:r>
      <w:r>
        <w:br/>
      </w:r>
      <w:r>
        <w:rPr>
          <w:rStyle w:val="ExtensionTok"/>
        </w:rPr>
        <w:t>Filesystem</w:t>
      </w:r>
      <w:r>
        <w:rPr>
          <w:rStyle w:val="NormalTok"/>
        </w:rPr>
        <w:t xml:space="preserve"> 1024-blocks Used Available Capacity Mounted on</w:t>
      </w:r>
      <w:r>
        <w:br/>
      </w:r>
      <w:r>
        <w:rPr>
          <w:rStyle w:val="ExtensionTok"/>
        </w:rPr>
        <w:t>/dev/hda3</w:t>
      </w:r>
      <w:r>
        <w:rPr>
          <w:rStyle w:val="NormalTok"/>
        </w:rPr>
        <w:t xml:space="preserve"> 297635 169499 112764 60% /</w:t>
      </w:r>
    </w:p>
    <w:p w:rsidR="00E3410B" w:rsidRDefault="00BB7A33">
      <w:pPr>
        <w:pStyle w:val="FirstParagraph"/>
      </w:pPr>
      <w:r>
        <w:t>С помощью команды fsck можно проверить (а в ряде случаев восстановить) целостность файловой системы:</w:t>
      </w:r>
    </w:p>
    <w:p w:rsidR="00E3410B" w:rsidRDefault="00BB7A33">
      <w:pPr>
        <w:pStyle w:val="a0"/>
      </w:pPr>
      <w:r>
        <w:t xml:space="preserve">Формат команды: </w:t>
      </w:r>
      <w:r>
        <w:rPr>
          <w:rStyle w:val="VerbatimChar"/>
        </w:rPr>
        <w:t>fsck имя_устройства</w:t>
      </w:r>
    </w:p>
    <w:p w:rsidR="00E3410B" w:rsidRDefault="00BB7A33">
      <w:pPr>
        <w:pStyle w:val="a0"/>
      </w:pPr>
      <w:r>
        <w:t>Приме</w:t>
      </w:r>
      <w:r>
        <w:t>р:</w:t>
      </w:r>
    </w:p>
    <w:p w:rsidR="00E3410B" w:rsidRDefault="00BB7A33">
      <w:pPr>
        <w:pStyle w:val="SourceCode"/>
      </w:pPr>
      <w:r>
        <w:rPr>
          <w:rStyle w:val="ExtensionTok"/>
        </w:rPr>
        <w:t>fsck</w:t>
      </w:r>
      <w:r>
        <w:rPr>
          <w:rStyle w:val="NormalTok"/>
        </w:rPr>
        <w:t xml:space="preserve"> /dev/sda1</w:t>
      </w:r>
    </w:p>
    <w:p w:rsidR="00E3410B" w:rsidRDefault="00BB7A33">
      <w:pPr>
        <w:pStyle w:val="1"/>
      </w:pPr>
      <w:bookmarkStart w:id="43" w:name="выполнение-лабораторной-работы"/>
      <w:bookmarkStart w:id="44" w:name="_Toc102423697"/>
      <w:bookmarkEnd w:id="5"/>
      <w:bookmarkEnd w:id="37"/>
      <w:bookmarkEnd w:id="41"/>
      <w:r>
        <w:lastRenderedPageBreak/>
        <w:t>Выполнение лабораторной работы</w:t>
      </w:r>
      <w:bookmarkEnd w:id="44"/>
    </w:p>
    <w:p w:rsidR="00E3410B" w:rsidRDefault="00BB7A33">
      <w:pPr>
        <w:pStyle w:val="2"/>
      </w:pPr>
      <w:bookmarkStart w:id="45" w:name="X784e6e79e48a86dd9768e6d662aa4f9ff4cc512"/>
      <w:bookmarkStart w:id="46" w:name="_Toc102423698"/>
      <w:r>
        <w:t>Шаг 1 - Выполните все примеры, приведённые в первой части описания лабораторной работы.</w:t>
      </w:r>
      <w:bookmarkEnd w:id="46"/>
    </w:p>
    <w:p w:rsidR="00E3410B" w:rsidRDefault="00BB7A33">
      <w:pPr>
        <w:pStyle w:val="3"/>
      </w:pPr>
      <w:bookmarkStart w:id="47" w:name="пример-1"/>
      <w:bookmarkStart w:id="48" w:name="_Toc102423699"/>
      <w:r>
        <w:t>Пример 1</w:t>
      </w:r>
      <w:bookmarkEnd w:id="48"/>
    </w:p>
    <w:p w:rsidR="00E3410B" w:rsidRDefault="00BB7A33">
      <w:pPr>
        <w:pStyle w:val="a8"/>
      </w:pPr>
      <w:r>
        <w:t>Копирование файла в текущем каталоге. Скопировать файл ~/abc1 в файл april и в файл may: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588851"/>
            <wp:effectExtent l="0" t="0" r="0" b="0"/>
            <wp:docPr id="42" name="Picture" descr="Пример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p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Пример 1</w:t>
      </w:r>
    </w:p>
    <w:p w:rsidR="00E3410B" w:rsidRDefault="00BB7A33">
      <w:pPr>
        <w:pStyle w:val="3"/>
      </w:pPr>
      <w:bookmarkStart w:id="49" w:name="пример-2"/>
      <w:bookmarkStart w:id="50" w:name="_Toc102423700"/>
      <w:bookmarkEnd w:id="47"/>
      <w:r>
        <w:t>Пример 2</w:t>
      </w:r>
      <w:bookmarkEnd w:id="50"/>
    </w:p>
    <w:p w:rsidR="00E3410B" w:rsidRDefault="00BB7A33">
      <w:pPr>
        <w:pStyle w:val="a8"/>
      </w:pPr>
      <w:r>
        <w:t>К</w:t>
      </w:r>
      <w:r>
        <w:t>опирование нескольких файлов в каталог. Скопировать файлы april и may в каталог monthly: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187140"/>
            <wp:effectExtent l="0" t="0" r="0" b="0"/>
            <wp:docPr id="46" name="Picture" descr="Пример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p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Пример 2</w:t>
      </w:r>
    </w:p>
    <w:p w:rsidR="00E3410B" w:rsidRDefault="00BB7A33">
      <w:pPr>
        <w:pStyle w:val="3"/>
      </w:pPr>
      <w:bookmarkStart w:id="51" w:name="пример-3"/>
      <w:bookmarkStart w:id="52" w:name="_Toc102423701"/>
      <w:bookmarkEnd w:id="49"/>
      <w:r>
        <w:t>Пример 3</w:t>
      </w:r>
      <w:bookmarkEnd w:id="52"/>
    </w:p>
    <w:p w:rsidR="00E3410B" w:rsidRDefault="00BB7A33">
      <w:pPr>
        <w:pStyle w:val="a8"/>
      </w:pPr>
      <w:r>
        <w:t>Копирование файлов в произвольном каталоге.Скопировать файл monthly/may в файл с именем june: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615150"/>
            <wp:effectExtent l="0" t="0" r="0" b="0"/>
            <wp:docPr id="50" name="Picture" descr="Пример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p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Пример 3</w:t>
      </w:r>
    </w:p>
    <w:p w:rsidR="00E3410B" w:rsidRDefault="00BB7A33">
      <w:pPr>
        <w:pStyle w:val="3"/>
      </w:pPr>
      <w:bookmarkStart w:id="53" w:name="пример-4"/>
      <w:bookmarkStart w:id="54" w:name="_Toc102423702"/>
      <w:bookmarkEnd w:id="51"/>
      <w:r>
        <w:t>Пример 4</w:t>
      </w:r>
      <w:bookmarkEnd w:id="54"/>
    </w:p>
    <w:p w:rsidR="00E3410B" w:rsidRDefault="00BB7A33">
      <w:pPr>
        <w:pStyle w:val="a8"/>
      </w:pPr>
      <w:r>
        <w:t>Копирование каталогов в текущем каталоге. Скопировать каталог monthly в каталог monthly.00:</w:t>
      </w:r>
    </w:p>
    <w:p w:rsidR="00E3410B" w:rsidRDefault="00BB7A3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743527"/>
            <wp:effectExtent l="0" t="0" r="0" b="0"/>
            <wp:docPr id="54" name="Picture" descr="Пример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p_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Пример 4</w:t>
      </w:r>
    </w:p>
    <w:p w:rsidR="00E3410B" w:rsidRDefault="00BB7A33">
      <w:pPr>
        <w:pStyle w:val="3"/>
      </w:pPr>
      <w:bookmarkStart w:id="55" w:name="пример-5"/>
      <w:bookmarkStart w:id="56" w:name="_Toc102423703"/>
      <w:bookmarkEnd w:id="53"/>
      <w:r>
        <w:t>Пример 5</w:t>
      </w:r>
      <w:bookmarkEnd w:id="56"/>
    </w:p>
    <w:p w:rsidR="00E3410B" w:rsidRDefault="00BB7A33">
      <w:pPr>
        <w:pStyle w:val="a8"/>
      </w:pPr>
      <w:r>
        <w:t>Копирование каталогов в произвольном каталоге. Скопировать каталог monthly.00 в каталог /tmp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851162"/>
            <wp:effectExtent l="0" t="0" r="0" b="0"/>
            <wp:docPr id="58" name="Picture" descr="Пример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p_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Пример 5</w:t>
      </w:r>
    </w:p>
    <w:p w:rsidR="00E3410B" w:rsidRDefault="00BB7A33">
      <w:pPr>
        <w:pStyle w:val="3"/>
      </w:pPr>
      <w:bookmarkStart w:id="57" w:name="пример-6"/>
      <w:bookmarkStart w:id="58" w:name="_Toc102423704"/>
      <w:bookmarkEnd w:id="55"/>
      <w:r>
        <w:t>Пример 6</w:t>
      </w:r>
      <w:bookmarkEnd w:id="58"/>
    </w:p>
    <w:p w:rsidR="00E3410B" w:rsidRDefault="00BB7A33">
      <w:pPr>
        <w:pStyle w:val="a8"/>
      </w:pPr>
      <w:r>
        <w:t>ереименование файлов в текущем каталоге. Изменить название файла april на july в домашнем каталоге: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794126"/>
            <wp:effectExtent l="0" t="0" r="0" b="0"/>
            <wp:docPr id="62" name="Picture" descr="Пример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p_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Пример 6</w:t>
      </w:r>
    </w:p>
    <w:p w:rsidR="00E3410B" w:rsidRDefault="00BB7A33">
      <w:pPr>
        <w:pStyle w:val="3"/>
      </w:pPr>
      <w:bookmarkStart w:id="59" w:name="пример-7"/>
      <w:bookmarkStart w:id="60" w:name="_Toc102423705"/>
      <w:bookmarkEnd w:id="57"/>
      <w:r>
        <w:lastRenderedPageBreak/>
        <w:t>Пример 7</w:t>
      </w:r>
      <w:bookmarkEnd w:id="60"/>
    </w:p>
    <w:p w:rsidR="00E3410B" w:rsidRDefault="00BB7A33">
      <w:pPr>
        <w:pStyle w:val="a8"/>
      </w:pPr>
      <w:r>
        <w:t>Перемещение файлов в другой каталог. Переместить файл july в каталог monthly.00: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93549"/>
            <wp:effectExtent l="0" t="0" r="0" b="0"/>
            <wp:docPr id="66" name="Picture" descr="Пример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p_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Пример 7</w:t>
      </w:r>
    </w:p>
    <w:p w:rsidR="00E3410B" w:rsidRDefault="00BB7A33">
      <w:pPr>
        <w:pStyle w:val="3"/>
      </w:pPr>
      <w:bookmarkStart w:id="61" w:name="пример-8"/>
      <w:bookmarkStart w:id="62" w:name="_Toc102423706"/>
      <w:bookmarkEnd w:id="59"/>
      <w:r>
        <w:t>Пример 8</w:t>
      </w:r>
      <w:bookmarkEnd w:id="62"/>
    </w:p>
    <w:p w:rsidR="00E3410B" w:rsidRDefault="00BB7A33">
      <w:pPr>
        <w:pStyle w:val="a8"/>
      </w:pPr>
      <w:r>
        <w:t xml:space="preserve">Переименование каталогов в текущем </w:t>
      </w:r>
      <w:r>
        <w:t>каталоге. Переименовать каталог monthly.00 в monthly.01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601211"/>
            <wp:effectExtent l="0" t="0" r="0" b="0"/>
            <wp:docPr id="70" name="Picture" descr="Пример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p_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Пример 8</w:t>
      </w:r>
    </w:p>
    <w:p w:rsidR="00E3410B" w:rsidRDefault="00BB7A33">
      <w:pPr>
        <w:pStyle w:val="3"/>
      </w:pPr>
      <w:bookmarkStart w:id="63" w:name="пример-9"/>
      <w:bookmarkStart w:id="64" w:name="_Toc102423707"/>
      <w:bookmarkEnd w:id="61"/>
      <w:r>
        <w:t>Пример 9</w:t>
      </w:r>
      <w:bookmarkEnd w:id="64"/>
    </w:p>
    <w:p w:rsidR="00E3410B" w:rsidRDefault="00BB7A33">
      <w:pPr>
        <w:pStyle w:val="a8"/>
      </w:pPr>
      <w:r>
        <w:t>Перемещение каталога в другой каталог. Переместить каталог monthly.01 в каталог reports: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006282"/>
            <wp:effectExtent l="0" t="0" r="0" b="0"/>
            <wp:docPr id="74" name="Picture" descr="Пример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p_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Пример 9</w:t>
      </w:r>
    </w:p>
    <w:p w:rsidR="00E3410B" w:rsidRDefault="00BB7A33">
      <w:pPr>
        <w:pStyle w:val="3"/>
      </w:pPr>
      <w:bookmarkStart w:id="65" w:name="пример-10"/>
      <w:bookmarkStart w:id="66" w:name="_Toc102423708"/>
      <w:bookmarkEnd w:id="63"/>
      <w:r>
        <w:t>Пример 10</w:t>
      </w:r>
      <w:bookmarkEnd w:id="66"/>
    </w:p>
    <w:p w:rsidR="00E3410B" w:rsidRDefault="00BB7A33">
      <w:pPr>
        <w:pStyle w:val="a8"/>
      </w:pPr>
      <w:r>
        <w:t>Переименование каталога, не являющегося текущим. Переименовать каталог</w:t>
      </w:r>
      <w:r>
        <w:t xml:space="preserve"> reports/monthly.01 в reports/monthly: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14086"/>
            <wp:effectExtent l="0" t="0" r="0" b="0"/>
            <wp:docPr id="78" name="Picture" descr="Пример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p_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Пример 10</w:t>
      </w:r>
    </w:p>
    <w:p w:rsidR="00E3410B" w:rsidRDefault="00BB7A33">
      <w:pPr>
        <w:pStyle w:val="3"/>
      </w:pPr>
      <w:bookmarkStart w:id="67" w:name="пример-11"/>
      <w:bookmarkStart w:id="68" w:name="_Toc102423709"/>
      <w:bookmarkEnd w:id="65"/>
      <w:r>
        <w:t>Пример 11</w:t>
      </w:r>
      <w:bookmarkEnd w:id="68"/>
    </w:p>
    <w:p w:rsidR="00E3410B" w:rsidRDefault="00BB7A33">
      <w:pPr>
        <w:pStyle w:val="a8"/>
      </w:pPr>
      <w:r>
        <w:t>Требуется создать файл ~/may с правом выполнения для владельца:</w:t>
      </w:r>
    </w:p>
    <w:p w:rsidR="00E3410B" w:rsidRDefault="00BB7A3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013669"/>
            <wp:effectExtent l="0" t="0" r="0" b="0"/>
            <wp:docPr id="82" name="Picture" descr="Пример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p_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Пример 11</w:t>
      </w:r>
    </w:p>
    <w:p w:rsidR="00E3410B" w:rsidRDefault="00BB7A33">
      <w:pPr>
        <w:pStyle w:val="3"/>
      </w:pPr>
      <w:bookmarkStart w:id="69" w:name="пример-12"/>
      <w:bookmarkStart w:id="70" w:name="_Toc102423710"/>
      <w:bookmarkEnd w:id="67"/>
      <w:r>
        <w:t>Пример 12</w:t>
      </w:r>
      <w:bookmarkEnd w:id="70"/>
    </w:p>
    <w:p w:rsidR="00E3410B" w:rsidRDefault="00BB7A33">
      <w:pPr>
        <w:pStyle w:val="a8"/>
      </w:pPr>
      <w:r>
        <w:t>Требуется лишить владельца файла ~/may права на выполнение: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553000"/>
            <wp:effectExtent l="0" t="0" r="0" b="0"/>
            <wp:docPr id="86" name="Picture" descr="Пример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p_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Пример 12</w:t>
      </w:r>
    </w:p>
    <w:p w:rsidR="00E3410B" w:rsidRDefault="00BB7A33">
      <w:pPr>
        <w:pStyle w:val="3"/>
      </w:pPr>
      <w:bookmarkStart w:id="71" w:name="пример-13"/>
      <w:bookmarkStart w:id="72" w:name="_Toc102423711"/>
      <w:bookmarkEnd w:id="69"/>
      <w:r>
        <w:t>Пример 13</w:t>
      </w:r>
      <w:bookmarkEnd w:id="72"/>
    </w:p>
    <w:p w:rsidR="00E3410B" w:rsidRDefault="00BB7A33">
      <w:pPr>
        <w:pStyle w:val="a8"/>
      </w:pPr>
      <w:r>
        <w:t>Требуется создать каталог monthly с запретом на чтение для членов группы и всех остальных пользователей: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550112"/>
            <wp:effectExtent l="0" t="0" r="0" b="0"/>
            <wp:docPr id="90" name="Picture" descr="Пример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p_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Пример 13</w:t>
      </w:r>
    </w:p>
    <w:p w:rsidR="00E3410B" w:rsidRDefault="00BB7A33">
      <w:pPr>
        <w:pStyle w:val="3"/>
      </w:pPr>
      <w:bookmarkStart w:id="73" w:name="пример-14"/>
      <w:bookmarkStart w:id="74" w:name="_Toc102423712"/>
      <w:bookmarkEnd w:id="71"/>
      <w:r>
        <w:t>Пример 14</w:t>
      </w:r>
      <w:bookmarkEnd w:id="74"/>
    </w:p>
    <w:p w:rsidR="00E3410B" w:rsidRDefault="00BB7A33">
      <w:pPr>
        <w:pStyle w:val="a8"/>
      </w:pPr>
      <w:r>
        <w:t>Требуется создать файл ~/abc1 с правом записи для членов группы: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768990"/>
            <wp:effectExtent l="0" t="0" r="0" b="0"/>
            <wp:docPr id="94" name="Picture" descr="Пример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p_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Пример 14</w:t>
      </w:r>
    </w:p>
    <w:p w:rsidR="00E3410B" w:rsidRDefault="00BB7A33">
      <w:pPr>
        <w:pStyle w:val="3"/>
      </w:pPr>
      <w:bookmarkStart w:id="75" w:name="пример-15"/>
      <w:bookmarkStart w:id="76" w:name="_Toc102423713"/>
      <w:bookmarkEnd w:id="73"/>
      <w:r>
        <w:t>Пример 15</w:t>
      </w:r>
      <w:bookmarkEnd w:id="76"/>
    </w:p>
    <w:p w:rsidR="00E3410B" w:rsidRDefault="00BB7A33">
      <w:pPr>
        <w:pStyle w:val="a8"/>
      </w:pPr>
      <w:r>
        <w:t xml:space="preserve">Для просмотра используемых в операционной </w:t>
      </w:r>
      <w:r>
        <w:t>системе файловых систем можно воспользоваться командой mount без параметров. В результате её применения можно получить примерно следующее</w:t>
      </w:r>
    </w:p>
    <w:p w:rsidR="00E3410B" w:rsidRDefault="00BB7A3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799897"/>
            <wp:effectExtent l="0" t="0" r="0" b="0"/>
            <wp:docPr id="98" name="Picture" descr="Пример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image/p_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Пример 15</w:t>
      </w:r>
    </w:p>
    <w:p w:rsidR="00E3410B" w:rsidRDefault="00BB7A33">
      <w:pPr>
        <w:pStyle w:val="3"/>
      </w:pPr>
      <w:bookmarkStart w:id="77" w:name="пример-16"/>
      <w:bookmarkStart w:id="78" w:name="_Toc102423714"/>
      <w:bookmarkEnd w:id="75"/>
      <w:r>
        <w:t>Пример 16</w:t>
      </w:r>
      <w:bookmarkEnd w:id="78"/>
    </w:p>
    <w:p w:rsidR="00E3410B" w:rsidRDefault="00BB7A33">
      <w:pPr>
        <w:pStyle w:val="a8"/>
      </w:pPr>
      <w:r>
        <w:t>Другой способ определения смонтированных в операционной системе файловых систем — просмотр файла</w:t>
      </w:r>
      <w:r>
        <w:t>/etc/fstab. Сделать это можно например с помощью команды cat: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34000"/>
            <wp:effectExtent l="0" t="0" r="0" b="0"/>
            <wp:docPr id="102" name="Picture" descr="Пример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age/p_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Пример 16</w:t>
      </w:r>
    </w:p>
    <w:p w:rsidR="00E3410B" w:rsidRDefault="00BB7A33">
      <w:pPr>
        <w:pStyle w:val="3"/>
      </w:pPr>
      <w:bookmarkStart w:id="79" w:name="пример-17"/>
      <w:bookmarkStart w:id="80" w:name="_Toc102423715"/>
      <w:bookmarkEnd w:id="77"/>
      <w:r>
        <w:t>Пример 17</w:t>
      </w:r>
      <w:bookmarkEnd w:id="80"/>
    </w:p>
    <w:p w:rsidR="00E3410B" w:rsidRDefault="00BB7A33">
      <w:pPr>
        <w:pStyle w:val="a8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</w:t>
      </w:r>
      <w:r>
        <w:t>в соответствии с именами устройств, с указанием размера и точки монтирования. Например:</w:t>
      </w:r>
    </w:p>
    <w:p w:rsidR="00E3410B" w:rsidRDefault="00BB7A3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508960"/>
            <wp:effectExtent l="0" t="0" r="0" b="0"/>
            <wp:docPr id="106" name="Picture" descr="Пример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image/p_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Пример 17</w:t>
      </w:r>
    </w:p>
    <w:p w:rsidR="00E3410B" w:rsidRDefault="00BB7A33">
      <w:pPr>
        <w:pStyle w:val="3"/>
      </w:pPr>
      <w:bookmarkStart w:id="81" w:name="пример-18"/>
      <w:bookmarkStart w:id="82" w:name="_Toc102423716"/>
      <w:bookmarkEnd w:id="79"/>
      <w:r>
        <w:t>Пример 18</w:t>
      </w:r>
      <w:bookmarkEnd w:id="82"/>
    </w:p>
    <w:p w:rsidR="00E3410B" w:rsidRDefault="00BB7A33">
      <w:pPr>
        <w:pStyle w:val="a8"/>
      </w:pPr>
      <w:r>
        <w:t>С помощью команды fsck можно проверить (а в ряде случаев восстановить) целостность файловой системы: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779044"/>
            <wp:effectExtent l="0" t="0" r="0" b="0"/>
            <wp:docPr id="110" name="Picture" descr="Пример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image/p_4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Пример 18</w:t>
      </w:r>
    </w:p>
    <w:p w:rsidR="00E3410B" w:rsidRDefault="00BB7A33">
      <w:pPr>
        <w:pStyle w:val="2"/>
      </w:pPr>
      <w:bookmarkStart w:id="83" w:name="Xd11d8109d259fccc58f1ed4873da40c094b77e6"/>
      <w:bookmarkStart w:id="84" w:name="_Toc102423717"/>
      <w:bookmarkEnd w:id="45"/>
      <w:bookmarkEnd w:id="81"/>
      <w:r>
        <w:t>Шаг 2 - Выполните следующие действия, зафиксировав в отчёте по лабораторной работе используемые при этом команды и результаты их выполнения:</w:t>
      </w:r>
      <w:bookmarkEnd w:id="84"/>
    </w:p>
    <w:p w:rsidR="00E3410B" w:rsidRDefault="00BB7A33">
      <w:pPr>
        <w:pStyle w:val="3"/>
      </w:pPr>
      <w:bookmarkStart w:id="85" w:name="шаг-2.1"/>
      <w:bookmarkStart w:id="86" w:name="_Toc102423718"/>
      <w:r>
        <w:t>Шаг 2.1</w:t>
      </w:r>
      <w:bookmarkEnd w:id="86"/>
    </w:p>
    <w:p w:rsidR="00E3410B" w:rsidRDefault="00BB7A33">
      <w:pPr>
        <w:pStyle w:val="a8"/>
      </w:pPr>
      <w:r>
        <w:t xml:space="preserve">Скопируйте файл /usr/include/sys/io.h в домашний каталог и назовите его equipment. Если файла io.h нет, то </w:t>
      </w:r>
      <w:r>
        <w:t>используйте любой другой файл в каталоге /usr/include/sys/ вместо него.</w:t>
      </w:r>
    </w:p>
    <w:p w:rsidR="00E3410B" w:rsidRDefault="00BB7A33">
      <w:pPr>
        <w:pStyle w:val="FirstParagraph"/>
      </w:pPr>
      <w:r>
        <w:t>Для копирования файла я воспользовался командой cp, после чего убедился в упешности операции с помощью команд ls и cat.</w:t>
      </w:r>
    </w:p>
    <w:p w:rsidR="00E3410B" w:rsidRDefault="00BB7A3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145247"/>
            <wp:effectExtent l="0" t="0" r="0" b="0"/>
            <wp:docPr id="115" name="Picture" descr="Задание 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image/p_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2.1</w:t>
      </w:r>
    </w:p>
    <w:p w:rsidR="00E3410B" w:rsidRDefault="00BB7A33">
      <w:pPr>
        <w:pStyle w:val="3"/>
      </w:pPr>
      <w:bookmarkStart w:id="87" w:name="шаг-2.2"/>
      <w:bookmarkStart w:id="88" w:name="_Toc102423719"/>
      <w:bookmarkEnd w:id="85"/>
      <w:r>
        <w:t>Шаг 2.2</w:t>
      </w:r>
      <w:bookmarkEnd w:id="88"/>
    </w:p>
    <w:p w:rsidR="00E3410B" w:rsidRDefault="00BB7A33">
      <w:pPr>
        <w:pStyle w:val="a8"/>
      </w:pPr>
      <w:r>
        <w:t>В домашнем каталоге создайте директорию ~/</w:t>
      </w:r>
      <w:r>
        <w:t>ski.plases.</w:t>
      </w:r>
    </w:p>
    <w:p w:rsidR="00E3410B" w:rsidRDefault="00BB7A33">
      <w:pPr>
        <w:pStyle w:val="FirstParagraph"/>
      </w:pPr>
      <w:r>
        <w:t>Я создал нужную директорию с помощью команды mkdir и убедился в результате с помощью команды ls.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666750"/>
            <wp:effectExtent l="0" t="0" r="0" b="0"/>
            <wp:docPr id="119" name="Picture" descr="Задание 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image/p_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2.2</w:t>
      </w:r>
    </w:p>
    <w:p w:rsidR="00E3410B" w:rsidRDefault="00BB7A33">
      <w:pPr>
        <w:pStyle w:val="3"/>
      </w:pPr>
      <w:bookmarkStart w:id="89" w:name="шаг-2.3"/>
      <w:bookmarkStart w:id="90" w:name="_Toc102423720"/>
      <w:bookmarkEnd w:id="87"/>
      <w:r>
        <w:t>Шаг 2.3</w:t>
      </w:r>
      <w:bookmarkEnd w:id="90"/>
    </w:p>
    <w:p w:rsidR="00E3410B" w:rsidRDefault="00BB7A33">
      <w:pPr>
        <w:pStyle w:val="a8"/>
      </w:pPr>
      <w:r>
        <w:t>Переместите файл equipment в каталог ~/ski.plases.</w:t>
      </w:r>
    </w:p>
    <w:p w:rsidR="00E3410B" w:rsidRDefault="00BB7A33">
      <w:pPr>
        <w:pStyle w:val="FirstParagraph"/>
      </w:pPr>
      <w:r>
        <w:t>Для перемещения файла я воспользовался командой mv, а затем проверил резул</w:t>
      </w:r>
      <w:r>
        <w:t>ьтат с помощью ls.</w:t>
      </w:r>
    </w:p>
    <w:p w:rsidR="00E3410B" w:rsidRDefault="00BB7A3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887843"/>
            <wp:effectExtent l="0" t="0" r="0" b="0"/>
            <wp:docPr id="123" name="Picture" descr="Задание 2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image/p_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2.3</w:t>
      </w:r>
    </w:p>
    <w:p w:rsidR="00E3410B" w:rsidRDefault="00BB7A33">
      <w:pPr>
        <w:pStyle w:val="3"/>
      </w:pPr>
      <w:bookmarkStart w:id="91" w:name="шаг-2.4"/>
      <w:bookmarkStart w:id="92" w:name="_Toc102423721"/>
      <w:bookmarkEnd w:id="89"/>
      <w:r>
        <w:t>Шаг 2.4</w:t>
      </w:r>
      <w:bookmarkEnd w:id="92"/>
    </w:p>
    <w:p w:rsidR="00E3410B" w:rsidRDefault="00BB7A33">
      <w:pPr>
        <w:pStyle w:val="a8"/>
      </w:pPr>
      <w:r>
        <w:t>Переименуйте файл ~/ski.plases/equipment в ~/ski.plases/equiplist.</w:t>
      </w:r>
    </w:p>
    <w:p w:rsidR="00E3410B" w:rsidRDefault="00BB7A33">
      <w:pPr>
        <w:pStyle w:val="FirstParagraph"/>
      </w:pPr>
      <w:r>
        <w:t>Для переименования файла я воспользовался командой mv, а затем проверил результат с помощью ls.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545284"/>
            <wp:effectExtent l="0" t="0" r="0" b="0"/>
            <wp:docPr id="127" name="Picture" descr="Задание 2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image/p_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2.4</w:t>
      </w:r>
    </w:p>
    <w:p w:rsidR="00E3410B" w:rsidRDefault="00BB7A33">
      <w:pPr>
        <w:pStyle w:val="3"/>
      </w:pPr>
      <w:bookmarkStart w:id="93" w:name="шаг-2.5"/>
      <w:bookmarkStart w:id="94" w:name="_Toc102423722"/>
      <w:bookmarkEnd w:id="91"/>
      <w:r>
        <w:t>Шаг 2.5</w:t>
      </w:r>
      <w:bookmarkEnd w:id="94"/>
    </w:p>
    <w:p w:rsidR="00E3410B" w:rsidRDefault="00BB7A33">
      <w:pPr>
        <w:pStyle w:val="a8"/>
      </w:pPr>
      <w:r>
        <w:t>Создайте в домашнем каталоге файл abc1 и скопируйте его в каталог ~/ski.plases, назовите его equiplist2.</w:t>
      </w:r>
    </w:p>
    <w:p w:rsidR="00E3410B" w:rsidRDefault="00BB7A33">
      <w:pPr>
        <w:pStyle w:val="FirstParagraph"/>
      </w:pPr>
      <w:r>
        <w:t>С помощью команды touch я создал файл abc1, затем с помощью команды cp скопировал его в каталог ~/ski.plases под новым именем equiplist2. С помощью ком</w:t>
      </w:r>
      <w:r>
        <w:t>анды ls проверил результат.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601211"/>
            <wp:effectExtent l="0" t="0" r="0" b="0"/>
            <wp:docPr id="131" name="Picture" descr="Задание 2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image/p_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2.5</w:t>
      </w:r>
    </w:p>
    <w:p w:rsidR="00E3410B" w:rsidRDefault="00BB7A33">
      <w:pPr>
        <w:pStyle w:val="3"/>
      </w:pPr>
      <w:bookmarkStart w:id="95" w:name="шаг-2.6"/>
      <w:bookmarkStart w:id="96" w:name="_Toc102423723"/>
      <w:bookmarkEnd w:id="93"/>
      <w:r>
        <w:t>Шаг 2.6</w:t>
      </w:r>
      <w:bookmarkEnd w:id="96"/>
    </w:p>
    <w:p w:rsidR="00E3410B" w:rsidRDefault="00BB7A33">
      <w:pPr>
        <w:pStyle w:val="a8"/>
      </w:pPr>
      <w:r>
        <w:t>Создайте каталог с именем equipment в каталоге ~/ski.plases.</w:t>
      </w:r>
    </w:p>
    <w:p w:rsidR="00E3410B" w:rsidRDefault="00BB7A33">
      <w:pPr>
        <w:pStyle w:val="FirstParagraph"/>
      </w:pPr>
      <w:r>
        <w:t>С помощью комнады cd я перешел в ~/ski.plases, где с помощью makedir создал каталог equipment.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368592"/>
            <wp:effectExtent l="0" t="0" r="0" b="0"/>
            <wp:docPr id="135" name="Picture" descr="Задание 2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image/p_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2.6</w:t>
      </w:r>
    </w:p>
    <w:p w:rsidR="00E3410B" w:rsidRDefault="00BB7A33">
      <w:pPr>
        <w:pStyle w:val="3"/>
      </w:pPr>
      <w:bookmarkStart w:id="97" w:name="шаг-2.7"/>
      <w:bookmarkStart w:id="98" w:name="_Toc102423724"/>
      <w:bookmarkEnd w:id="95"/>
      <w:r>
        <w:lastRenderedPageBreak/>
        <w:t>Шаг 2.7</w:t>
      </w:r>
      <w:bookmarkEnd w:id="98"/>
    </w:p>
    <w:p w:rsidR="00E3410B" w:rsidRDefault="00BB7A33">
      <w:pPr>
        <w:pStyle w:val="a8"/>
      </w:pPr>
      <w:r>
        <w:t>Переместите файлы ~/ski.plas</w:t>
      </w:r>
      <w:r>
        <w:t>es/equiplist и equiplist2 в каталог ~/ski.plases/equipment</w:t>
      </w:r>
    </w:p>
    <w:p w:rsidR="00E3410B" w:rsidRDefault="00BB7A33">
      <w:pPr>
        <w:pStyle w:val="FirstParagraph"/>
      </w:pPr>
      <w:r>
        <w:t>С данным заданием справляется двухкратный вызов команды mv, а спомощью tree легко увидеть результат.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368592"/>
            <wp:effectExtent l="0" t="0" r="0" b="0"/>
            <wp:docPr id="138" name="Picture" descr="Задание 2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image/p_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2.7</w:t>
      </w:r>
    </w:p>
    <w:p w:rsidR="00E3410B" w:rsidRDefault="00BB7A33">
      <w:pPr>
        <w:pStyle w:val="3"/>
      </w:pPr>
      <w:bookmarkStart w:id="99" w:name="шаг-2.8"/>
      <w:bookmarkStart w:id="100" w:name="_Toc102423725"/>
      <w:bookmarkEnd w:id="97"/>
      <w:r>
        <w:t>Шаг 2.8</w:t>
      </w:r>
      <w:bookmarkEnd w:id="100"/>
    </w:p>
    <w:p w:rsidR="00E3410B" w:rsidRDefault="00BB7A33">
      <w:pPr>
        <w:pStyle w:val="Compact"/>
        <w:numPr>
          <w:ilvl w:val="0"/>
          <w:numId w:val="21"/>
        </w:numPr>
      </w:pPr>
      <w:r>
        <w:t xml:space="preserve">Создайте и переместите каталог ~/newdir в каталог ~/ski.plases и назовите </w:t>
      </w:r>
      <w:r>
        <w:t>его plans.</w:t>
      </w:r>
    </w:p>
    <w:p w:rsidR="00E3410B" w:rsidRDefault="00BB7A33">
      <w:pPr>
        <w:pStyle w:val="FirstParagraph"/>
      </w:pPr>
      <w:r>
        <w:t>С помощью команды mkdir я создал каталог newdir, после чего переместил его в ~/ski.plases с помощью команды mv. С помощью ls увидел результат.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001000"/>
            <wp:effectExtent l="0" t="0" r="0" b="0"/>
            <wp:docPr id="142" name="Picture" descr="Задание 2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image/p_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2.8</w:t>
      </w:r>
    </w:p>
    <w:p w:rsidR="00E3410B" w:rsidRDefault="00BB7A33">
      <w:pPr>
        <w:pStyle w:val="2"/>
      </w:pPr>
      <w:bookmarkStart w:id="101" w:name="X52aad03d10ed52160e1fd9804c840e0a7fd4c9f"/>
      <w:bookmarkStart w:id="102" w:name="_Toc102423726"/>
      <w:bookmarkEnd w:id="83"/>
      <w:bookmarkEnd w:id="99"/>
      <w:r>
        <w:t>Шаг 3 - 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.</w:t>
      </w:r>
      <w:bookmarkEnd w:id="102"/>
    </w:p>
    <w:p w:rsidR="00E3410B" w:rsidRDefault="00BB7A33">
      <w:pPr>
        <w:pStyle w:val="FirstParagraph"/>
      </w:pPr>
      <w:r>
        <w:t>На данном этапе я задавал права доступа к файлам в численном виде.</w:t>
      </w:r>
    </w:p>
    <w:p w:rsidR="00E3410B" w:rsidRDefault="00BB7A33">
      <w:pPr>
        <w:pStyle w:val="3"/>
      </w:pPr>
      <w:bookmarkStart w:id="103" w:name="шаг-3.1---drwxrr-australia"/>
      <w:bookmarkStart w:id="104" w:name="_Toc102423727"/>
      <w:r>
        <w:t>Шаг 3.1 - drwxr–r– … a</w:t>
      </w:r>
      <w:r>
        <w:t>ustralia</w:t>
      </w:r>
      <w:bookmarkEnd w:id="104"/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625462"/>
            <wp:effectExtent l="0" t="0" r="0" b="0"/>
            <wp:docPr id="147" name="Picture" descr="Задание 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image/p_2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3.1</w:t>
      </w:r>
    </w:p>
    <w:p w:rsidR="00E3410B" w:rsidRDefault="00BB7A33">
      <w:pPr>
        <w:pStyle w:val="3"/>
      </w:pPr>
      <w:bookmarkStart w:id="105" w:name="шаг-3.2---drwxxx-play"/>
      <w:bookmarkStart w:id="106" w:name="_Toc102423728"/>
      <w:bookmarkEnd w:id="103"/>
      <w:r>
        <w:lastRenderedPageBreak/>
        <w:t>Шаг 3.2 - drwx–x–x … play</w:t>
      </w:r>
      <w:bookmarkEnd w:id="106"/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639255"/>
            <wp:effectExtent l="0" t="0" r="0" b="0"/>
            <wp:docPr id="151" name="Picture" descr="Задание 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" descr="image/p_2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3.2</w:t>
      </w:r>
    </w:p>
    <w:p w:rsidR="00E3410B" w:rsidRDefault="00BB7A33">
      <w:pPr>
        <w:pStyle w:val="3"/>
      </w:pPr>
      <w:bookmarkStart w:id="107" w:name="шаг-3.3----r-xrr-my_os"/>
      <w:bookmarkStart w:id="108" w:name="_Toc102423729"/>
      <w:bookmarkEnd w:id="105"/>
      <w:r>
        <w:t>Шаг 3.3 - -r-xr–r– … my_os</w:t>
      </w:r>
      <w:bookmarkEnd w:id="108"/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76000"/>
            <wp:effectExtent l="0" t="0" r="0" b="0"/>
            <wp:docPr id="155" name="Picture" descr="Задание 3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" descr="image/p_2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3.3</w:t>
      </w:r>
    </w:p>
    <w:p w:rsidR="00E3410B" w:rsidRDefault="00BB7A33">
      <w:pPr>
        <w:pStyle w:val="3"/>
      </w:pPr>
      <w:bookmarkStart w:id="109" w:name="шаг-3.4----rw-rw-r-feathers"/>
      <w:bookmarkStart w:id="110" w:name="_Toc102423730"/>
      <w:bookmarkEnd w:id="107"/>
      <w:r>
        <w:t>Шаг 3.4 - -rw-rw-r– … feathers</w:t>
      </w:r>
      <w:bookmarkEnd w:id="110"/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511000"/>
            <wp:effectExtent l="0" t="0" r="0" b="0"/>
            <wp:docPr id="159" name="Picture" descr="Задание 3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image/p_2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3.4</w:t>
      </w:r>
    </w:p>
    <w:p w:rsidR="00E3410B" w:rsidRDefault="00BB7A33">
      <w:pPr>
        <w:pStyle w:val="2"/>
      </w:pPr>
      <w:bookmarkStart w:id="111" w:name="Xe593dd0e118b51bce5a06009dde54fdaee81b38"/>
      <w:bookmarkStart w:id="112" w:name="_Toc102423731"/>
      <w:bookmarkEnd w:id="101"/>
      <w:bookmarkEnd w:id="109"/>
      <w:r>
        <w:t>Шаг 4 - Проделайте приведённые ниже упражнения, записывая в отчёт по лабораторной работе используемые при этом команды:</w:t>
      </w:r>
      <w:bookmarkEnd w:id="112"/>
    </w:p>
    <w:p w:rsidR="00E3410B" w:rsidRDefault="00BB7A33">
      <w:pPr>
        <w:pStyle w:val="2"/>
      </w:pPr>
      <w:bookmarkStart w:id="113" w:name="шаг-4.1"/>
      <w:bookmarkStart w:id="114" w:name="_Toc102423732"/>
      <w:bookmarkEnd w:id="111"/>
      <w:r>
        <w:t>Шаг 4.1</w:t>
      </w:r>
      <w:bookmarkEnd w:id="114"/>
    </w:p>
    <w:p w:rsidR="00E3410B" w:rsidRDefault="00BB7A33">
      <w:pPr>
        <w:pStyle w:val="a8"/>
      </w:pPr>
      <w:r>
        <w:t>Просмотрите содержимое файла /etc/password.</w:t>
      </w:r>
    </w:p>
    <w:p w:rsidR="00E3410B" w:rsidRDefault="00BB7A33">
      <w:pPr>
        <w:pStyle w:val="FirstParagraph"/>
      </w:pPr>
      <w:r>
        <w:t xml:space="preserve">Я ввел </w:t>
      </w:r>
      <w:r>
        <w:rPr>
          <w:rStyle w:val="VerbatimChar"/>
        </w:rPr>
        <w:t>cat /etc/password</w:t>
      </w:r>
      <w:r>
        <w:t>, но искомого файла не оказалось.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89953"/>
            <wp:effectExtent l="0" t="0" r="0" b="0"/>
            <wp:docPr id="165" name="Picture" descr="Задание 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image/p_29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4.1</w:t>
      </w:r>
    </w:p>
    <w:p w:rsidR="00E3410B" w:rsidRDefault="00BB7A33">
      <w:pPr>
        <w:pStyle w:val="2"/>
      </w:pPr>
      <w:bookmarkStart w:id="115" w:name="шаг-4.2"/>
      <w:bookmarkStart w:id="116" w:name="_Toc102423733"/>
      <w:bookmarkEnd w:id="113"/>
      <w:r>
        <w:t>Шаг 4.2</w:t>
      </w:r>
      <w:bookmarkEnd w:id="116"/>
    </w:p>
    <w:p w:rsidR="00E3410B" w:rsidRDefault="00BB7A33">
      <w:pPr>
        <w:pStyle w:val="a8"/>
      </w:pPr>
      <w:r>
        <w:t>Скоп</w:t>
      </w:r>
      <w:r>
        <w:t>ируйте файл ~/feathers в файл ~/file.old.</w:t>
      </w:r>
    </w:p>
    <w:p w:rsidR="00E3410B" w:rsidRDefault="00BB7A33">
      <w:pPr>
        <w:pStyle w:val="FirstParagraph"/>
      </w:pPr>
      <w:r>
        <w:t>Я использовал команду cp.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738125"/>
            <wp:effectExtent l="0" t="0" r="0" b="0"/>
            <wp:docPr id="169" name="Picture" descr="Задание 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" descr="image/p_30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4.2</w:t>
      </w:r>
    </w:p>
    <w:p w:rsidR="00E3410B" w:rsidRDefault="00BB7A33">
      <w:pPr>
        <w:pStyle w:val="2"/>
      </w:pPr>
      <w:bookmarkStart w:id="117" w:name="шаг-4.3"/>
      <w:bookmarkStart w:id="118" w:name="_Toc102423734"/>
      <w:bookmarkEnd w:id="115"/>
      <w:r>
        <w:t>Шаг 4.3</w:t>
      </w:r>
      <w:bookmarkEnd w:id="118"/>
    </w:p>
    <w:p w:rsidR="00E3410B" w:rsidRDefault="00BB7A33">
      <w:pPr>
        <w:pStyle w:val="a8"/>
      </w:pPr>
      <w:r>
        <w:t>Скопируйте файл ~/file.old в каталог ~/play.</w:t>
      </w:r>
    </w:p>
    <w:p w:rsidR="00E3410B" w:rsidRDefault="00BB7A33">
      <w:pPr>
        <w:pStyle w:val="FirstParagraph"/>
      </w:pPr>
      <w:r>
        <w:t>Я использовал команду cp.</w:t>
      </w:r>
    </w:p>
    <w:p w:rsidR="00E3410B" w:rsidRDefault="00BB7A3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39268"/>
            <wp:effectExtent l="0" t="0" r="0" b="0"/>
            <wp:docPr id="173" name="Picture" descr="Задание 4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" descr="image/p_3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4.3</w:t>
      </w:r>
    </w:p>
    <w:p w:rsidR="00E3410B" w:rsidRDefault="00BB7A33">
      <w:pPr>
        <w:pStyle w:val="2"/>
      </w:pPr>
      <w:bookmarkStart w:id="119" w:name="шаг-4.4"/>
      <w:bookmarkStart w:id="120" w:name="_Toc102423735"/>
      <w:bookmarkEnd w:id="117"/>
      <w:r>
        <w:t>Шаг 4.4</w:t>
      </w:r>
      <w:bookmarkEnd w:id="120"/>
    </w:p>
    <w:p w:rsidR="00E3410B" w:rsidRDefault="00BB7A33">
      <w:pPr>
        <w:pStyle w:val="a8"/>
      </w:pPr>
      <w:r>
        <w:t>Скопируйте каталог ~/play в каталог ~/fun.</w:t>
      </w:r>
    </w:p>
    <w:p w:rsidR="00E3410B" w:rsidRDefault="00BB7A33">
      <w:pPr>
        <w:pStyle w:val="FirstParagraph"/>
      </w:pPr>
      <w:r>
        <w:t>Я использовал команду cp с опц</w:t>
      </w:r>
      <w:r>
        <w:t>ией -r.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757989"/>
            <wp:effectExtent l="0" t="0" r="0" b="0"/>
            <wp:docPr id="177" name="Picture" descr="Задание 4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image/p_3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4.4</w:t>
      </w:r>
    </w:p>
    <w:p w:rsidR="00E3410B" w:rsidRDefault="00BB7A33">
      <w:pPr>
        <w:pStyle w:val="2"/>
      </w:pPr>
      <w:bookmarkStart w:id="121" w:name="шаг-4.5"/>
      <w:bookmarkStart w:id="122" w:name="_Toc102423736"/>
      <w:bookmarkEnd w:id="119"/>
      <w:r>
        <w:t>Шаг 4.5</w:t>
      </w:r>
      <w:bookmarkEnd w:id="122"/>
    </w:p>
    <w:p w:rsidR="00E3410B" w:rsidRDefault="00BB7A33">
      <w:pPr>
        <w:pStyle w:val="a8"/>
      </w:pPr>
      <w:r>
        <w:t>Переместите каталог ~/fun в каталог ~/play и назовите его games.</w:t>
      </w:r>
    </w:p>
    <w:p w:rsidR="00E3410B" w:rsidRDefault="00BB7A33">
      <w:pPr>
        <w:pStyle w:val="FirstParagraph"/>
      </w:pPr>
      <w:r>
        <w:t>Я использовал команду mv, результат проверил с помощью команды tree.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260892"/>
            <wp:effectExtent l="0" t="0" r="0" b="0"/>
            <wp:docPr id="181" name="Picture" descr="Задание 4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" descr="image/p_3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4.5</w:t>
      </w:r>
    </w:p>
    <w:p w:rsidR="00E3410B" w:rsidRDefault="00BB7A33">
      <w:pPr>
        <w:pStyle w:val="2"/>
      </w:pPr>
      <w:bookmarkStart w:id="123" w:name="шаг-4.6"/>
      <w:bookmarkStart w:id="124" w:name="_Toc102423737"/>
      <w:bookmarkEnd w:id="121"/>
      <w:r>
        <w:t>Шаг 4.6</w:t>
      </w:r>
      <w:bookmarkEnd w:id="124"/>
    </w:p>
    <w:p w:rsidR="00E3410B" w:rsidRDefault="00BB7A33">
      <w:pPr>
        <w:pStyle w:val="a8"/>
      </w:pPr>
      <w:r>
        <w:t>Лишите владельца файла ~/feathers права на чтение.</w:t>
      </w:r>
    </w:p>
    <w:p w:rsidR="00E3410B" w:rsidRDefault="00BB7A33">
      <w:pPr>
        <w:pStyle w:val="FirstParagraph"/>
      </w:pPr>
      <w:r>
        <w:t>Я использовал команду chmod с аргументом u-r.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75000"/>
            <wp:effectExtent l="0" t="0" r="0" b="0"/>
            <wp:docPr id="185" name="Picture" descr="Задание 4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Picture" descr="image/p_34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4.6</w:t>
      </w:r>
    </w:p>
    <w:p w:rsidR="00E3410B" w:rsidRDefault="00BB7A33">
      <w:pPr>
        <w:pStyle w:val="2"/>
      </w:pPr>
      <w:bookmarkStart w:id="125" w:name="шаг-4.7"/>
      <w:bookmarkStart w:id="126" w:name="_Toc102423738"/>
      <w:bookmarkEnd w:id="123"/>
      <w:r>
        <w:t>Шаг 4.7</w:t>
      </w:r>
      <w:bookmarkEnd w:id="126"/>
    </w:p>
    <w:p w:rsidR="00E3410B" w:rsidRDefault="00BB7A33">
      <w:pPr>
        <w:pStyle w:val="a8"/>
      </w:pPr>
      <w:r>
        <w:t>Что произойдёт, если вы попытаетесь просмотреть файл ~/feathers командой cat?</w:t>
      </w:r>
    </w:p>
    <w:p w:rsidR="00E3410B" w:rsidRDefault="00BB7A33">
      <w:pPr>
        <w:pStyle w:val="FirstParagraph"/>
      </w:pPr>
      <w:r>
        <w:t>Я получил ошибку “cat: feathers: Permission denied”, что означает “отказано в доступе”.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502023"/>
            <wp:effectExtent l="0" t="0" r="0" b="0"/>
            <wp:docPr id="189" name="Picture" descr="Задание 4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image/p_35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4.7</w:t>
      </w:r>
    </w:p>
    <w:p w:rsidR="00E3410B" w:rsidRDefault="00BB7A33">
      <w:pPr>
        <w:pStyle w:val="2"/>
      </w:pPr>
      <w:bookmarkStart w:id="127" w:name="шаг-4.8"/>
      <w:bookmarkStart w:id="128" w:name="_Toc102423739"/>
      <w:bookmarkEnd w:id="125"/>
      <w:r>
        <w:lastRenderedPageBreak/>
        <w:t>Шаг 4.8</w:t>
      </w:r>
      <w:bookmarkEnd w:id="128"/>
    </w:p>
    <w:p w:rsidR="00E3410B" w:rsidRDefault="00BB7A33">
      <w:pPr>
        <w:pStyle w:val="a8"/>
      </w:pPr>
      <w:r>
        <w:t>Что произойдёт, если вы попытаетесь скопировать файл ~/feathers?</w:t>
      </w:r>
    </w:p>
    <w:p w:rsidR="00E3410B" w:rsidRDefault="00BB7A33">
      <w:pPr>
        <w:pStyle w:val="FirstParagraph"/>
      </w:pPr>
      <w:r>
        <w:t>Я получил ошибку “cp: cannot open ‘feathers’ for reading: Permission denied”, - программа cp не смогла прочитать файл, так как у пользователя отсутсвует на это право.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71976"/>
            <wp:effectExtent l="0" t="0" r="0" b="0"/>
            <wp:docPr id="193" name="Picture" descr="Задание 4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" descr="image/p_36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4.8</w:t>
      </w:r>
    </w:p>
    <w:p w:rsidR="00E3410B" w:rsidRDefault="00BB7A33">
      <w:pPr>
        <w:pStyle w:val="2"/>
      </w:pPr>
      <w:bookmarkStart w:id="129" w:name="шаг-4.9"/>
      <w:bookmarkStart w:id="130" w:name="_Toc102423740"/>
      <w:bookmarkEnd w:id="127"/>
      <w:r>
        <w:t>Шаг 4.9</w:t>
      </w:r>
      <w:bookmarkEnd w:id="130"/>
    </w:p>
    <w:p w:rsidR="00E3410B" w:rsidRDefault="00BB7A33">
      <w:pPr>
        <w:pStyle w:val="a8"/>
      </w:pPr>
      <w:r>
        <w:t>Да</w:t>
      </w:r>
      <w:r>
        <w:t>йте владельцу файла ~/feathers право на чтение.</w:t>
      </w:r>
    </w:p>
    <w:p w:rsidR="00E3410B" w:rsidRDefault="00BB7A33">
      <w:pPr>
        <w:pStyle w:val="FirstParagraph"/>
      </w:pPr>
      <w:r>
        <w:t>Я использовал команду chmod с аргументом u+r. В изменении прав убедился с помощью ls -l.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82366"/>
            <wp:effectExtent l="0" t="0" r="0" b="0"/>
            <wp:docPr id="197" name="Picture" descr="Задание 4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" descr="image/p_37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4.9</w:t>
      </w:r>
    </w:p>
    <w:p w:rsidR="00E3410B" w:rsidRDefault="00BB7A33">
      <w:pPr>
        <w:pStyle w:val="2"/>
      </w:pPr>
      <w:bookmarkStart w:id="131" w:name="шаг-4.10"/>
      <w:bookmarkStart w:id="132" w:name="_Toc102423741"/>
      <w:bookmarkEnd w:id="129"/>
      <w:r>
        <w:t>Шаг 4.10</w:t>
      </w:r>
      <w:bookmarkEnd w:id="132"/>
    </w:p>
    <w:p w:rsidR="00E3410B" w:rsidRDefault="00BB7A33">
      <w:pPr>
        <w:pStyle w:val="a8"/>
      </w:pPr>
      <w:r>
        <w:t>Лишите владельца каталога ~/play права на выполнение.</w:t>
      </w:r>
    </w:p>
    <w:p w:rsidR="00E3410B" w:rsidRDefault="00BB7A33">
      <w:pPr>
        <w:pStyle w:val="FirstParagraph"/>
      </w:pPr>
      <w:r>
        <w:t>Я использовал команду chmod с аргументом u</w:t>
      </w:r>
      <w:r>
        <w:t>-x.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39816"/>
            <wp:effectExtent l="0" t="0" r="0" b="0"/>
            <wp:docPr id="201" name="Picture" descr="Задание 4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" descr="image/p_38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4.10</w:t>
      </w:r>
    </w:p>
    <w:p w:rsidR="00E3410B" w:rsidRDefault="00BB7A33">
      <w:pPr>
        <w:pStyle w:val="2"/>
      </w:pPr>
      <w:bookmarkStart w:id="133" w:name="шаг-4.11"/>
      <w:bookmarkStart w:id="134" w:name="_Toc102423742"/>
      <w:bookmarkEnd w:id="131"/>
      <w:r>
        <w:t>Шаг 4.11</w:t>
      </w:r>
      <w:bookmarkEnd w:id="134"/>
    </w:p>
    <w:p w:rsidR="00E3410B" w:rsidRDefault="00BB7A33">
      <w:pPr>
        <w:pStyle w:val="a8"/>
      </w:pPr>
      <w:r>
        <w:t>Перейдите в каталог ~/play. Что произошло?</w:t>
      </w:r>
    </w:p>
    <w:p w:rsidR="00E3410B" w:rsidRDefault="00BB7A33">
      <w:pPr>
        <w:pStyle w:val="FirstParagraph"/>
      </w:pPr>
      <w:r>
        <w:t>При попытке перейти в каталог мне было отказано в доступе.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94068"/>
            <wp:effectExtent l="0" t="0" r="0" b="0"/>
            <wp:docPr id="205" name="Picture" descr="Задание 4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" descr="image/p_39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4.11</w:t>
      </w:r>
    </w:p>
    <w:p w:rsidR="00E3410B" w:rsidRDefault="00BB7A33">
      <w:pPr>
        <w:pStyle w:val="2"/>
      </w:pPr>
      <w:bookmarkStart w:id="135" w:name="шаг-4.12"/>
      <w:bookmarkStart w:id="136" w:name="_Toc102423743"/>
      <w:bookmarkEnd w:id="133"/>
      <w:r>
        <w:t>Шаг 4.12</w:t>
      </w:r>
      <w:bookmarkEnd w:id="136"/>
    </w:p>
    <w:p w:rsidR="00E3410B" w:rsidRDefault="00BB7A33">
      <w:pPr>
        <w:pStyle w:val="a8"/>
      </w:pPr>
      <w:r>
        <w:t>Дайте владельцу каталога ~/play право на выполнение.</w:t>
      </w:r>
    </w:p>
    <w:p w:rsidR="00E3410B" w:rsidRDefault="00BB7A33">
      <w:pPr>
        <w:pStyle w:val="FirstParagraph"/>
      </w:pPr>
      <w:r>
        <w:t>Я использовал команду chmod с аргументом u+x.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24206"/>
            <wp:effectExtent l="0" t="0" r="0" b="0"/>
            <wp:docPr id="209" name="Picture" descr="Задание 4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" descr="image/p_40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Задание 4.12</w:t>
      </w:r>
    </w:p>
    <w:p w:rsidR="00E3410B" w:rsidRDefault="00BB7A33">
      <w:pPr>
        <w:pStyle w:val="2"/>
      </w:pPr>
      <w:bookmarkStart w:id="137" w:name="Xc04066d3be3cd7e2532991eb669ff2ea7492db5"/>
      <w:bookmarkStart w:id="138" w:name="_Toc102423744"/>
      <w:bookmarkEnd w:id="135"/>
      <w:r>
        <w:lastRenderedPageBreak/>
        <w:t>Шаг 5 - Прочитайте man по командам mount, fsck, mkfs, kill и кратко их охарактеризуйте,приведя примеры.</w:t>
      </w:r>
      <w:bookmarkEnd w:id="138"/>
    </w:p>
    <w:p w:rsidR="00E3410B" w:rsidRDefault="00BB7A33">
      <w:pPr>
        <w:pStyle w:val="3"/>
      </w:pPr>
      <w:bookmarkStart w:id="139" w:name="mount-1"/>
      <w:bookmarkStart w:id="140" w:name="_Toc102423745"/>
      <w:r>
        <w:t>mount</w:t>
      </w:r>
      <w:bookmarkEnd w:id="140"/>
    </w:p>
    <w:p w:rsidR="00E3410B" w:rsidRDefault="00BB7A33">
      <w:pPr>
        <w:pStyle w:val="FirstParagraph"/>
      </w:pPr>
      <w:r>
        <w:t xml:space="preserve">Команда </w:t>
      </w:r>
      <w:r>
        <w:rPr>
          <w:b/>
          <w:bCs/>
        </w:rPr>
        <w:t>mount</w:t>
      </w:r>
      <w:r>
        <w:t xml:space="preserve"> позволяет объединить несколько файловых систем в единое дерево каталогов. Для подмонтирования нового устройства нужно н</w:t>
      </w:r>
      <w:r>
        <w:t xml:space="preserve">аписать </w:t>
      </w:r>
      <w:r>
        <w:rPr>
          <w:rStyle w:val="VerbatimChar"/>
        </w:rPr>
        <w:t>mount файл_устройства пака_назначения</w:t>
      </w:r>
      <w:r>
        <w:t>.</w:t>
      </w:r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5180000"/>
            <wp:effectExtent l="0" t="0" r="0" b="0"/>
            <wp:docPr id="213" name="Picture" descr="man mou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" descr="image/p_4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man mount</w:t>
      </w:r>
    </w:p>
    <w:p w:rsidR="00E3410B" w:rsidRDefault="00BB7A33">
      <w:pPr>
        <w:pStyle w:val="3"/>
      </w:pPr>
      <w:bookmarkStart w:id="141" w:name="fsck"/>
      <w:bookmarkStart w:id="142" w:name="_Toc102423746"/>
      <w:bookmarkEnd w:id="139"/>
      <w:r>
        <w:t>fsck</w:t>
      </w:r>
      <w:bookmarkEnd w:id="142"/>
    </w:p>
    <w:p w:rsidR="00E3410B" w:rsidRDefault="00BB7A33">
      <w:pPr>
        <w:pStyle w:val="FirstParagraph"/>
      </w:pPr>
      <w:r>
        <w:rPr>
          <w:b/>
          <w:bCs/>
        </w:rPr>
        <w:t>fsck</w:t>
      </w:r>
      <w:r>
        <w:t xml:space="preserve"> - это утилита для проверки и восстановления файловых систем Linux. Обычно команда fsck автоматически запускается по возможности в параллельном режиме при загрузке ОС. По этой причине обыч</w:t>
      </w:r>
      <w:r>
        <w:t>но нет необходимости запускать ее через командную строку.</w:t>
      </w:r>
    </w:p>
    <w:p w:rsidR="00E3410B" w:rsidRDefault="00BB7A3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159229"/>
            <wp:effectExtent l="0" t="0" r="0" b="0"/>
            <wp:docPr id="217" name="Picture" descr="man fs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" descr="image/p_42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man fsck</w:t>
      </w:r>
    </w:p>
    <w:p w:rsidR="00E3410B" w:rsidRDefault="00BB7A33">
      <w:pPr>
        <w:pStyle w:val="3"/>
      </w:pPr>
      <w:bookmarkStart w:id="143" w:name="mkfs"/>
      <w:bookmarkStart w:id="144" w:name="_Toc102423747"/>
      <w:bookmarkEnd w:id="141"/>
      <w:r>
        <w:t>mkfs</w:t>
      </w:r>
      <w:bookmarkEnd w:id="144"/>
    </w:p>
    <w:p w:rsidR="00E3410B" w:rsidRDefault="00BB7A33">
      <w:pPr>
        <w:pStyle w:val="FirstParagraph"/>
      </w:pPr>
      <w:r>
        <w:t xml:space="preserve">Команда </w:t>
      </w:r>
      <w:r>
        <w:rPr>
          <w:b/>
          <w:bCs/>
        </w:rPr>
        <w:t>mkfs</w:t>
      </w:r>
      <w:r>
        <w:t xml:space="preserve"> используется для создания файловой системы Linux на некотором устройстве, обычно в разделе жесткого диска. В качестве аргумента может выступать название устройства (напр</w:t>
      </w:r>
      <w:r>
        <w:t>имер /dev/sda1) или точка монтирования (например /, /home).</w:t>
      </w:r>
    </w:p>
    <w:p w:rsidR="00E3410B" w:rsidRDefault="00BB7A3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214529"/>
            <wp:effectExtent l="0" t="0" r="0" b="0"/>
            <wp:docPr id="221" name="Picture" descr="man mkf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" descr="image/p_43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man mkfs</w:t>
      </w:r>
    </w:p>
    <w:p w:rsidR="00E3410B" w:rsidRDefault="00BB7A33">
      <w:pPr>
        <w:pStyle w:val="3"/>
      </w:pPr>
      <w:bookmarkStart w:id="145" w:name="kill"/>
      <w:bookmarkStart w:id="146" w:name="_Toc102423748"/>
      <w:bookmarkEnd w:id="143"/>
      <w:r>
        <w:t>kill</w:t>
      </w:r>
      <w:bookmarkEnd w:id="146"/>
    </w:p>
    <w:p w:rsidR="00E3410B" w:rsidRDefault="00BB7A33">
      <w:pPr>
        <w:pStyle w:val="FirstParagraph"/>
      </w:pPr>
      <w:r>
        <w:t xml:space="preserve">Команда </w:t>
      </w:r>
      <w:r>
        <w:rPr>
          <w:b/>
          <w:bCs/>
        </w:rPr>
        <w:t>kill</w:t>
      </w:r>
      <w:r>
        <w:t xml:space="preserve"> позволяет отправить сигнал процессу, принимая на вход его PID идентификатор. Например, можно принудительно завершить процесс с PID=2000 </w:t>
      </w:r>
      <w:r>
        <w:lastRenderedPageBreak/>
        <w:t xml:space="preserve">набрав </w:t>
      </w:r>
      <w:r>
        <w:rPr>
          <w:rStyle w:val="VerbatimChar"/>
        </w:rPr>
        <w:t>kill -KILL 2000</w:t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5334000" cy="5166000"/>
            <wp:effectExtent l="0" t="0" r="0" b="0"/>
            <wp:docPr id="225" name="Picture" descr="man ki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" descr="image/p_44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1"/>
      </w:pPr>
      <w:bookmarkStart w:id="147" w:name="вывод"/>
      <w:bookmarkStart w:id="148" w:name="_Toc102423749"/>
      <w:bookmarkEnd w:id="43"/>
      <w:bookmarkEnd w:id="137"/>
      <w:bookmarkEnd w:id="145"/>
      <w:r>
        <w:t>Вывод</w:t>
      </w:r>
      <w:bookmarkEnd w:id="148"/>
    </w:p>
    <w:p w:rsidR="00E3410B" w:rsidRDefault="00BB7A33">
      <w:pPr>
        <w:pStyle w:val="FirstParagraph"/>
      </w:pPr>
      <w:r>
        <w:t>Я познакомился с файловой системой Linux, ее структурой, именами и содержанием основных каталогов. Также приобрел практические навыки по применению команд для работы с файлами и каталогами, по управлению процессами и по проверке диска и обслуживанию файлов</w:t>
      </w:r>
      <w:r>
        <w:t>ых систем.</w:t>
      </w:r>
    </w:p>
    <w:p w:rsidR="00E3410B" w:rsidRDefault="00BB7A33">
      <w:pPr>
        <w:pStyle w:val="1"/>
      </w:pPr>
      <w:bookmarkStart w:id="149" w:name="контрольные-вопросы"/>
      <w:bookmarkStart w:id="150" w:name="_Toc102423750"/>
      <w:bookmarkEnd w:id="147"/>
      <w:r>
        <w:t>Контрольные вопросы</w:t>
      </w:r>
      <w:bookmarkEnd w:id="150"/>
    </w:p>
    <w:p w:rsidR="00E3410B" w:rsidRDefault="00BB7A33">
      <w:pPr>
        <w:pStyle w:val="2"/>
      </w:pPr>
      <w:bookmarkStart w:id="151" w:name="Xcdf5353bdaf3f697cbb529d7752dcd91f4b58ef"/>
      <w:bookmarkStart w:id="152" w:name="_Toc102423751"/>
      <w:r>
        <w:t>1. Дайте характеристику каждой файловой системе, существующей на жёстком диске компьютера, на котором вы выполняли лабораторную работу.</w:t>
      </w:r>
      <w:bookmarkEnd w:id="152"/>
    </w:p>
    <w:p w:rsidR="00E3410B" w:rsidRDefault="00BB7A33">
      <w:pPr>
        <w:pStyle w:val="FirstParagraph"/>
      </w:pPr>
      <w:r>
        <w:rPr>
          <w:b/>
          <w:bCs/>
        </w:rPr>
        <w:t>Tmpfs</w:t>
      </w:r>
      <w:r>
        <w:t xml:space="preserve"> </w:t>
      </w:r>
      <w:r>
        <w:t>- временное файловое хранилище во многих Unix-подобных ОС и в частности Linux. Предназначена для монтирования файловой системы, но размещается в ОЗУ вместо физического диска.</w:t>
      </w:r>
    </w:p>
    <w:p w:rsidR="00E3410B" w:rsidRDefault="00BB7A33">
      <w:pPr>
        <w:pStyle w:val="2"/>
      </w:pPr>
      <w:bookmarkStart w:id="153" w:name="X3161475c0ec7439085a8d15f150474fc3cd488f"/>
      <w:bookmarkStart w:id="154" w:name="_Toc102423752"/>
      <w:bookmarkEnd w:id="151"/>
      <w:r>
        <w:lastRenderedPageBreak/>
        <w:t>2. Приведите общую структуру файловой системы и дайте характеристику каждой дирек</w:t>
      </w:r>
      <w:r>
        <w:t>тории первого уровня этой структуры.</w:t>
      </w:r>
      <w:bookmarkEnd w:id="154"/>
    </w:p>
    <w:p w:rsidR="00E3410B" w:rsidRDefault="00BB7A3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92000"/>
            <wp:effectExtent l="0" t="0" r="0" b="0"/>
            <wp:docPr id="233" name="Picture" descr="Директории первого уровн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" descr="image/p_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10B" w:rsidRDefault="00BB7A33">
      <w:pPr>
        <w:pStyle w:val="ImageCaption"/>
      </w:pPr>
      <w:r>
        <w:t>Директории первого уровня</w:t>
      </w:r>
    </w:p>
    <w:p w:rsidR="00E3410B" w:rsidRDefault="00BB7A33">
      <w:pPr>
        <w:numPr>
          <w:ilvl w:val="0"/>
          <w:numId w:val="22"/>
        </w:numPr>
      </w:pPr>
      <w:r>
        <w:t>/bin - каталог, содержащий исполняемые файлы. Монтируется на корневую файловую систему, должен быть доступен даже если никакие другие файловые системы не смонтированы.</w:t>
      </w:r>
    </w:p>
    <w:p w:rsidR="00E3410B" w:rsidRDefault="00BB7A33">
      <w:pPr>
        <w:numPr>
          <w:ilvl w:val="0"/>
          <w:numId w:val="22"/>
        </w:numPr>
      </w:pPr>
      <w:r>
        <w:t>/dev - содержит файлы ф</w:t>
      </w:r>
      <w:r>
        <w:t>изических устройств, которые могут входить в состав аппартного обеспечения компьютера.</w:t>
      </w:r>
    </w:p>
    <w:p w:rsidR="00E3410B" w:rsidRDefault="00BB7A33">
      <w:pPr>
        <w:numPr>
          <w:ilvl w:val="0"/>
          <w:numId w:val="22"/>
        </w:numPr>
      </w:pPr>
      <w:r>
        <w:t>/home - каталог, содержащий в себе домашние каталоги пользователей операционный системы, в которых хранятся их данные, настройки, пароли и т.д.</w:t>
      </w:r>
    </w:p>
    <w:p w:rsidR="00E3410B" w:rsidRDefault="00BB7A33">
      <w:pPr>
        <w:numPr>
          <w:ilvl w:val="0"/>
          <w:numId w:val="22"/>
        </w:numPr>
      </w:pPr>
      <w:r>
        <w:t>/lib64 - каталог, присутс</w:t>
      </w:r>
      <w:r>
        <w:t>вующий на 64-битных системах, содержащий набор библиотек и компонентов компилятора языка C для 64-битных систем.</w:t>
      </w:r>
    </w:p>
    <w:p w:rsidR="00E3410B" w:rsidRDefault="00BB7A33">
      <w:pPr>
        <w:numPr>
          <w:ilvl w:val="0"/>
          <w:numId w:val="22"/>
        </w:numPr>
      </w:pPr>
      <w:r>
        <w:t>/media - точка для автоматического монтирования различных устройств: USB-накопители, CD-ROM и т.д.</w:t>
      </w:r>
    </w:p>
    <w:p w:rsidR="00E3410B" w:rsidRDefault="00BB7A33">
      <w:pPr>
        <w:numPr>
          <w:ilvl w:val="0"/>
          <w:numId w:val="22"/>
        </w:numPr>
      </w:pPr>
      <w:r>
        <w:t>/opt - содержит подкаталоги для дополнительн</w:t>
      </w:r>
      <w:r>
        <w:t>ых пакетов программного обеспечения.</w:t>
      </w:r>
    </w:p>
    <w:p w:rsidR="00E3410B" w:rsidRDefault="00BB7A33">
      <w:pPr>
        <w:numPr>
          <w:ilvl w:val="0"/>
          <w:numId w:val="22"/>
        </w:numPr>
      </w:pPr>
      <w:r>
        <w:t>/root - Домашний каталог пользователя root. Он мог бы лежать в папке /home, но находится на первом уровне для большей надежности системы.</w:t>
      </w:r>
    </w:p>
    <w:p w:rsidR="00E3410B" w:rsidRDefault="00BB7A33">
      <w:pPr>
        <w:numPr>
          <w:ilvl w:val="0"/>
          <w:numId w:val="22"/>
        </w:numPr>
      </w:pPr>
      <w:r>
        <w:t>/sbin - содержит иполняемые файлы, предназначеные для запуска пользователем при а</w:t>
      </w:r>
      <w:r>
        <w:t>дминистрировании системы.</w:t>
      </w:r>
    </w:p>
    <w:p w:rsidR="00E3410B" w:rsidRDefault="00BB7A33">
      <w:pPr>
        <w:numPr>
          <w:ilvl w:val="0"/>
          <w:numId w:val="22"/>
        </w:numPr>
      </w:pPr>
      <w:r>
        <w:t>/sys - точка монтирования виртуальной файловой системы sysfs с информацией об устройствах, драйверах, ядре ОС, гипервизоре и т.д.</w:t>
      </w:r>
    </w:p>
    <w:p w:rsidR="00E3410B" w:rsidRDefault="00BB7A33">
      <w:pPr>
        <w:numPr>
          <w:ilvl w:val="0"/>
          <w:numId w:val="22"/>
        </w:numPr>
      </w:pPr>
      <w:r>
        <w:t>/usr - бинарные файлы, используемые только пользователями, например игры.</w:t>
      </w:r>
    </w:p>
    <w:p w:rsidR="00E3410B" w:rsidRDefault="00BB7A33">
      <w:pPr>
        <w:numPr>
          <w:ilvl w:val="0"/>
          <w:numId w:val="22"/>
        </w:numPr>
      </w:pPr>
      <w:r>
        <w:t xml:space="preserve">/boot - файлы, нужные для </w:t>
      </w:r>
      <w:r>
        <w:t>запуска ОС (образы ядер Linux и файлы менеджеров загрузки).</w:t>
      </w:r>
    </w:p>
    <w:p w:rsidR="00E3410B" w:rsidRDefault="00BB7A33">
      <w:pPr>
        <w:numPr>
          <w:ilvl w:val="0"/>
          <w:numId w:val="22"/>
        </w:numPr>
      </w:pPr>
      <w:r>
        <w:t>/etc - содержит основные конфигурационные файлы операционной системы и различных программ.</w:t>
      </w:r>
    </w:p>
    <w:p w:rsidR="00E3410B" w:rsidRDefault="00BB7A33">
      <w:pPr>
        <w:numPr>
          <w:ilvl w:val="0"/>
          <w:numId w:val="22"/>
        </w:numPr>
      </w:pPr>
      <w:r>
        <w:t>/lib - директория, предназначенная для хранения системных библиотек и компонентов компилятора языка C, не</w:t>
      </w:r>
      <w:r>
        <w:t>обходимых для работы программ из каталогов /bin и /sbin.</w:t>
      </w:r>
    </w:p>
    <w:p w:rsidR="00E3410B" w:rsidRDefault="00BB7A33">
      <w:pPr>
        <w:numPr>
          <w:ilvl w:val="0"/>
          <w:numId w:val="22"/>
        </w:numPr>
      </w:pPr>
      <w:r>
        <w:t>/lost+found - При сбое в работе файловой системы и дальнейшей проверки файлов все найденные поврежденные файлы помещаются в каталог /lost+found, чтобы их можно было попытаться восстановить.</w:t>
      </w:r>
    </w:p>
    <w:p w:rsidR="00E3410B" w:rsidRDefault="00BB7A33">
      <w:pPr>
        <w:numPr>
          <w:ilvl w:val="0"/>
          <w:numId w:val="22"/>
        </w:numPr>
      </w:pPr>
      <w:r>
        <w:lastRenderedPageBreak/>
        <w:t>/mnt - То</w:t>
      </w:r>
      <w:r>
        <w:t>чка ручного монтирования (используется для временного монтирования с применением команды mount).</w:t>
      </w:r>
    </w:p>
    <w:p w:rsidR="00E3410B" w:rsidRDefault="00BB7A33">
      <w:pPr>
        <w:numPr>
          <w:ilvl w:val="0"/>
          <w:numId w:val="22"/>
        </w:numPr>
      </w:pPr>
      <w:r>
        <w:t>/proc - содержит файлы ядра и процессора. В эту директорию примонтирована виртуальная файловая система procfs, в которой содержатся специальные файлы, в которы</w:t>
      </w:r>
      <w:r>
        <w:t>х находится информация о системе и выполняющихся процессах.</w:t>
      </w:r>
    </w:p>
    <w:p w:rsidR="00E3410B" w:rsidRDefault="00BB7A33">
      <w:pPr>
        <w:numPr>
          <w:ilvl w:val="0"/>
          <w:numId w:val="22"/>
        </w:numPr>
      </w:pPr>
      <w:r>
        <w:t>/run - каталог для хранения вспомогательных временных файлов приложений.</w:t>
      </w:r>
    </w:p>
    <w:p w:rsidR="00E3410B" w:rsidRDefault="00BB7A33">
      <w:pPr>
        <w:numPr>
          <w:ilvl w:val="0"/>
          <w:numId w:val="22"/>
        </w:numPr>
      </w:pPr>
      <w:r>
        <w:t>/srv - содержит данные сервисных служб, предоставляемых системой.</w:t>
      </w:r>
    </w:p>
    <w:p w:rsidR="00E3410B" w:rsidRDefault="00BB7A33">
      <w:pPr>
        <w:numPr>
          <w:ilvl w:val="0"/>
          <w:numId w:val="22"/>
        </w:numPr>
      </w:pPr>
      <w:r>
        <w:t>/tmp - содержит временные файлы, которые удаляются при вы</w:t>
      </w:r>
      <w:r>
        <w:t>ключении или перезагрузке системы.</w:t>
      </w:r>
    </w:p>
    <w:p w:rsidR="00E3410B" w:rsidRDefault="00BB7A33">
      <w:pPr>
        <w:numPr>
          <w:ilvl w:val="0"/>
          <w:numId w:val="22"/>
        </w:numPr>
      </w:pPr>
      <w:r>
        <w:t>/var - содержит журналы ОС, системные логи и cache-файлы.</w:t>
      </w:r>
    </w:p>
    <w:p w:rsidR="00E3410B" w:rsidRDefault="00BB7A33">
      <w:pPr>
        <w:pStyle w:val="2"/>
      </w:pPr>
      <w:bookmarkStart w:id="155" w:name="X04e4daed99b649256d141a784b7efa330c20912"/>
      <w:bookmarkStart w:id="156" w:name="_Toc102423753"/>
      <w:bookmarkEnd w:id="153"/>
      <w:r>
        <w:t>3. Какая операция должна быть выполнена, чтобы содержимое некоторой файловой системы было доступно операционной системе?</w:t>
      </w:r>
      <w:bookmarkEnd w:id="156"/>
    </w:p>
    <w:p w:rsidR="00E3410B" w:rsidRDefault="00BB7A33">
      <w:pPr>
        <w:pStyle w:val="FirstParagraph"/>
      </w:pPr>
      <w:r>
        <w:t>Ответ: mkfs.</w:t>
      </w:r>
    </w:p>
    <w:p w:rsidR="00E3410B" w:rsidRDefault="00BB7A33">
      <w:pPr>
        <w:pStyle w:val="2"/>
      </w:pPr>
      <w:bookmarkStart w:id="157" w:name="X5bf12d60b9ea0723ee9ca279e788f1400b60865"/>
      <w:bookmarkStart w:id="158" w:name="_Toc102423754"/>
      <w:bookmarkEnd w:id="155"/>
      <w:r>
        <w:t>4. Назовите основные причины нарушения целостности файловой системы. Как устранить повреждения файловой системы?</w:t>
      </w:r>
      <w:bookmarkEnd w:id="158"/>
    </w:p>
    <w:p w:rsidR="00E3410B" w:rsidRDefault="00BB7A33">
      <w:pPr>
        <w:pStyle w:val="FirstParagraph"/>
      </w:pPr>
      <w:r>
        <w:t>Основной причиной нарушения целостности файловой системы является останова ОС в момент обновления метаданных файлов. Это может привести к дубли</w:t>
      </w:r>
      <w:r>
        <w:t>рованию или наоборот потере файлов из-за нарушения инварианта счетчика ссылок или другой важной информации.</w:t>
      </w:r>
    </w:p>
    <w:p w:rsidR="00E3410B" w:rsidRDefault="00BB7A33">
      <w:pPr>
        <w:pStyle w:val="a0"/>
      </w:pPr>
      <w:r>
        <w:t>Для диагности и исправления ошибок файловой системы используется команда fsck.</w:t>
      </w:r>
    </w:p>
    <w:p w:rsidR="00E3410B" w:rsidRDefault="00BB7A33">
      <w:pPr>
        <w:pStyle w:val="2"/>
      </w:pPr>
      <w:bookmarkStart w:id="159" w:name="как-создаётся-файловая-система"/>
      <w:bookmarkStart w:id="160" w:name="_Toc102423755"/>
      <w:bookmarkEnd w:id="157"/>
      <w:r>
        <w:t>5. Как создаётся файловая система?</w:t>
      </w:r>
      <w:bookmarkEnd w:id="160"/>
    </w:p>
    <w:p w:rsidR="00E3410B" w:rsidRDefault="00BB7A33">
      <w:pPr>
        <w:pStyle w:val="FirstParagraph"/>
      </w:pPr>
      <w:r>
        <w:t>Создать новую файловую систему мож</w:t>
      </w:r>
      <w:r>
        <w:t>но с помощью команды mkfs.</w:t>
      </w:r>
    </w:p>
    <w:p w:rsidR="00E3410B" w:rsidRDefault="00BB7A33">
      <w:pPr>
        <w:pStyle w:val="2"/>
      </w:pPr>
      <w:bookmarkStart w:id="161" w:name="Xdbff384d2fab12414e9ab9a6d6c7dfdca433c91"/>
      <w:bookmarkStart w:id="162" w:name="_Toc102423756"/>
      <w:bookmarkEnd w:id="159"/>
      <w:r>
        <w:t>6. Дайте характеристику командам для просмотра текстовых файлов.</w:t>
      </w:r>
      <w:bookmarkEnd w:id="162"/>
    </w:p>
    <w:p w:rsidR="00E3410B" w:rsidRDefault="00BB7A33">
      <w:pPr>
        <w:pStyle w:val="Compact"/>
        <w:numPr>
          <w:ilvl w:val="0"/>
          <w:numId w:val="23"/>
        </w:numPr>
      </w:pPr>
      <w:r>
        <w:t>cat - подходит для просмотра файлов небольшого размера, выводит всё их содержимое в консоль.</w:t>
      </w:r>
    </w:p>
    <w:p w:rsidR="00E3410B" w:rsidRDefault="00BB7A33">
      <w:pPr>
        <w:pStyle w:val="Compact"/>
        <w:numPr>
          <w:ilvl w:val="0"/>
          <w:numId w:val="23"/>
        </w:numPr>
      </w:pPr>
      <w:r>
        <w:t xml:space="preserve">less - подходит для постраничного просмотра файла, можно переключаться </w:t>
      </w:r>
      <w:r>
        <w:t>между страницами.</w:t>
      </w:r>
    </w:p>
    <w:p w:rsidR="00E3410B" w:rsidRDefault="00BB7A33">
      <w:pPr>
        <w:pStyle w:val="Compact"/>
        <w:numPr>
          <w:ilvl w:val="0"/>
          <w:numId w:val="23"/>
        </w:numPr>
      </w:pPr>
      <w:r>
        <w:t>head - выводит несколько первых строк файла, по умолчанию - 10, но можно указать и другое число.</w:t>
      </w:r>
    </w:p>
    <w:p w:rsidR="00E3410B" w:rsidRDefault="00BB7A33">
      <w:pPr>
        <w:pStyle w:val="Compact"/>
        <w:numPr>
          <w:ilvl w:val="0"/>
          <w:numId w:val="23"/>
        </w:numPr>
      </w:pPr>
      <w:r>
        <w:t>tail - выводит несколько последних строк файла, по умолчанию - 10, но можно указать и другое число.</w:t>
      </w:r>
    </w:p>
    <w:p w:rsidR="00E3410B" w:rsidRDefault="00BB7A33">
      <w:pPr>
        <w:pStyle w:val="2"/>
      </w:pPr>
      <w:bookmarkStart w:id="163" w:name="Xb666dc4b89b0b7948a9e85f7c23f7bd93c348c4"/>
      <w:bookmarkStart w:id="164" w:name="_Toc102423757"/>
      <w:bookmarkEnd w:id="161"/>
      <w:r>
        <w:t>7. Приведите основные возможности команды cp в Linux.</w:t>
      </w:r>
      <w:bookmarkEnd w:id="164"/>
    </w:p>
    <w:p w:rsidR="00E3410B" w:rsidRDefault="00BB7A33">
      <w:pPr>
        <w:pStyle w:val="FirstParagraph"/>
      </w:pPr>
      <w:r>
        <w:t xml:space="preserve">Команда cp применяется для копирования файлов и каталогов, имеется возможность копирования несколько файлов в один каталог одной командой. Можно копировать </w:t>
      </w:r>
      <w:r>
        <w:lastRenderedPageBreak/>
        <w:t>файлы в произвольном каталоге, указывая полный</w:t>
      </w:r>
      <w:r>
        <w:t xml:space="preserve"> или при возможности относительный путь. Для копирования каталогов вместе с их содержимым указывается опция -r. Подробнее об этой команде написано в теоретическом введении.</w:t>
      </w:r>
    </w:p>
    <w:p w:rsidR="00E3410B" w:rsidRDefault="00BB7A33">
      <w:pPr>
        <w:pStyle w:val="2"/>
      </w:pPr>
      <w:bookmarkStart w:id="165" w:name="X6bc8b2a4b1b75d871fd03f3c486288407650868"/>
      <w:bookmarkStart w:id="166" w:name="_Toc102423758"/>
      <w:bookmarkEnd w:id="163"/>
      <w:r>
        <w:t>8. Приведите основные возможности команды mv в Linux.</w:t>
      </w:r>
      <w:bookmarkEnd w:id="166"/>
    </w:p>
    <w:p w:rsidR="00E3410B" w:rsidRDefault="00BB7A33">
      <w:pPr>
        <w:pStyle w:val="FirstParagraph"/>
      </w:pPr>
      <w:r>
        <w:t>Команда mv применется для пер</w:t>
      </w:r>
      <w:r>
        <w:t>емещения и смены имени файлов и каталогов. Подробнее об этой команде написано в теоретическом введении.</w:t>
      </w:r>
    </w:p>
    <w:p w:rsidR="00E3410B" w:rsidRDefault="00BB7A33">
      <w:pPr>
        <w:pStyle w:val="2"/>
      </w:pPr>
      <w:bookmarkStart w:id="167" w:name="X86c35a829e7cb74432f890c80bc668cc7cb96a2"/>
      <w:bookmarkStart w:id="168" w:name="_Toc102423759"/>
      <w:bookmarkEnd w:id="165"/>
      <w:r>
        <w:t>9. Что такое права доступа? Как они могут быть изменены?</w:t>
      </w:r>
      <w:bookmarkEnd w:id="168"/>
    </w:p>
    <w:p w:rsidR="00E3410B" w:rsidRDefault="00BB7A33">
      <w:pPr>
        <w:pStyle w:val="FirstParagraph"/>
      </w:pPr>
      <w:r>
        <w:t>Права доступа - набор значений, устанавливающий возможности тех или иных пользователей читать,и</w:t>
      </w:r>
      <w:r>
        <w:t>зменять или исполнять конкретный файл или директорию. Права доступа к файлу можно изменить с помощью команды chmod. Подробнее об этой команде написано в теоретическом введении.</w:t>
      </w:r>
      <w:bookmarkEnd w:id="149"/>
      <w:bookmarkEnd w:id="167"/>
    </w:p>
    <w:sectPr w:rsidR="00E3410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7A33" w:rsidRDefault="00BB7A33">
      <w:pPr>
        <w:spacing w:after="0"/>
      </w:pPr>
      <w:r>
        <w:separator/>
      </w:r>
    </w:p>
  </w:endnote>
  <w:endnote w:type="continuationSeparator" w:id="0">
    <w:p w:rsidR="00BB7A33" w:rsidRDefault="00BB7A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7A33" w:rsidRDefault="00BB7A33">
      <w:r>
        <w:separator/>
      </w:r>
    </w:p>
  </w:footnote>
  <w:footnote w:type="continuationSeparator" w:id="0">
    <w:p w:rsidR="00BB7A33" w:rsidRDefault="00BB7A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EF4F3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1D2A68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7FE218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6E7266C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58C265C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0F64DDB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0D8647A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8"/>
    <w:multiLevelType w:val="multilevel"/>
    <w:tmpl w:val="6136D8B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2">
    <w:abstractNumId w:val="1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E3410B"/>
    <w:rsid w:val="00BB7A33"/>
    <w:rsid w:val="00E3410B"/>
    <w:rsid w:val="00E84D5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3C8044E-D87C-47A5-A278-5F5F39C96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84D5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84D54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E84D54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image" Target="media/image4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608</Words>
  <Characters>31967</Characters>
  <Application>Microsoft Office Word</Application>
  <DocSecurity>0</DocSecurity>
  <Lines>266</Lines>
  <Paragraphs>74</Paragraphs>
  <ScaleCrop>false</ScaleCrop>
  <Company>SPecialiST RePack</Company>
  <LinksUpToDate>false</LinksUpToDate>
  <CharactersWithSpaces>37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таровойтов Егор Сергеевич</dc:creator>
  <cp:keywords/>
  <cp:lastModifiedBy>Rail-Gun Prototype</cp:lastModifiedBy>
  <cp:revision>3</cp:revision>
  <dcterms:created xsi:type="dcterms:W3CDTF">2022-05-02T19:40:00Z</dcterms:created>
  <dcterms:modified xsi:type="dcterms:W3CDTF">2022-05-02T19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